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94908B" w14:textId="77777777" w:rsidR="00B96647" w:rsidRPr="003F12ED" w:rsidRDefault="00B96647">
      <w:pPr>
        <w:rPr>
          <w:sz w:val="2"/>
        </w:rPr>
      </w:pPr>
    </w:p>
    <w:tbl>
      <w:tblPr>
        <w:tblStyle w:val="TableGrid"/>
        <w:tblW w:w="1197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0"/>
        <w:gridCol w:w="11430"/>
        <w:gridCol w:w="270"/>
      </w:tblGrid>
      <w:tr w:rsidR="00F2559B" w:rsidRPr="00237EA5" w14:paraId="01F0FE2E" w14:textId="77777777" w:rsidTr="0034648F">
        <w:trPr>
          <w:trHeight w:val="61"/>
        </w:trPr>
        <w:tc>
          <w:tcPr>
            <w:tcW w:w="11970" w:type="dxa"/>
            <w:gridSpan w:val="3"/>
            <w:shd w:val="clear" w:color="auto" w:fill="F2F2F2"/>
          </w:tcPr>
          <w:tbl>
            <w:tblPr>
              <w:tblStyle w:val="TableGrid"/>
              <w:tblW w:w="1197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50"/>
              <w:gridCol w:w="2990"/>
              <w:gridCol w:w="270"/>
              <w:gridCol w:w="270"/>
              <w:gridCol w:w="7920"/>
              <w:gridCol w:w="270"/>
            </w:tblGrid>
            <w:tr w:rsidR="003F12ED" w:rsidRPr="00237EA5" w14:paraId="433B6534" w14:textId="77777777" w:rsidTr="00E17C53">
              <w:trPr>
                <w:trHeight w:val="1170"/>
              </w:trPr>
              <w:tc>
                <w:tcPr>
                  <w:tcW w:w="11970" w:type="dxa"/>
                  <w:gridSpan w:val="6"/>
                  <w:shd w:val="clear" w:color="auto" w:fill="F2F2F2"/>
                </w:tcPr>
                <w:p w14:paraId="5DC4A662" w14:textId="77777777" w:rsidR="003F12ED" w:rsidRPr="00933BC3" w:rsidRDefault="003F12ED" w:rsidP="003F12ED">
                  <w:pPr>
                    <w:rPr>
                      <w:rFonts w:asciiTheme="majorHAnsi" w:hAnsiTheme="majorHAnsi" w:cstheme="minorHAnsi"/>
                      <w:spacing w:val="24"/>
                      <w:sz w:val="10"/>
                    </w:rPr>
                  </w:pPr>
                  <w:r w:rsidRPr="007618FD">
                    <w:rPr>
                      <w:rFonts w:asciiTheme="majorHAnsi" w:eastAsiaTheme="majorEastAsia" w:hAnsiTheme="majorHAnsi" w:cstheme="majorBidi"/>
                      <w:b/>
                      <w:spacing w:val="-10"/>
                      <w:kern w:val="28"/>
                      <w:sz w:val="56"/>
                      <w:szCs w:val="56"/>
                    </w:rPr>
                    <w:t>Harsh Sharma</w:t>
                  </w:r>
                </w:p>
                <w:tbl>
                  <w:tblPr>
                    <w:tblStyle w:val="TableGrid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505"/>
                    <w:gridCol w:w="2345"/>
                    <w:gridCol w:w="720"/>
                    <w:gridCol w:w="2970"/>
                    <w:gridCol w:w="630"/>
                    <w:gridCol w:w="4320"/>
                  </w:tblGrid>
                  <w:tr w:rsidR="003F12ED" w14:paraId="69AD84D8" w14:textId="77777777" w:rsidTr="00E17C53">
                    <w:trPr>
                      <w:trHeight w:val="440"/>
                    </w:trPr>
                    <w:tc>
                      <w:tcPr>
                        <w:tcW w:w="505" w:type="dxa"/>
                      </w:tcPr>
                      <w:p w14:paraId="5C2FEDB1" w14:textId="77777777" w:rsidR="003F12ED" w:rsidRPr="008E6EEC" w:rsidRDefault="003F12ED" w:rsidP="003F12ED">
                        <w:pPr>
                          <w:rPr>
                            <w:rFonts w:asciiTheme="majorHAnsi" w:hAnsiTheme="majorHAnsi" w:cstheme="minorHAnsi"/>
                            <w:spacing w:val="24"/>
                            <w:sz w:val="36"/>
                          </w:rPr>
                        </w:pPr>
                        <w:r w:rsidRPr="008E6EEC">
                          <w:rPr>
                            <w:rFonts w:asciiTheme="majorHAnsi" w:hAnsiTheme="majorHAnsi" w:cstheme="minorHAnsi"/>
                            <w:noProof/>
                            <w:spacing w:val="24"/>
                            <w:sz w:val="36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15584" behindDoc="0" locked="0" layoutInCell="1" allowOverlap="1" wp14:anchorId="3866E938" wp14:editId="5F0DEB0C">
                                  <wp:simplePos x="0" y="0"/>
                                  <wp:positionH relativeFrom="column">
                                    <wp:posOffset>42545</wp:posOffset>
                                  </wp:positionH>
                                  <wp:positionV relativeFrom="paragraph">
                                    <wp:posOffset>45085</wp:posOffset>
                                  </wp:positionV>
                                  <wp:extent cx="120650" cy="215900"/>
                                  <wp:effectExtent l="0" t="0" r="0" b="0"/>
                                  <wp:wrapNone/>
                                  <wp:docPr id="10" name="Freeform 14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D397118D-370E-9F42-8F55-92A2208C4DDE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>
                                          <a:spLocks noChangeArrowheads="1"/>
                                        </wps:cNvSpPr>
                                        <wps:spPr bwMode="auto">
                                          <a:xfrm>
                                            <a:off x="0" y="0"/>
                                            <a:ext cx="120650" cy="21590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06489 w 283"/>
                                              <a:gd name="T1" fmla="*/ 0 h 489"/>
                                              <a:gd name="T2" fmla="*/ 106489 w 283"/>
                                              <a:gd name="T3" fmla="*/ 0 h 489"/>
                                              <a:gd name="T4" fmla="*/ 19687 w 283"/>
                                              <a:gd name="T5" fmla="*/ 0 h 489"/>
                                              <a:gd name="T6" fmla="*/ 0 w 283"/>
                                              <a:gd name="T7" fmla="*/ 19756 h 489"/>
                                              <a:gd name="T8" fmla="*/ 0 w 283"/>
                                              <a:gd name="T9" fmla="*/ 194862 h 489"/>
                                              <a:gd name="T10" fmla="*/ 19687 w 283"/>
                                              <a:gd name="T11" fmla="*/ 219107 h 489"/>
                                              <a:gd name="T12" fmla="*/ 106489 w 283"/>
                                              <a:gd name="T13" fmla="*/ 219107 h 489"/>
                                              <a:gd name="T14" fmla="*/ 126176 w 283"/>
                                              <a:gd name="T15" fmla="*/ 194862 h 489"/>
                                              <a:gd name="T16" fmla="*/ 126176 w 283"/>
                                              <a:gd name="T17" fmla="*/ 19756 h 489"/>
                                              <a:gd name="T18" fmla="*/ 106489 w 283"/>
                                              <a:gd name="T19" fmla="*/ 0 h 489"/>
                                              <a:gd name="T20" fmla="*/ 63088 w 283"/>
                                              <a:gd name="T21" fmla="*/ 206535 h 489"/>
                                              <a:gd name="T22" fmla="*/ 63088 w 283"/>
                                              <a:gd name="T23" fmla="*/ 206535 h 489"/>
                                              <a:gd name="T24" fmla="*/ 47428 w 283"/>
                                              <a:gd name="T25" fmla="*/ 198902 h 489"/>
                                              <a:gd name="T26" fmla="*/ 63088 w 283"/>
                                              <a:gd name="T27" fmla="*/ 186780 h 489"/>
                                              <a:gd name="T28" fmla="*/ 78748 w 283"/>
                                              <a:gd name="T29" fmla="*/ 198902 h 489"/>
                                              <a:gd name="T30" fmla="*/ 63088 w 283"/>
                                              <a:gd name="T31" fmla="*/ 206535 h 489"/>
                                              <a:gd name="T32" fmla="*/ 110515 w 283"/>
                                              <a:gd name="T33" fmla="*/ 175106 h 489"/>
                                              <a:gd name="T34" fmla="*/ 110515 w 283"/>
                                              <a:gd name="T35" fmla="*/ 175106 h 489"/>
                                              <a:gd name="T36" fmla="*/ 15660 w 283"/>
                                              <a:gd name="T37" fmla="*/ 175106 h 489"/>
                                              <a:gd name="T38" fmla="*/ 15660 w 283"/>
                                              <a:gd name="T39" fmla="*/ 27837 h 489"/>
                                              <a:gd name="T40" fmla="*/ 110515 w 283"/>
                                              <a:gd name="T41" fmla="*/ 27837 h 489"/>
                                              <a:gd name="T42" fmla="*/ 110515 w 283"/>
                                              <a:gd name="T43" fmla="*/ 175106 h 489"/>
                                              <a:gd name="T44" fmla="*/ 0 60000 65536"/>
                                              <a:gd name="T45" fmla="*/ 0 60000 65536"/>
                                              <a:gd name="T46" fmla="*/ 0 60000 65536"/>
                                              <a:gd name="T47" fmla="*/ 0 60000 65536"/>
                                              <a:gd name="T48" fmla="*/ 0 60000 65536"/>
                                              <a:gd name="T49" fmla="*/ 0 60000 65536"/>
                                              <a:gd name="T50" fmla="*/ 0 60000 65536"/>
                                              <a:gd name="T51" fmla="*/ 0 60000 65536"/>
                                              <a:gd name="T52" fmla="*/ 0 60000 65536"/>
                                              <a:gd name="T53" fmla="*/ 0 60000 65536"/>
                                              <a:gd name="T54" fmla="*/ 0 60000 65536"/>
                                              <a:gd name="T55" fmla="*/ 0 60000 65536"/>
                                              <a:gd name="T56" fmla="*/ 0 60000 65536"/>
                                              <a:gd name="T57" fmla="*/ 0 60000 65536"/>
                                              <a:gd name="T58" fmla="*/ 0 60000 65536"/>
                                              <a:gd name="T59" fmla="*/ 0 60000 65536"/>
                                              <a:gd name="T60" fmla="*/ 0 60000 65536"/>
                                              <a:gd name="T61" fmla="*/ 0 60000 65536"/>
                                              <a:gd name="T62" fmla="*/ 0 60000 65536"/>
                                              <a:gd name="T63" fmla="*/ 0 60000 65536"/>
                                              <a:gd name="T64" fmla="*/ 0 60000 65536"/>
                                              <a:gd name="T65" fmla="*/ 0 60000 65536"/>
                                            </a:gdLst>
                                            <a:ahLst/>
                                            <a:cxnLst>
                                              <a:cxn ang="T44">
                                                <a:pos x="T0" y="T1"/>
                                              </a:cxn>
                                              <a:cxn ang="T45">
                                                <a:pos x="T2" y="T3"/>
                                              </a:cxn>
                                              <a:cxn ang="T46">
                                                <a:pos x="T4" y="T5"/>
                                              </a:cxn>
                                              <a:cxn ang="T47">
                                                <a:pos x="T6" y="T7"/>
                                              </a:cxn>
                                              <a:cxn ang="T48">
                                                <a:pos x="T8" y="T9"/>
                                              </a:cxn>
                                              <a:cxn ang="T49">
                                                <a:pos x="T10" y="T11"/>
                                              </a:cxn>
                                              <a:cxn ang="T50">
                                                <a:pos x="T12" y="T13"/>
                                              </a:cxn>
                                              <a:cxn ang="T51">
                                                <a:pos x="T14" y="T15"/>
                                              </a:cxn>
                                              <a:cxn ang="T52">
                                                <a:pos x="T16" y="T17"/>
                                              </a:cxn>
                                              <a:cxn ang="T53">
                                                <a:pos x="T18" y="T19"/>
                                              </a:cxn>
                                              <a:cxn ang="T54">
                                                <a:pos x="T20" y="T21"/>
                                              </a:cxn>
                                              <a:cxn ang="T55">
                                                <a:pos x="T22" y="T23"/>
                                              </a:cxn>
                                              <a:cxn ang="T56">
                                                <a:pos x="T24" y="T25"/>
                                              </a:cxn>
                                              <a:cxn ang="T57">
                                                <a:pos x="T26" y="T27"/>
                                              </a:cxn>
                                              <a:cxn ang="T58">
                                                <a:pos x="T28" y="T29"/>
                                              </a:cxn>
                                              <a:cxn ang="T59">
                                                <a:pos x="T30" y="T31"/>
                                              </a:cxn>
                                              <a:cxn ang="T60">
                                                <a:pos x="T32" y="T33"/>
                                              </a:cxn>
                                              <a:cxn ang="T61">
                                                <a:pos x="T34" y="T35"/>
                                              </a:cxn>
                                              <a:cxn ang="T62">
                                                <a:pos x="T36" y="T37"/>
                                              </a:cxn>
                                              <a:cxn ang="T63">
                                                <a:pos x="T38" y="T39"/>
                                              </a:cxn>
                                              <a:cxn ang="T64">
                                                <a:pos x="T40" y="T41"/>
                                              </a:cxn>
                                              <a:cxn ang="T65">
                                                <a:pos x="T42" y="T43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283" h="489">
                                                <a:moveTo>
                                                  <a:pt x="238" y="0"/>
                                                </a:moveTo>
                                                <a:lnTo>
                                                  <a:pt x="238" y="0"/>
                                                </a:lnTo>
                                                <a:cubicBezTo>
                                                  <a:pt x="44" y="0"/>
                                                  <a:pt x="44" y="0"/>
                                                  <a:pt x="44" y="0"/>
                                                </a:cubicBezTo>
                                                <a:cubicBezTo>
                                                  <a:pt x="17" y="0"/>
                                                  <a:pt x="0" y="18"/>
                                                  <a:pt x="0" y="44"/>
                                                </a:cubicBezTo>
                                                <a:cubicBezTo>
                                                  <a:pt x="0" y="434"/>
                                                  <a:pt x="0" y="434"/>
                                                  <a:pt x="0" y="434"/>
                                                </a:cubicBezTo>
                                                <a:cubicBezTo>
                                                  <a:pt x="0" y="460"/>
                                                  <a:pt x="17" y="488"/>
                                                  <a:pt x="44" y="488"/>
                                                </a:cubicBezTo>
                                                <a:cubicBezTo>
                                                  <a:pt x="238" y="488"/>
                                                  <a:pt x="238" y="488"/>
                                                  <a:pt x="238" y="488"/>
                                                </a:cubicBezTo>
                                                <a:cubicBezTo>
                                                  <a:pt x="265" y="488"/>
                                                  <a:pt x="282" y="460"/>
                                                  <a:pt x="282" y="434"/>
                                                </a:cubicBezTo>
                                                <a:cubicBezTo>
                                                  <a:pt x="282" y="44"/>
                                                  <a:pt x="282" y="44"/>
                                                  <a:pt x="282" y="44"/>
                                                </a:cubicBezTo>
                                                <a:cubicBezTo>
                                                  <a:pt x="282" y="18"/>
                                                  <a:pt x="265" y="0"/>
                                                  <a:pt x="238" y="0"/>
                                                </a:cubicBezTo>
                                                <a:close/>
                                                <a:moveTo>
                                                  <a:pt x="141" y="460"/>
                                                </a:moveTo>
                                                <a:lnTo>
                                                  <a:pt x="141" y="460"/>
                                                </a:lnTo>
                                                <a:cubicBezTo>
                                                  <a:pt x="123" y="460"/>
                                                  <a:pt x="106" y="451"/>
                                                  <a:pt x="106" y="443"/>
                                                </a:cubicBezTo>
                                                <a:cubicBezTo>
                                                  <a:pt x="106" y="425"/>
                                                  <a:pt x="123" y="416"/>
                                                  <a:pt x="141" y="416"/>
                                                </a:cubicBezTo>
                                                <a:cubicBezTo>
                                                  <a:pt x="159" y="416"/>
                                                  <a:pt x="176" y="425"/>
                                                  <a:pt x="176" y="443"/>
                                                </a:cubicBezTo>
                                                <a:cubicBezTo>
                                                  <a:pt x="176" y="451"/>
                                                  <a:pt x="159" y="460"/>
                                                  <a:pt x="141" y="460"/>
                                                </a:cubicBezTo>
                                                <a:close/>
                                                <a:moveTo>
                                                  <a:pt x="247" y="390"/>
                                                </a:moveTo>
                                                <a:lnTo>
                                                  <a:pt x="247" y="390"/>
                                                </a:lnTo>
                                                <a:cubicBezTo>
                                                  <a:pt x="35" y="390"/>
                                                  <a:pt x="35" y="390"/>
                                                  <a:pt x="35" y="390"/>
                                                </a:cubicBezTo>
                                                <a:cubicBezTo>
                                                  <a:pt x="35" y="62"/>
                                                  <a:pt x="35" y="62"/>
                                                  <a:pt x="35" y="62"/>
                                                </a:cubicBezTo>
                                                <a:cubicBezTo>
                                                  <a:pt x="247" y="62"/>
                                                  <a:pt x="247" y="62"/>
                                                  <a:pt x="247" y="62"/>
                                                </a:cubicBezTo>
                                                <a:lnTo>
                                                  <a:pt x="247" y="390"/>
                                                </a:lnTo>
                                                <a:close/>
                                              </a:path>
                                            </a:pathLst>
                                          </a:custGeom>
                                          <a:solidFill>
                                            <a:schemeClr val="tx1">
                                              <a:lumMod val="75000"/>
                                              <a:lumOff val="2500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  <a:effectLst/>
                                        </wps:spPr>
                                        <wps:bodyPr wrap="none" lIns="34290" tIns="17145" rIns="34290" bIns="17145" anchor="ctr"/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6D0487DE" id="Freeform 14" o:spid="_x0000_s1026" style="position:absolute;margin-left:3.35pt;margin-top:3.55pt;width:9.5pt;height:17pt;z-index:25171558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#404040 [2429]" stroked="f">
                                  <v:path o:connecttype="custom" o:connectlocs="45398932,0;45398932,0;8393062,0;0,8722537;0,86034163;8393062,96738653;45398932,96738653;53791994,86034163;53791994,8722537;45398932,0;26895997,91187948;26895997,91187948;20219746,87817877;26895997,82465853;33572248,87817877;26895997,91187948;47115317,77311627;47115317,77311627;6676251,77311627;6676251,12290406;47115317,12290406;47115317,77311627" o:connectangles="0,0,0,0,0,0,0,0,0,0,0,0,0,0,0,0,0,0,0,0,0,0"/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  <w:tc>
                      <w:tcPr>
                        <w:tcW w:w="2345" w:type="dxa"/>
                      </w:tcPr>
                      <w:p w14:paraId="35BE9550" w14:textId="77777777" w:rsidR="003F12ED" w:rsidRPr="008E6EEC" w:rsidRDefault="003F12ED" w:rsidP="003F12ED">
                        <w:pPr>
                          <w:rPr>
                            <w:rFonts w:asciiTheme="majorHAnsi" w:hAnsiTheme="majorHAnsi" w:cstheme="minorHAnsi"/>
                            <w:color w:val="000000" w:themeColor="text1"/>
                            <w:sz w:val="10"/>
                            <w:szCs w:val="19"/>
                          </w:rPr>
                        </w:pPr>
                      </w:p>
                      <w:p w14:paraId="6B72FB1F" w14:textId="77777777" w:rsidR="003F12ED" w:rsidRDefault="003F12ED" w:rsidP="003F12ED">
                        <w:pPr>
                          <w:rPr>
                            <w:rFonts w:asciiTheme="majorHAnsi" w:hAnsiTheme="majorHAnsi" w:cstheme="minorHAnsi"/>
                            <w:spacing w:val="24"/>
                          </w:rPr>
                        </w:pPr>
                        <w:r w:rsidRPr="008E6EEC">
                          <w:rPr>
                            <w:rFonts w:asciiTheme="majorHAnsi" w:hAnsiTheme="majorHAnsi" w:cstheme="minorHAnsi"/>
                            <w:color w:val="000000" w:themeColor="text1"/>
                            <w:sz w:val="20"/>
                            <w:szCs w:val="19"/>
                          </w:rPr>
                          <w:t>+91-</w:t>
                        </w:r>
                        <w:r>
                          <w:t xml:space="preserve"> </w:t>
                        </w:r>
                        <w:r w:rsidRPr="007618FD">
                          <w:rPr>
                            <w:rFonts w:asciiTheme="majorHAnsi" w:hAnsiTheme="majorHAnsi" w:cstheme="minorHAnsi"/>
                            <w:color w:val="000000" w:themeColor="text1"/>
                            <w:sz w:val="20"/>
                            <w:szCs w:val="19"/>
                          </w:rPr>
                          <w:t>8076994108</w:t>
                        </w:r>
                      </w:p>
                    </w:tc>
                    <w:tc>
                      <w:tcPr>
                        <w:tcW w:w="720" w:type="dxa"/>
                      </w:tcPr>
                      <w:p w14:paraId="3518C508" w14:textId="77777777" w:rsidR="003F12ED" w:rsidRDefault="003F12ED" w:rsidP="003F12ED">
                        <w:pPr>
                          <w:rPr>
                            <w:rFonts w:asciiTheme="majorHAnsi" w:hAnsiTheme="majorHAnsi" w:cstheme="minorHAnsi"/>
                            <w:spacing w:val="24"/>
                          </w:rPr>
                        </w:pPr>
                        <w:r w:rsidRPr="008E6EEC">
                          <w:rPr>
                            <w:rFonts w:asciiTheme="majorHAnsi" w:hAnsiTheme="majorHAnsi" w:cstheme="minorHAnsi"/>
                            <w:noProof/>
                            <w:spacing w:val="24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16608" behindDoc="0" locked="0" layoutInCell="1" allowOverlap="1" wp14:anchorId="33FF262B" wp14:editId="5E680E4B">
                                  <wp:simplePos x="0" y="0"/>
                                  <wp:positionH relativeFrom="column">
                                    <wp:posOffset>1270</wp:posOffset>
                                  </wp:positionH>
                                  <wp:positionV relativeFrom="paragraph">
                                    <wp:posOffset>45085</wp:posOffset>
                                  </wp:positionV>
                                  <wp:extent cx="260350" cy="171450"/>
                                  <wp:effectExtent l="0" t="0" r="6350" b="0"/>
                                  <wp:wrapNone/>
                                  <wp:docPr id="11" name="Freeform 15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B79CDACE-7069-964D-AD80-EFFA0E72E609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>
                                          <a:spLocks noChangeArrowheads="1"/>
                                        </wps:cNvSpPr>
                                        <wps:spPr bwMode="auto">
                                          <a:xfrm>
                                            <a:off x="0" y="0"/>
                                            <a:ext cx="260350" cy="17145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47286 w 601"/>
                                              <a:gd name="T1" fmla="*/ 68912 h 418"/>
                                              <a:gd name="T2" fmla="*/ 147286 w 601"/>
                                              <a:gd name="T3" fmla="*/ 68912 h 418"/>
                                              <a:gd name="T4" fmla="*/ 213026 w 601"/>
                                              <a:gd name="T5" fmla="*/ 2526 h 418"/>
                                              <a:gd name="T6" fmla="*/ 215541 w 601"/>
                                              <a:gd name="T7" fmla="*/ 10102 h 418"/>
                                              <a:gd name="T8" fmla="*/ 215541 w 601"/>
                                              <a:gd name="T9" fmla="*/ 139989 h 418"/>
                                              <a:gd name="T10" fmla="*/ 213026 w 601"/>
                                              <a:gd name="T11" fmla="*/ 147927 h 418"/>
                                              <a:gd name="T12" fmla="*/ 147286 w 601"/>
                                              <a:gd name="T13" fmla="*/ 68912 h 418"/>
                                              <a:gd name="T14" fmla="*/ 2515 w 601"/>
                                              <a:gd name="T15" fmla="*/ 2526 h 418"/>
                                              <a:gd name="T16" fmla="*/ 2515 w 601"/>
                                              <a:gd name="T17" fmla="*/ 2526 h 418"/>
                                              <a:gd name="T18" fmla="*/ 10059 w 601"/>
                                              <a:gd name="T19" fmla="*/ 0 h 418"/>
                                              <a:gd name="T20" fmla="*/ 205482 w 601"/>
                                              <a:gd name="T21" fmla="*/ 0 h 418"/>
                                              <a:gd name="T22" fmla="*/ 213026 w 601"/>
                                              <a:gd name="T23" fmla="*/ 2526 h 418"/>
                                              <a:gd name="T24" fmla="*/ 106693 w 601"/>
                                              <a:gd name="T25" fmla="*/ 86591 h 418"/>
                                              <a:gd name="T26" fmla="*/ 2515 w 601"/>
                                              <a:gd name="T27" fmla="*/ 2526 h 418"/>
                                              <a:gd name="T28" fmla="*/ 2515 w 601"/>
                                              <a:gd name="T29" fmla="*/ 147927 h 418"/>
                                              <a:gd name="T30" fmla="*/ 2515 w 601"/>
                                              <a:gd name="T31" fmla="*/ 147927 h 418"/>
                                              <a:gd name="T32" fmla="*/ 0 w 601"/>
                                              <a:gd name="T33" fmla="*/ 139989 h 418"/>
                                              <a:gd name="T34" fmla="*/ 0 w 601"/>
                                              <a:gd name="T35" fmla="*/ 10102 h 418"/>
                                              <a:gd name="T36" fmla="*/ 2515 w 601"/>
                                              <a:gd name="T37" fmla="*/ 2526 h 418"/>
                                              <a:gd name="T38" fmla="*/ 68614 w 601"/>
                                              <a:gd name="T39" fmla="*/ 68912 h 418"/>
                                              <a:gd name="T40" fmla="*/ 2515 w 601"/>
                                              <a:gd name="T41" fmla="*/ 147927 h 418"/>
                                              <a:gd name="T42" fmla="*/ 106693 w 601"/>
                                              <a:gd name="T43" fmla="*/ 107157 h 418"/>
                                              <a:gd name="T44" fmla="*/ 106693 w 601"/>
                                              <a:gd name="T45" fmla="*/ 107157 h 418"/>
                                              <a:gd name="T46" fmla="*/ 134354 w 601"/>
                                              <a:gd name="T47" fmla="*/ 79014 h 418"/>
                                              <a:gd name="T48" fmla="*/ 213026 w 601"/>
                                              <a:gd name="T49" fmla="*/ 147927 h 418"/>
                                              <a:gd name="T50" fmla="*/ 205482 w 601"/>
                                              <a:gd name="T51" fmla="*/ 150452 h 418"/>
                                              <a:gd name="T52" fmla="*/ 10059 w 601"/>
                                              <a:gd name="T53" fmla="*/ 150452 h 418"/>
                                              <a:gd name="T54" fmla="*/ 2515 w 601"/>
                                              <a:gd name="T55" fmla="*/ 147927 h 418"/>
                                              <a:gd name="T56" fmla="*/ 78672 w 601"/>
                                              <a:gd name="T57" fmla="*/ 79014 h 418"/>
                                              <a:gd name="T58" fmla="*/ 106693 w 601"/>
                                              <a:gd name="T59" fmla="*/ 107157 h 418"/>
                                              <a:gd name="T60" fmla="*/ 0 60000 65536"/>
                                              <a:gd name="T61" fmla="*/ 0 60000 65536"/>
                                              <a:gd name="T62" fmla="*/ 0 60000 65536"/>
                                              <a:gd name="T63" fmla="*/ 0 60000 65536"/>
                                              <a:gd name="T64" fmla="*/ 0 60000 65536"/>
                                              <a:gd name="T65" fmla="*/ 0 60000 65536"/>
                                              <a:gd name="T66" fmla="*/ 0 60000 65536"/>
                                              <a:gd name="T67" fmla="*/ 0 60000 65536"/>
                                              <a:gd name="T68" fmla="*/ 0 60000 65536"/>
                                              <a:gd name="T69" fmla="*/ 0 60000 65536"/>
                                              <a:gd name="T70" fmla="*/ 0 60000 65536"/>
                                              <a:gd name="T71" fmla="*/ 0 60000 65536"/>
                                              <a:gd name="T72" fmla="*/ 0 60000 65536"/>
                                              <a:gd name="T73" fmla="*/ 0 60000 65536"/>
                                              <a:gd name="T74" fmla="*/ 0 60000 65536"/>
                                              <a:gd name="T75" fmla="*/ 0 60000 65536"/>
                                              <a:gd name="T76" fmla="*/ 0 60000 65536"/>
                                              <a:gd name="T77" fmla="*/ 0 60000 65536"/>
                                              <a:gd name="T78" fmla="*/ 0 60000 65536"/>
                                              <a:gd name="T79" fmla="*/ 0 60000 65536"/>
                                              <a:gd name="T80" fmla="*/ 0 60000 65536"/>
                                              <a:gd name="T81" fmla="*/ 0 60000 65536"/>
                                              <a:gd name="T82" fmla="*/ 0 60000 65536"/>
                                              <a:gd name="T83" fmla="*/ 0 60000 65536"/>
                                              <a:gd name="T84" fmla="*/ 0 60000 65536"/>
                                              <a:gd name="T85" fmla="*/ 0 60000 65536"/>
                                              <a:gd name="T86" fmla="*/ 0 60000 65536"/>
                                              <a:gd name="T87" fmla="*/ 0 60000 65536"/>
                                              <a:gd name="T88" fmla="*/ 0 60000 65536"/>
                                              <a:gd name="T89" fmla="*/ 0 60000 65536"/>
                                            </a:gdLst>
                                            <a:ahLst/>
                                            <a:cxnLst>
                                              <a:cxn ang="T60">
                                                <a:pos x="T0" y="T1"/>
                                              </a:cxn>
                                              <a:cxn ang="T61">
                                                <a:pos x="T2" y="T3"/>
                                              </a:cxn>
                                              <a:cxn ang="T62">
                                                <a:pos x="T4" y="T5"/>
                                              </a:cxn>
                                              <a:cxn ang="T63">
                                                <a:pos x="T6" y="T7"/>
                                              </a:cxn>
                                              <a:cxn ang="T64">
                                                <a:pos x="T8" y="T9"/>
                                              </a:cxn>
                                              <a:cxn ang="T65">
                                                <a:pos x="T10" y="T11"/>
                                              </a:cxn>
                                              <a:cxn ang="T66">
                                                <a:pos x="T12" y="T13"/>
                                              </a:cxn>
                                              <a:cxn ang="T67">
                                                <a:pos x="T14" y="T15"/>
                                              </a:cxn>
                                              <a:cxn ang="T68">
                                                <a:pos x="T16" y="T17"/>
                                              </a:cxn>
                                              <a:cxn ang="T69">
                                                <a:pos x="T18" y="T19"/>
                                              </a:cxn>
                                              <a:cxn ang="T70">
                                                <a:pos x="T20" y="T21"/>
                                              </a:cxn>
                                              <a:cxn ang="T71">
                                                <a:pos x="T22" y="T23"/>
                                              </a:cxn>
                                              <a:cxn ang="T72">
                                                <a:pos x="T24" y="T25"/>
                                              </a:cxn>
                                              <a:cxn ang="T73">
                                                <a:pos x="T26" y="T27"/>
                                              </a:cxn>
                                              <a:cxn ang="T74">
                                                <a:pos x="T28" y="T29"/>
                                              </a:cxn>
                                              <a:cxn ang="T75">
                                                <a:pos x="T30" y="T31"/>
                                              </a:cxn>
                                              <a:cxn ang="T76">
                                                <a:pos x="T32" y="T33"/>
                                              </a:cxn>
                                              <a:cxn ang="T77">
                                                <a:pos x="T34" y="T35"/>
                                              </a:cxn>
                                              <a:cxn ang="T78">
                                                <a:pos x="T36" y="T37"/>
                                              </a:cxn>
                                              <a:cxn ang="T79">
                                                <a:pos x="T38" y="T39"/>
                                              </a:cxn>
                                              <a:cxn ang="T80">
                                                <a:pos x="T40" y="T41"/>
                                              </a:cxn>
                                              <a:cxn ang="T81">
                                                <a:pos x="T42" y="T43"/>
                                              </a:cxn>
                                              <a:cxn ang="T82">
                                                <a:pos x="T44" y="T45"/>
                                              </a:cxn>
                                              <a:cxn ang="T83">
                                                <a:pos x="T46" y="T47"/>
                                              </a:cxn>
                                              <a:cxn ang="T84">
                                                <a:pos x="T48" y="T49"/>
                                              </a:cxn>
                                              <a:cxn ang="T85">
                                                <a:pos x="T50" y="T51"/>
                                              </a:cxn>
                                              <a:cxn ang="T86">
                                                <a:pos x="T52" y="T53"/>
                                              </a:cxn>
                                              <a:cxn ang="T87">
                                                <a:pos x="T54" y="T55"/>
                                              </a:cxn>
                                              <a:cxn ang="T88">
                                                <a:pos x="T56" y="T57"/>
                                              </a:cxn>
                                              <a:cxn ang="T89">
                                                <a:pos x="T58" y="T59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601" h="418">
                                                <a:moveTo>
                                                  <a:pt x="410" y="191"/>
                                                </a:moveTo>
                                                <a:lnTo>
                                                  <a:pt x="410" y="191"/>
                                                </a:lnTo>
                                                <a:cubicBezTo>
                                                  <a:pt x="593" y="7"/>
                                                  <a:pt x="593" y="7"/>
                                                  <a:pt x="593" y="7"/>
                                                </a:cubicBezTo>
                                                <a:cubicBezTo>
                                                  <a:pt x="600" y="14"/>
                                                  <a:pt x="600" y="21"/>
                                                  <a:pt x="600" y="28"/>
                                                </a:cubicBezTo>
                                                <a:cubicBezTo>
                                                  <a:pt x="600" y="388"/>
                                                  <a:pt x="600" y="388"/>
                                                  <a:pt x="600" y="388"/>
                                                </a:cubicBezTo>
                                                <a:cubicBezTo>
                                                  <a:pt x="600" y="395"/>
                                                  <a:pt x="600" y="403"/>
                                                  <a:pt x="593" y="410"/>
                                                </a:cubicBezTo>
                                                <a:lnTo>
                                                  <a:pt x="410" y="191"/>
                                                </a:lnTo>
                                                <a:close/>
                                                <a:moveTo>
                                                  <a:pt x="7" y="7"/>
                                                </a:moveTo>
                                                <a:lnTo>
                                                  <a:pt x="7" y="7"/>
                                                </a:lnTo>
                                                <a:cubicBezTo>
                                                  <a:pt x="14" y="7"/>
                                                  <a:pt x="21" y="0"/>
                                                  <a:pt x="28" y="0"/>
                                                </a:cubicBezTo>
                                                <a:cubicBezTo>
                                                  <a:pt x="572" y="0"/>
                                                  <a:pt x="572" y="0"/>
                                                  <a:pt x="572" y="0"/>
                                                </a:cubicBezTo>
                                                <a:cubicBezTo>
                                                  <a:pt x="579" y="0"/>
                                                  <a:pt x="586" y="7"/>
                                                  <a:pt x="593" y="7"/>
                                                </a:cubicBezTo>
                                                <a:cubicBezTo>
                                                  <a:pt x="297" y="240"/>
                                                  <a:pt x="297" y="240"/>
                                                  <a:pt x="297" y="240"/>
                                                </a:cubicBezTo>
                                                <a:lnTo>
                                                  <a:pt x="7" y="7"/>
                                                </a:lnTo>
                                                <a:close/>
                                                <a:moveTo>
                                                  <a:pt x="7" y="410"/>
                                                </a:moveTo>
                                                <a:lnTo>
                                                  <a:pt x="7" y="410"/>
                                                </a:lnTo>
                                                <a:cubicBezTo>
                                                  <a:pt x="0" y="403"/>
                                                  <a:pt x="0" y="395"/>
                                                  <a:pt x="0" y="388"/>
                                                </a:cubicBezTo>
                                                <a:cubicBezTo>
                                                  <a:pt x="0" y="28"/>
                                                  <a:pt x="0" y="28"/>
                                                  <a:pt x="0" y="28"/>
                                                </a:cubicBezTo>
                                                <a:cubicBezTo>
                                                  <a:pt x="0" y="21"/>
                                                  <a:pt x="0" y="14"/>
                                                  <a:pt x="7" y="7"/>
                                                </a:cubicBezTo>
                                                <a:cubicBezTo>
                                                  <a:pt x="191" y="191"/>
                                                  <a:pt x="191" y="191"/>
                                                  <a:pt x="191" y="191"/>
                                                </a:cubicBezTo>
                                                <a:lnTo>
                                                  <a:pt x="7" y="410"/>
                                                </a:lnTo>
                                                <a:close/>
                                                <a:moveTo>
                                                  <a:pt x="297" y="297"/>
                                                </a:moveTo>
                                                <a:lnTo>
                                                  <a:pt x="297" y="297"/>
                                                </a:lnTo>
                                                <a:cubicBezTo>
                                                  <a:pt x="374" y="219"/>
                                                  <a:pt x="374" y="219"/>
                                                  <a:pt x="374" y="219"/>
                                                </a:cubicBezTo>
                                                <a:cubicBezTo>
                                                  <a:pt x="593" y="410"/>
                                                  <a:pt x="593" y="410"/>
                                                  <a:pt x="593" y="410"/>
                                                </a:cubicBezTo>
                                                <a:cubicBezTo>
                                                  <a:pt x="586" y="417"/>
                                                  <a:pt x="579" y="417"/>
                                                  <a:pt x="572" y="417"/>
                                                </a:cubicBezTo>
                                                <a:cubicBezTo>
                                                  <a:pt x="28" y="417"/>
                                                  <a:pt x="28" y="417"/>
                                                  <a:pt x="28" y="417"/>
                                                </a:cubicBezTo>
                                                <a:cubicBezTo>
                                                  <a:pt x="21" y="417"/>
                                                  <a:pt x="14" y="417"/>
                                                  <a:pt x="7" y="410"/>
                                                </a:cubicBezTo>
                                                <a:cubicBezTo>
                                                  <a:pt x="219" y="219"/>
                                                  <a:pt x="219" y="219"/>
                                                  <a:pt x="219" y="219"/>
                                                </a:cubicBezTo>
                                                <a:lnTo>
                                                  <a:pt x="297" y="297"/>
                                                </a:lnTo>
                                                <a:close/>
                                              </a:path>
                                            </a:pathLst>
                                          </a:custGeom>
                                          <a:solidFill>
                                            <a:schemeClr val="tx1">
                                              <a:lumMod val="75000"/>
                                              <a:lumOff val="2500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  <a:effectLst/>
                                          <a:extLst/>
                                        </wps:spPr>
                                        <wps:bodyPr wrap="none" anchor="ctr"/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06FA9D2C" id="Freeform 15" o:spid="_x0000_s1026" style="position:absolute;margin-left:.1pt;margin-top:3.55pt;width:20.5pt;height:13.5pt;z-index:2517166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#404040 [2429]" stroked="f">
                                  <v:path o:connecttype="custom" o:connectlocs="63803511,28265460;63803511,28265460;92281729,1036083;93371214,4143512;93371214,57418933;92281729,60674842;63803511,28265460;1089485,1036083;1089485,1036083;4357505,0;89013708,0;92281729,1036083;46218840,35516811;1089485,1036083;1089485,60674842;1089485,60674842;0,57418933;0,4143512;1089485,1036083;29723219,28265460;1089485,60674842;46218840,43952315;46218840,43952315;58201437,32408972;92281729,60674842;89013708,61710515;4357505,61710515;1089485,60674842;34080292,32408972;46218840,43952315" o:connectangles="0,0,0,0,0,0,0,0,0,0,0,0,0,0,0,0,0,0,0,0,0,0,0,0,0,0,0,0,0,0"/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  <w:tc>
                      <w:tcPr>
                        <w:tcW w:w="2970" w:type="dxa"/>
                      </w:tcPr>
                      <w:p w14:paraId="124B859F" w14:textId="77777777" w:rsidR="003F12ED" w:rsidRPr="008E6EEC" w:rsidRDefault="003F12ED" w:rsidP="003F12ED">
                        <w:pPr>
                          <w:rPr>
                            <w:rFonts w:asciiTheme="majorHAnsi" w:hAnsiTheme="majorHAnsi" w:cstheme="minorHAnsi"/>
                            <w:spacing w:val="24"/>
                            <w:sz w:val="10"/>
                          </w:rPr>
                        </w:pPr>
                      </w:p>
                      <w:p w14:paraId="7651E3B3" w14:textId="77777777" w:rsidR="003F12ED" w:rsidRPr="007618FD" w:rsidRDefault="0034648F" w:rsidP="003F12ED">
                        <w:pPr>
                          <w:rPr>
                            <w:rFonts w:asciiTheme="majorHAnsi" w:hAnsiTheme="majorHAnsi" w:cstheme="minorHAnsi"/>
                            <w:spacing w:val="24"/>
                          </w:rPr>
                        </w:pPr>
                        <w:hyperlink r:id="rId6" w:history="1">
                          <w:r w:rsidR="003F12ED" w:rsidRPr="007618FD">
                            <w:rPr>
                              <w:rStyle w:val="Hyperlink"/>
                              <w:rFonts w:asciiTheme="majorHAnsi" w:hAnsiTheme="majorHAnsi"/>
                              <w:color w:val="auto"/>
                              <w:sz w:val="20"/>
                            </w:rPr>
                            <w:t>sharmalav1408@gmail.com</w:t>
                          </w:r>
                        </w:hyperlink>
                        <w:r w:rsidR="003F12ED" w:rsidRPr="007618FD">
                          <w:rPr>
                            <w:rFonts w:asciiTheme="majorHAnsi" w:hAnsiTheme="majorHAnsi"/>
                            <w:sz w:val="20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30" w:type="dxa"/>
                      </w:tcPr>
                      <w:p w14:paraId="3E993A0C" w14:textId="77777777" w:rsidR="003F12ED" w:rsidRPr="008E6EEC" w:rsidRDefault="003F12ED" w:rsidP="003F12ED">
                        <w:pPr>
                          <w:rPr>
                            <w:rFonts w:asciiTheme="majorHAnsi" w:hAnsiTheme="majorHAnsi" w:cstheme="minorHAnsi"/>
                            <w:spacing w:val="24"/>
                            <w:sz w:val="10"/>
                          </w:rPr>
                        </w:pPr>
                        <w:r w:rsidRPr="00F60F25">
                          <w:rPr>
                            <w:rFonts w:asciiTheme="majorHAnsi" w:hAnsiTheme="majorHAnsi" w:cstheme="minorHAnsi"/>
                            <w:noProof/>
                            <w:spacing w:val="24"/>
                            <w:sz w:val="10"/>
                          </w:rPr>
                          <mc:AlternateContent>
                            <mc:Choice Requires="wps">
                              <w:drawing>
                                <wp:anchor distT="0" distB="0" distL="114300" distR="114300" simplePos="0" relativeHeight="251717632" behindDoc="0" locked="0" layoutInCell="1" allowOverlap="1" wp14:anchorId="58F948CF" wp14:editId="6E6B06D0">
                                  <wp:simplePos x="0" y="0"/>
                                  <wp:positionH relativeFrom="column">
                                    <wp:posOffset>0</wp:posOffset>
                                  </wp:positionH>
                                  <wp:positionV relativeFrom="paragraph">
                                    <wp:posOffset>5715</wp:posOffset>
                                  </wp:positionV>
                                  <wp:extent cx="266700" cy="260350"/>
                                  <wp:effectExtent l="0" t="0" r="0" b="6350"/>
                                  <wp:wrapNone/>
                                  <wp:docPr id="18" name="Freeform 17">
                                    <a:extLst xmlns:a="http://schemas.openxmlformats.org/drawingml/2006/main">
                                      <a:ext uri="{FF2B5EF4-FFF2-40B4-BE49-F238E27FC236}">
                                        <a16:creationId xmlns:a16="http://schemas.microsoft.com/office/drawing/2014/main" id="{FD38E66F-544A-C148-B5DF-E615FEA88A75}"/>
                                      </a:ext>
                                    </a:extLst>
                                  </wp:docPr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microsoft.com/office/word/2010/wordprocessingShape">
                                      <wps:wsp>
                                        <wps:cNvSpPr>
                                          <a:spLocks noChangeArrowheads="1"/>
                                        </wps:cNvSpPr>
                                        <wps:spPr bwMode="auto">
                                          <a:xfrm>
                                            <a:off x="0" y="0"/>
                                            <a:ext cx="266700" cy="26035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70152 w 609"/>
                                              <a:gd name="T1" fmla="*/ 206015 h 574"/>
                                              <a:gd name="T2" fmla="*/ 170152 w 609"/>
                                              <a:gd name="T3" fmla="*/ 206015 h 574"/>
                                              <a:gd name="T4" fmla="*/ 170152 w 609"/>
                                              <a:gd name="T5" fmla="*/ 132310 h 574"/>
                                              <a:gd name="T6" fmla="*/ 147489 w 609"/>
                                              <a:gd name="T7" fmla="*/ 101749 h 574"/>
                                              <a:gd name="T8" fmla="*/ 121948 w 609"/>
                                              <a:gd name="T9" fmla="*/ 132310 h 574"/>
                                              <a:gd name="T10" fmla="*/ 121948 w 609"/>
                                              <a:gd name="T11" fmla="*/ 206015 h 574"/>
                                              <a:gd name="T12" fmla="*/ 73744 w 609"/>
                                              <a:gd name="T13" fmla="*/ 206015 h 574"/>
                                              <a:gd name="T14" fmla="*/ 73744 w 609"/>
                                              <a:gd name="T15" fmla="*/ 68672 h 574"/>
                                              <a:gd name="T16" fmla="*/ 121948 w 609"/>
                                              <a:gd name="T17" fmla="*/ 68672 h 574"/>
                                              <a:gd name="T18" fmla="*/ 121948 w 609"/>
                                              <a:gd name="T19" fmla="*/ 86289 h 574"/>
                                              <a:gd name="T20" fmla="*/ 165116 w 609"/>
                                              <a:gd name="T21" fmla="*/ 63638 h 574"/>
                                              <a:gd name="T22" fmla="*/ 218715 w 609"/>
                                              <a:gd name="T23" fmla="*/ 129793 h 574"/>
                                              <a:gd name="T24" fmla="*/ 218715 w 609"/>
                                              <a:gd name="T25" fmla="*/ 206015 h 574"/>
                                              <a:gd name="T26" fmla="*/ 170152 w 609"/>
                                              <a:gd name="T27" fmla="*/ 206015 h 574"/>
                                              <a:gd name="T28" fmla="*/ 28059 w 609"/>
                                              <a:gd name="T29" fmla="*/ 48178 h 574"/>
                                              <a:gd name="T30" fmla="*/ 28059 w 609"/>
                                              <a:gd name="T31" fmla="*/ 48178 h 574"/>
                                              <a:gd name="T32" fmla="*/ 0 w 609"/>
                                              <a:gd name="T33" fmla="*/ 25527 h 574"/>
                                              <a:gd name="T34" fmla="*/ 28059 w 609"/>
                                              <a:gd name="T35" fmla="*/ 0 h 574"/>
                                              <a:gd name="T36" fmla="*/ 55758 w 609"/>
                                              <a:gd name="T37" fmla="*/ 25527 h 574"/>
                                              <a:gd name="T38" fmla="*/ 28059 w 609"/>
                                              <a:gd name="T39" fmla="*/ 48178 h 574"/>
                                              <a:gd name="T40" fmla="*/ 50722 w 609"/>
                                              <a:gd name="T41" fmla="*/ 206015 h 574"/>
                                              <a:gd name="T42" fmla="*/ 50722 w 609"/>
                                              <a:gd name="T43" fmla="*/ 206015 h 574"/>
                                              <a:gd name="T44" fmla="*/ 2518 w 609"/>
                                              <a:gd name="T45" fmla="*/ 206015 h 574"/>
                                              <a:gd name="T46" fmla="*/ 2518 w 609"/>
                                              <a:gd name="T47" fmla="*/ 68672 h 574"/>
                                              <a:gd name="T48" fmla="*/ 50722 w 609"/>
                                              <a:gd name="T49" fmla="*/ 68672 h 574"/>
                                              <a:gd name="T50" fmla="*/ 50722 w 609"/>
                                              <a:gd name="T51" fmla="*/ 206015 h 574"/>
                                              <a:gd name="T52" fmla="*/ 0 60000 65536"/>
                                              <a:gd name="T53" fmla="*/ 0 60000 65536"/>
                                              <a:gd name="T54" fmla="*/ 0 60000 65536"/>
                                              <a:gd name="T55" fmla="*/ 0 60000 65536"/>
                                              <a:gd name="T56" fmla="*/ 0 60000 65536"/>
                                              <a:gd name="T57" fmla="*/ 0 60000 65536"/>
                                              <a:gd name="T58" fmla="*/ 0 60000 65536"/>
                                              <a:gd name="T59" fmla="*/ 0 60000 65536"/>
                                              <a:gd name="T60" fmla="*/ 0 60000 65536"/>
                                              <a:gd name="T61" fmla="*/ 0 60000 65536"/>
                                              <a:gd name="T62" fmla="*/ 0 60000 65536"/>
                                              <a:gd name="T63" fmla="*/ 0 60000 65536"/>
                                              <a:gd name="T64" fmla="*/ 0 60000 65536"/>
                                              <a:gd name="T65" fmla="*/ 0 60000 65536"/>
                                              <a:gd name="T66" fmla="*/ 0 60000 65536"/>
                                              <a:gd name="T67" fmla="*/ 0 60000 65536"/>
                                              <a:gd name="T68" fmla="*/ 0 60000 65536"/>
                                              <a:gd name="T69" fmla="*/ 0 60000 65536"/>
                                              <a:gd name="T70" fmla="*/ 0 60000 65536"/>
                                              <a:gd name="T71" fmla="*/ 0 60000 65536"/>
                                              <a:gd name="T72" fmla="*/ 0 60000 65536"/>
                                              <a:gd name="T73" fmla="*/ 0 60000 65536"/>
                                              <a:gd name="T74" fmla="*/ 0 60000 65536"/>
                                              <a:gd name="T75" fmla="*/ 0 60000 65536"/>
                                              <a:gd name="T76" fmla="*/ 0 60000 65536"/>
                                              <a:gd name="T77" fmla="*/ 0 60000 65536"/>
                                            </a:gdLst>
                                            <a:ahLst/>
                                            <a:cxnLst>
                                              <a:cxn ang="T52">
                                                <a:pos x="T0" y="T1"/>
                                              </a:cxn>
                                              <a:cxn ang="T53">
                                                <a:pos x="T2" y="T3"/>
                                              </a:cxn>
                                              <a:cxn ang="T54">
                                                <a:pos x="T4" y="T5"/>
                                              </a:cxn>
                                              <a:cxn ang="T55">
                                                <a:pos x="T6" y="T7"/>
                                              </a:cxn>
                                              <a:cxn ang="T56">
                                                <a:pos x="T8" y="T9"/>
                                              </a:cxn>
                                              <a:cxn ang="T57">
                                                <a:pos x="T10" y="T11"/>
                                              </a:cxn>
                                              <a:cxn ang="T58">
                                                <a:pos x="T12" y="T13"/>
                                              </a:cxn>
                                              <a:cxn ang="T59">
                                                <a:pos x="T14" y="T15"/>
                                              </a:cxn>
                                              <a:cxn ang="T60">
                                                <a:pos x="T16" y="T17"/>
                                              </a:cxn>
                                              <a:cxn ang="T61">
                                                <a:pos x="T18" y="T19"/>
                                              </a:cxn>
                                              <a:cxn ang="T62">
                                                <a:pos x="T20" y="T21"/>
                                              </a:cxn>
                                              <a:cxn ang="T63">
                                                <a:pos x="T22" y="T23"/>
                                              </a:cxn>
                                              <a:cxn ang="T64">
                                                <a:pos x="T24" y="T25"/>
                                              </a:cxn>
                                              <a:cxn ang="T65">
                                                <a:pos x="T26" y="T27"/>
                                              </a:cxn>
                                              <a:cxn ang="T66">
                                                <a:pos x="T28" y="T29"/>
                                              </a:cxn>
                                              <a:cxn ang="T67">
                                                <a:pos x="T30" y="T31"/>
                                              </a:cxn>
                                              <a:cxn ang="T68">
                                                <a:pos x="T32" y="T33"/>
                                              </a:cxn>
                                              <a:cxn ang="T69">
                                                <a:pos x="T34" y="T35"/>
                                              </a:cxn>
                                              <a:cxn ang="T70">
                                                <a:pos x="T36" y="T37"/>
                                              </a:cxn>
                                              <a:cxn ang="T71">
                                                <a:pos x="T38" y="T39"/>
                                              </a:cxn>
                                              <a:cxn ang="T72">
                                                <a:pos x="T40" y="T41"/>
                                              </a:cxn>
                                              <a:cxn ang="T73">
                                                <a:pos x="T42" y="T43"/>
                                              </a:cxn>
                                              <a:cxn ang="T74">
                                                <a:pos x="T44" y="T45"/>
                                              </a:cxn>
                                              <a:cxn ang="T75">
                                                <a:pos x="T46" y="T47"/>
                                              </a:cxn>
                                              <a:cxn ang="T76">
                                                <a:pos x="T48" y="T49"/>
                                              </a:cxn>
                                              <a:cxn ang="T77">
                                                <a:pos x="T50" y="T51"/>
                                              </a:cxn>
                                            </a:cxnLst>
                                            <a:rect l="0" t="0" r="r" b="b"/>
                                            <a:pathLst>
                                              <a:path w="609" h="574">
                                                <a:moveTo>
                                                  <a:pt x="473" y="573"/>
                                                </a:moveTo>
                                                <a:lnTo>
                                                  <a:pt x="473" y="573"/>
                                                </a:lnTo>
                                                <a:cubicBezTo>
                                                  <a:pt x="473" y="368"/>
                                                  <a:pt x="473" y="368"/>
                                                  <a:pt x="473" y="368"/>
                                                </a:cubicBezTo>
                                                <a:cubicBezTo>
                                                  <a:pt x="473" y="325"/>
                                                  <a:pt x="459" y="283"/>
                                                  <a:pt x="410" y="283"/>
                                                </a:cubicBezTo>
                                                <a:cubicBezTo>
                                                  <a:pt x="360" y="283"/>
                                                  <a:pt x="339" y="325"/>
                                                  <a:pt x="339" y="368"/>
                                                </a:cubicBezTo>
                                                <a:cubicBezTo>
                                                  <a:pt x="339" y="573"/>
                                                  <a:pt x="339" y="573"/>
                                                  <a:pt x="339" y="573"/>
                                                </a:cubicBezTo>
                                                <a:cubicBezTo>
                                                  <a:pt x="205" y="573"/>
                                                  <a:pt x="205" y="573"/>
                                                  <a:pt x="205" y="573"/>
                                                </a:cubicBezTo>
                                                <a:cubicBezTo>
                                                  <a:pt x="205" y="191"/>
                                                  <a:pt x="205" y="191"/>
                                                  <a:pt x="205" y="191"/>
                                                </a:cubicBezTo>
                                                <a:cubicBezTo>
                                                  <a:pt x="339" y="191"/>
                                                  <a:pt x="339" y="191"/>
                                                  <a:pt x="339" y="191"/>
                                                </a:cubicBezTo>
                                                <a:cubicBezTo>
                                                  <a:pt x="339" y="240"/>
                                                  <a:pt x="339" y="240"/>
                                                  <a:pt x="339" y="240"/>
                                                </a:cubicBezTo>
                                                <a:cubicBezTo>
                                                  <a:pt x="375" y="198"/>
                                                  <a:pt x="403" y="177"/>
                                                  <a:pt x="459" y="177"/>
                                                </a:cubicBezTo>
                                                <a:cubicBezTo>
                                                  <a:pt x="516" y="177"/>
                                                  <a:pt x="608" y="205"/>
                                                  <a:pt x="608" y="361"/>
                                                </a:cubicBezTo>
                                                <a:cubicBezTo>
                                                  <a:pt x="608" y="573"/>
                                                  <a:pt x="608" y="573"/>
                                                  <a:pt x="608" y="573"/>
                                                </a:cubicBezTo>
                                                <a:lnTo>
                                                  <a:pt x="473" y="573"/>
                                                </a:lnTo>
                                                <a:close/>
                                                <a:moveTo>
                                                  <a:pt x="78" y="134"/>
                                                </a:moveTo>
                                                <a:lnTo>
                                                  <a:pt x="78" y="134"/>
                                                </a:lnTo>
                                                <a:cubicBezTo>
                                                  <a:pt x="35" y="134"/>
                                                  <a:pt x="0" y="106"/>
                                                  <a:pt x="0" y="71"/>
                                                </a:cubicBezTo>
                                                <a:cubicBezTo>
                                                  <a:pt x="0" y="28"/>
                                                  <a:pt x="35" y="0"/>
                                                  <a:pt x="78" y="0"/>
                                                </a:cubicBezTo>
                                                <a:cubicBezTo>
                                                  <a:pt x="120" y="0"/>
                                                  <a:pt x="155" y="28"/>
                                                  <a:pt x="155" y="71"/>
                                                </a:cubicBezTo>
                                                <a:cubicBezTo>
                                                  <a:pt x="155" y="106"/>
                                                  <a:pt x="120" y="134"/>
                                                  <a:pt x="78" y="134"/>
                                                </a:cubicBezTo>
                                                <a:close/>
                                                <a:moveTo>
                                                  <a:pt x="141" y="573"/>
                                                </a:moveTo>
                                                <a:lnTo>
                                                  <a:pt x="141" y="573"/>
                                                </a:lnTo>
                                                <a:cubicBezTo>
                                                  <a:pt x="7" y="573"/>
                                                  <a:pt x="7" y="573"/>
                                                  <a:pt x="7" y="573"/>
                                                </a:cubicBezTo>
                                                <a:cubicBezTo>
                                                  <a:pt x="7" y="191"/>
                                                  <a:pt x="7" y="191"/>
                                                  <a:pt x="7" y="191"/>
                                                </a:cubicBezTo>
                                                <a:cubicBezTo>
                                                  <a:pt x="141" y="191"/>
                                                  <a:pt x="141" y="191"/>
                                                  <a:pt x="141" y="191"/>
                                                </a:cubicBezTo>
                                                <a:lnTo>
                                                  <a:pt x="141" y="573"/>
                                                </a:lnTo>
                                                <a:close/>
                                              </a:path>
                                            </a:pathLst>
                                          </a:custGeom>
                                          <a:solidFill>
                                            <a:schemeClr val="tx1">
                                              <a:lumMod val="75000"/>
                                              <a:lumOff val="2500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  <a:effectLst/>
                                          <a:extLst/>
                                        </wps:spPr>
                                        <wps:bodyPr wrap="none" anchor="ctr"/>
                                      </wps:wsp>
                                    </a:graphicData>
                                  </a:graphic>
                                  <wp14:sizeRelH relativeFrom="margin">
                                    <wp14:pctWidth>0</wp14:pctWidth>
                                  </wp14:sizeRelH>
                                  <wp14:sizeRelV relativeFrom="margin">
                                    <wp14:pctHeight>0</wp14:pctHeight>
                                  </wp14:sizeRelV>
                                </wp:anchor>
                              </w:drawing>
                            </mc:Choice>
                            <mc:Fallback>
                              <w:pict>
                                <v:shape w14:anchorId="5A87FEDF" id="Freeform 17" o:spid="_x0000_s1026" style="position:absolute;margin-left:0;margin-top:.45pt;width:21pt;height:20.5pt;z-index:25171763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#404040 [2429]" stroked="f">
                                  <v:path o:connecttype="custom" o:connectlocs="74514841,93442518;74514841,93442518;74514841,60012036;64590010,46150439;53404814,60012036;53404814,93442518;32294786,93442518;32294786,31147657;53404814,31147657;53404814,39138225;72309421,28864379;95782086,58870396;95782086,93442518;74514841,93442518;12287907,21852164;12287907,21852164;0,11578318;12287907,0;24418159,11578318;12287907,21852164;22212738,93442518;22212738,93442518;1102710,93442518;1102710,31147657;22212738,31147657;22212738,93442518" o:connectangles="0,0,0,0,0,0,0,0,0,0,0,0,0,0,0,0,0,0,0,0,0,0,0,0,0,0"/>
                                </v:shape>
                              </w:pict>
                            </mc:Fallback>
                          </mc:AlternateContent>
                        </w:r>
                      </w:p>
                    </w:tc>
                    <w:tc>
                      <w:tcPr>
                        <w:tcW w:w="4320" w:type="dxa"/>
                      </w:tcPr>
                      <w:p w14:paraId="1754A71E" w14:textId="77777777" w:rsidR="003F12ED" w:rsidRPr="00715DC7" w:rsidRDefault="003F12ED" w:rsidP="003F12ED">
                        <w:pPr>
                          <w:rPr>
                            <w:rFonts w:asciiTheme="majorHAnsi" w:hAnsiTheme="majorHAnsi"/>
                            <w:color w:val="000000" w:themeColor="text1"/>
                            <w:sz w:val="10"/>
                          </w:rPr>
                        </w:pPr>
                      </w:p>
                      <w:p w14:paraId="259BEBB0" w14:textId="77777777" w:rsidR="003F12ED" w:rsidRPr="00715DC7" w:rsidRDefault="0034648F" w:rsidP="003F12ED">
                        <w:pPr>
                          <w:rPr>
                            <w:rFonts w:asciiTheme="majorHAnsi" w:hAnsiTheme="majorHAnsi" w:cstheme="minorHAnsi"/>
                            <w:spacing w:val="24"/>
                            <w:sz w:val="10"/>
                          </w:rPr>
                        </w:pPr>
                        <w:hyperlink r:id="rId7" w:history="1">
                          <w:r w:rsidR="003F12ED" w:rsidRPr="00715DC7">
                            <w:rPr>
                              <w:rStyle w:val="Hyperlink"/>
                              <w:rFonts w:asciiTheme="majorHAnsi" w:hAnsiTheme="majorHAnsi"/>
                              <w:color w:val="000000" w:themeColor="text1"/>
                              <w:sz w:val="20"/>
                            </w:rPr>
                            <w:t>@harsh-</w:t>
                          </w:r>
                          <w:proofErr w:type="spellStart"/>
                          <w:r w:rsidR="003F12ED" w:rsidRPr="00715DC7">
                            <w:rPr>
                              <w:rStyle w:val="Hyperlink"/>
                              <w:rFonts w:asciiTheme="majorHAnsi" w:hAnsiTheme="majorHAnsi"/>
                              <w:color w:val="000000" w:themeColor="text1"/>
                              <w:sz w:val="20"/>
                            </w:rPr>
                            <w:t>sharma</w:t>
                          </w:r>
                          <w:proofErr w:type="spellEnd"/>
                        </w:hyperlink>
                      </w:p>
                    </w:tc>
                  </w:tr>
                </w:tbl>
                <w:p w14:paraId="40CE3E5E" w14:textId="77777777" w:rsidR="003F12ED" w:rsidRPr="008E6EEC" w:rsidRDefault="003F12ED" w:rsidP="003F12ED">
                  <w:pPr>
                    <w:rPr>
                      <w:rFonts w:asciiTheme="majorHAnsi" w:hAnsiTheme="majorHAnsi" w:cstheme="minorHAnsi"/>
                      <w:spacing w:val="24"/>
                      <w:sz w:val="12"/>
                    </w:rPr>
                  </w:pPr>
                </w:p>
              </w:tc>
            </w:tr>
            <w:tr w:rsidR="003F12ED" w:rsidRPr="00237EA5" w14:paraId="447FC791" w14:textId="77777777" w:rsidTr="003F12ED">
              <w:trPr>
                <w:trHeight w:val="720"/>
              </w:trPr>
              <w:tc>
                <w:tcPr>
                  <w:tcW w:w="250" w:type="dxa"/>
                  <w:shd w:val="clear" w:color="auto" w:fill="1F497D" w:themeFill="text2"/>
                </w:tcPr>
                <w:p w14:paraId="58A6598D" w14:textId="77777777" w:rsidR="003F12ED" w:rsidRPr="00237EA5" w:rsidRDefault="003F12ED" w:rsidP="003F12ED">
                  <w:pPr>
                    <w:ind w:left="335" w:right="240"/>
                    <w:rPr>
                      <w:rFonts w:cstheme="minorHAnsi"/>
                    </w:rPr>
                  </w:pPr>
                </w:p>
                <w:p w14:paraId="00C65204" w14:textId="77777777" w:rsidR="003F12ED" w:rsidRPr="00237EA5" w:rsidRDefault="003F12ED" w:rsidP="003F12ED">
                  <w:pPr>
                    <w:ind w:left="335" w:right="240"/>
                    <w:rPr>
                      <w:rFonts w:cstheme="minorHAnsi"/>
                    </w:rPr>
                  </w:pPr>
                </w:p>
              </w:tc>
              <w:tc>
                <w:tcPr>
                  <w:tcW w:w="11450" w:type="dxa"/>
                  <w:gridSpan w:val="4"/>
                  <w:shd w:val="clear" w:color="auto" w:fill="1F497D" w:themeFill="text2"/>
                </w:tcPr>
                <w:p w14:paraId="5345041F" w14:textId="77777777" w:rsidR="003F12ED" w:rsidRPr="004B3A35" w:rsidRDefault="003F12ED" w:rsidP="003F12ED">
                  <w:pPr>
                    <w:jc w:val="center"/>
                    <w:rPr>
                      <w:rFonts w:asciiTheme="majorHAnsi" w:hAnsiTheme="majorHAnsi" w:cstheme="minorHAnsi"/>
                      <w:b/>
                      <w:i/>
                      <w:color w:val="FFFFFF" w:themeColor="background1"/>
                      <w:sz w:val="10"/>
                      <w:szCs w:val="20"/>
                    </w:rPr>
                  </w:pPr>
                </w:p>
                <w:p w14:paraId="19BBFA99" w14:textId="77777777" w:rsidR="003F12ED" w:rsidRPr="004B3A35" w:rsidRDefault="003F12ED" w:rsidP="003F12ED">
                  <w:pPr>
                    <w:jc w:val="center"/>
                    <w:rPr>
                      <w:rFonts w:asciiTheme="majorHAnsi" w:hAnsiTheme="majorHAnsi" w:cstheme="minorHAnsi"/>
                      <w:b/>
                      <w:i/>
                      <w:spacing w:val="40"/>
                      <w:sz w:val="20"/>
                      <w:szCs w:val="20"/>
                    </w:rPr>
                  </w:pPr>
                  <w:r w:rsidRPr="007618FD">
                    <w:rPr>
                      <w:rFonts w:asciiTheme="majorHAnsi" w:hAnsiTheme="majorHAnsi" w:cstheme="minorHAnsi"/>
                      <w:b/>
                      <w:i/>
                      <w:color w:val="FFFFFF" w:themeColor="background1"/>
                      <w:szCs w:val="20"/>
                    </w:rPr>
                    <w:t>Cultivate expertise as a Full Stack Developer, concentrating on the design and implementation of cutting-edge web applications, with a specialization in Angular and Node.js frameworks to meet diverse client needs.</w:t>
                  </w:r>
                </w:p>
              </w:tc>
              <w:tc>
                <w:tcPr>
                  <w:tcW w:w="270" w:type="dxa"/>
                  <w:shd w:val="clear" w:color="auto" w:fill="1F497D" w:themeFill="text2"/>
                </w:tcPr>
                <w:p w14:paraId="5B897CA6" w14:textId="77777777" w:rsidR="003F12ED" w:rsidRPr="00237EA5" w:rsidRDefault="003F12ED" w:rsidP="003F12ED">
                  <w:pPr>
                    <w:ind w:right="245"/>
                    <w:rPr>
                      <w:rFonts w:cstheme="minorHAnsi"/>
                      <w:color w:val="545454"/>
                    </w:rPr>
                  </w:pPr>
                </w:p>
              </w:tc>
            </w:tr>
            <w:tr w:rsidR="003F12ED" w:rsidRPr="00237EA5" w14:paraId="6F3080BE" w14:textId="77777777" w:rsidTr="003F12ED">
              <w:trPr>
                <w:trHeight w:val="270"/>
              </w:trPr>
              <w:tc>
                <w:tcPr>
                  <w:tcW w:w="250" w:type="dxa"/>
                  <w:shd w:val="clear" w:color="auto" w:fill="F2F2F2"/>
                </w:tcPr>
                <w:p w14:paraId="7517E8A7" w14:textId="77777777" w:rsidR="003F12ED" w:rsidRPr="00237EA5" w:rsidRDefault="003F12ED" w:rsidP="003F12ED">
                  <w:pPr>
                    <w:ind w:left="335" w:right="240"/>
                    <w:rPr>
                      <w:rFonts w:cstheme="minorHAnsi"/>
                    </w:rPr>
                  </w:pPr>
                </w:p>
              </w:tc>
              <w:tc>
                <w:tcPr>
                  <w:tcW w:w="2990" w:type="dxa"/>
                  <w:shd w:val="clear" w:color="auto" w:fill="F2F2F2"/>
                </w:tcPr>
                <w:p w14:paraId="31454CD9" w14:textId="77777777" w:rsidR="003F12ED" w:rsidRPr="00EA61C5" w:rsidRDefault="003F12ED" w:rsidP="003F12ED">
                  <w:pPr>
                    <w:ind w:left="335" w:right="240"/>
                    <w:rPr>
                      <w:rFonts w:cstheme="minorHAnsi"/>
                      <w:sz w:val="14"/>
                    </w:rPr>
                  </w:pPr>
                </w:p>
                <w:p w14:paraId="4AA1F62D" w14:textId="77777777" w:rsidR="003F12ED" w:rsidRPr="00237EA5" w:rsidRDefault="003F12ED" w:rsidP="003F12ED">
                  <w:pPr>
                    <w:ind w:right="240"/>
                    <w:rPr>
                      <w:rFonts w:cstheme="minorHAnsi"/>
                      <w:b/>
                      <w:color w:val="545454"/>
                      <w:sz w:val="28"/>
                    </w:rPr>
                  </w:pPr>
                  <w:r w:rsidRPr="00D30FB4">
                    <w:rPr>
                      <w:b/>
                      <w:noProof/>
                      <w:color w:val="C7A163"/>
                      <w:sz w:val="28"/>
                    </w:rPr>
                    <mc:AlternateContent>
                      <mc:Choice Requires="wps">
                        <w:drawing>
                          <wp:inline distT="0" distB="0" distL="0" distR="0" wp14:anchorId="1AF13CB2" wp14:editId="33B23821">
                            <wp:extent cx="223837" cy="171450"/>
                            <wp:effectExtent l="0" t="0" r="5080" b="0"/>
                            <wp:docPr id="14" name="Freeform 101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946D667-D330-C145-B6A6-D49E9F5B764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23837" cy="171450"/>
                                    </a:xfrm>
                                    <a:custGeom>
                                      <a:avLst/>
                                      <a:gdLst>
                                        <a:gd name="T0" fmla="*/ 35987 w 497"/>
                                        <a:gd name="T1" fmla="*/ 111719 h 382"/>
                                        <a:gd name="T2" fmla="*/ 35987 w 497"/>
                                        <a:gd name="T3" fmla="*/ 111719 h 382"/>
                                        <a:gd name="T4" fmla="*/ 71524 w 497"/>
                                        <a:gd name="T5" fmla="*/ 147757 h 382"/>
                                        <a:gd name="T6" fmla="*/ 111559 w 497"/>
                                        <a:gd name="T7" fmla="*/ 171633 h 382"/>
                                        <a:gd name="T8" fmla="*/ 151594 w 497"/>
                                        <a:gd name="T9" fmla="*/ 151811 h 382"/>
                                        <a:gd name="T10" fmla="*/ 175436 w 497"/>
                                        <a:gd name="T11" fmla="*/ 116224 h 382"/>
                                        <a:gd name="T12" fmla="*/ 111559 w 497"/>
                                        <a:gd name="T13" fmla="*/ 147757 h 382"/>
                                        <a:gd name="T14" fmla="*/ 35987 w 497"/>
                                        <a:gd name="T15" fmla="*/ 111719 h 382"/>
                                        <a:gd name="T16" fmla="*/ 219070 w 497"/>
                                        <a:gd name="T17" fmla="*/ 55859 h 382"/>
                                        <a:gd name="T18" fmla="*/ 219070 w 497"/>
                                        <a:gd name="T19" fmla="*/ 55859 h 382"/>
                                        <a:gd name="T20" fmla="*/ 123255 w 497"/>
                                        <a:gd name="T21" fmla="*/ 4054 h 382"/>
                                        <a:gd name="T22" fmla="*/ 99414 w 497"/>
                                        <a:gd name="T23" fmla="*/ 4054 h 382"/>
                                        <a:gd name="T24" fmla="*/ 4049 w 497"/>
                                        <a:gd name="T25" fmla="*/ 55859 h 382"/>
                                        <a:gd name="T26" fmla="*/ 4049 w 497"/>
                                        <a:gd name="T27" fmla="*/ 72077 h 382"/>
                                        <a:gd name="T28" fmla="*/ 99414 w 497"/>
                                        <a:gd name="T29" fmla="*/ 123882 h 382"/>
                                        <a:gd name="T30" fmla="*/ 123255 w 497"/>
                                        <a:gd name="T31" fmla="*/ 123882 h 382"/>
                                        <a:gd name="T32" fmla="*/ 183533 w 497"/>
                                        <a:gd name="T33" fmla="*/ 87843 h 382"/>
                                        <a:gd name="T34" fmla="*/ 119656 w 497"/>
                                        <a:gd name="T35" fmla="*/ 72077 h 382"/>
                                        <a:gd name="T36" fmla="*/ 111559 w 497"/>
                                        <a:gd name="T37" fmla="*/ 75680 h 382"/>
                                        <a:gd name="T38" fmla="*/ 91317 w 497"/>
                                        <a:gd name="T39" fmla="*/ 59914 h 382"/>
                                        <a:gd name="T40" fmla="*/ 111559 w 497"/>
                                        <a:gd name="T41" fmla="*/ 48201 h 382"/>
                                        <a:gd name="T42" fmla="*/ 131802 w 497"/>
                                        <a:gd name="T43" fmla="*/ 55859 h 382"/>
                                        <a:gd name="T44" fmla="*/ 199277 w 497"/>
                                        <a:gd name="T45" fmla="*/ 79735 h 382"/>
                                        <a:gd name="T46" fmla="*/ 219070 w 497"/>
                                        <a:gd name="T47" fmla="*/ 72077 h 382"/>
                                        <a:gd name="T48" fmla="*/ 219070 w 497"/>
                                        <a:gd name="T49" fmla="*/ 55859 h 382"/>
                                        <a:gd name="T50" fmla="*/ 191180 w 497"/>
                                        <a:gd name="T51" fmla="*/ 155866 h 382"/>
                                        <a:gd name="T52" fmla="*/ 191180 w 497"/>
                                        <a:gd name="T53" fmla="*/ 155866 h 382"/>
                                        <a:gd name="T54" fmla="*/ 207374 w 497"/>
                                        <a:gd name="T55" fmla="*/ 151811 h 382"/>
                                        <a:gd name="T56" fmla="*/ 199277 w 497"/>
                                        <a:gd name="T57" fmla="*/ 79735 h 382"/>
                                        <a:gd name="T58" fmla="*/ 183533 w 497"/>
                                        <a:gd name="T59" fmla="*/ 87843 h 382"/>
                                        <a:gd name="T60" fmla="*/ 191180 w 497"/>
                                        <a:gd name="T61" fmla="*/ 155866 h 382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</a:gdLst>
                                      <a:ahLst/>
                                      <a:cxnLst>
                                        <a:cxn ang="T62">
                                          <a:pos x="T0" y="T1"/>
                                        </a:cxn>
                                        <a:cxn ang="T63">
                                          <a:pos x="T2" y="T3"/>
                                        </a:cxn>
                                        <a:cxn ang="T64">
                                          <a:pos x="T4" y="T5"/>
                                        </a:cxn>
                                        <a:cxn ang="T65">
                                          <a:pos x="T6" y="T7"/>
                                        </a:cxn>
                                        <a:cxn ang="T66">
                                          <a:pos x="T8" y="T9"/>
                                        </a:cxn>
                                        <a:cxn ang="T67">
                                          <a:pos x="T10" y="T11"/>
                                        </a:cxn>
                                        <a:cxn ang="T68">
                                          <a:pos x="T12" y="T13"/>
                                        </a:cxn>
                                        <a:cxn ang="T69">
                                          <a:pos x="T14" y="T15"/>
                                        </a:cxn>
                                        <a:cxn ang="T70">
                                          <a:pos x="T16" y="T17"/>
                                        </a:cxn>
                                        <a:cxn ang="T71">
                                          <a:pos x="T18" y="T19"/>
                                        </a:cxn>
                                        <a:cxn ang="T72">
                                          <a:pos x="T20" y="T21"/>
                                        </a:cxn>
                                        <a:cxn ang="T73">
                                          <a:pos x="T22" y="T23"/>
                                        </a:cxn>
                                        <a:cxn ang="T74">
                                          <a:pos x="T24" y="T25"/>
                                        </a:cxn>
                                        <a:cxn ang="T75">
                                          <a:pos x="T26" y="T27"/>
                                        </a:cxn>
                                        <a:cxn ang="T76">
                                          <a:pos x="T28" y="T29"/>
                                        </a:cxn>
                                        <a:cxn ang="T77">
                                          <a:pos x="T30" y="T31"/>
                                        </a:cxn>
                                        <a:cxn ang="T78">
                                          <a:pos x="T32" y="T33"/>
                                        </a:cxn>
                                        <a:cxn ang="T79">
                                          <a:pos x="T34" y="T35"/>
                                        </a:cxn>
                                        <a:cxn ang="T80">
                                          <a:pos x="T36" y="T37"/>
                                        </a:cxn>
                                        <a:cxn ang="T81">
                                          <a:pos x="T38" y="T39"/>
                                        </a:cxn>
                                        <a:cxn ang="T82">
                                          <a:pos x="T40" y="T41"/>
                                        </a:cxn>
                                        <a:cxn ang="T83">
                                          <a:pos x="T42" y="T43"/>
                                        </a:cxn>
                                        <a:cxn ang="T84">
                                          <a:pos x="T44" y="T45"/>
                                        </a:cxn>
                                        <a:cxn ang="T85">
                                          <a:pos x="T46" y="T47"/>
                                        </a:cxn>
                                        <a:cxn ang="T86">
                                          <a:pos x="T48" y="T49"/>
                                        </a:cxn>
                                        <a:cxn ang="T87">
                                          <a:pos x="T50" y="T51"/>
                                        </a:cxn>
                                        <a:cxn ang="T88">
                                          <a:pos x="T52" y="T53"/>
                                        </a:cxn>
                                        <a:cxn ang="T89">
                                          <a:pos x="T54" y="T55"/>
                                        </a:cxn>
                                        <a:cxn ang="T90">
                                          <a:pos x="T56" y="T57"/>
                                        </a:cxn>
                                        <a:cxn ang="T91">
                                          <a:pos x="T58" y="T59"/>
                                        </a:cxn>
                                        <a:cxn ang="T92">
                                          <a:pos x="T60" y="T61"/>
                                        </a:cxn>
                                      </a:cxnLst>
                                      <a:rect l="0" t="0" r="r" b="b"/>
                                      <a:pathLst>
                                        <a:path w="497" h="382">
                                          <a:moveTo>
                                            <a:pt x="80" y="248"/>
                                          </a:moveTo>
                                          <a:lnTo>
                                            <a:pt x="80" y="248"/>
                                          </a:lnTo>
                                          <a:cubicBezTo>
                                            <a:pt x="97" y="293"/>
                                            <a:pt x="106" y="311"/>
                                            <a:pt x="159" y="328"/>
                                          </a:cubicBezTo>
                                          <a:cubicBezTo>
                                            <a:pt x="203" y="355"/>
                                            <a:pt x="230" y="381"/>
                                            <a:pt x="248" y="381"/>
                                          </a:cubicBezTo>
                                          <a:cubicBezTo>
                                            <a:pt x="266" y="381"/>
                                            <a:pt x="293" y="355"/>
                                            <a:pt x="337" y="337"/>
                                          </a:cubicBezTo>
                                          <a:cubicBezTo>
                                            <a:pt x="390" y="311"/>
                                            <a:pt x="372" y="311"/>
                                            <a:pt x="390" y="258"/>
                                          </a:cubicBezTo>
                                          <a:cubicBezTo>
                                            <a:pt x="248" y="328"/>
                                            <a:pt x="248" y="328"/>
                                            <a:pt x="248" y="328"/>
                                          </a:cubicBezTo>
                                          <a:lnTo>
                                            <a:pt x="80" y="248"/>
                                          </a:lnTo>
                                          <a:close/>
                                          <a:moveTo>
                                            <a:pt x="487" y="124"/>
                                          </a:moveTo>
                                          <a:lnTo>
                                            <a:pt x="487" y="124"/>
                                          </a:lnTo>
                                          <a:cubicBezTo>
                                            <a:pt x="274" y="9"/>
                                            <a:pt x="274" y="9"/>
                                            <a:pt x="274" y="9"/>
                                          </a:cubicBezTo>
                                          <a:cubicBezTo>
                                            <a:pt x="266" y="0"/>
                                            <a:pt x="239" y="0"/>
                                            <a:pt x="221" y="9"/>
                                          </a:cubicBezTo>
                                          <a:cubicBezTo>
                                            <a:pt x="9" y="124"/>
                                            <a:pt x="9" y="124"/>
                                            <a:pt x="9" y="124"/>
                                          </a:cubicBezTo>
                                          <a:cubicBezTo>
                                            <a:pt x="0" y="133"/>
                                            <a:pt x="0" y="142"/>
                                            <a:pt x="9" y="160"/>
                                          </a:cubicBezTo>
                                          <a:cubicBezTo>
                                            <a:pt x="221" y="275"/>
                                            <a:pt x="221" y="275"/>
                                            <a:pt x="221" y="275"/>
                                          </a:cubicBezTo>
                                          <a:cubicBezTo>
                                            <a:pt x="239" y="284"/>
                                            <a:pt x="266" y="284"/>
                                            <a:pt x="274" y="275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266" y="160"/>
                                            <a:pt x="266" y="160"/>
                                            <a:pt x="266" y="160"/>
                                          </a:cubicBezTo>
                                          <a:cubicBezTo>
                                            <a:pt x="257" y="160"/>
                                            <a:pt x="257" y="168"/>
                                            <a:pt x="248" y="168"/>
                                          </a:cubicBezTo>
                                          <a:cubicBezTo>
                                            <a:pt x="221" y="168"/>
                                            <a:pt x="203" y="151"/>
                                            <a:pt x="203" y="133"/>
                                          </a:cubicBezTo>
                                          <a:cubicBezTo>
                                            <a:pt x="203" y="124"/>
                                            <a:pt x="221" y="107"/>
                                            <a:pt x="248" y="107"/>
                                          </a:cubicBezTo>
                                          <a:cubicBezTo>
                                            <a:pt x="266" y="107"/>
                                            <a:pt x="284" y="115"/>
                                            <a:pt x="293" y="124"/>
                                          </a:cubicBezTo>
                                          <a:cubicBezTo>
                                            <a:pt x="443" y="177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87" y="160"/>
                                            <a:pt x="487" y="160"/>
                                            <a:pt x="487" y="160"/>
                                          </a:cubicBezTo>
                                          <a:cubicBezTo>
                                            <a:pt x="496" y="142"/>
                                            <a:pt x="496" y="133"/>
                                            <a:pt x="487" y="124"/>
                                          </a:cubicBezTo>
                                          <a:close/>
                                          <a:moveTo>
                                            <a:pt x="425" y="346"/>
                                          </a:moveTo>
                                          <a:lnTo>
                                            <a:pt x="425" y="346"/>
                                          </a:lnTo>
                                          <a:cubicBezTo>
                                            <a:pt x="416" y="355"/>
                                            <a:pt x="452" y="364"/>
                                            <a:pt x="461" y="337"/>
                                          </a:cubicBezTo>
                                          <a:cubicBezTo>
                                            <a:pt x="469" y="213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408" y="195"/>
                                            <a:pt x="443" y="222"/>
                                            <a:pt x="425" y="34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1">
                                        <a:lumMod val="75000"/>
                                        <a:lumOff val="2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136E26AA" id="Freeform 101" o:spid="_x0000_s1026" style="width:17.6pt;height:1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404040 [2429]" stroked="f">
                            <v:path o:connecttype="custom" o:connectlocs="16207690,50141944;16207690,50141944;32212711,66316591;50243525,77032665;68274338,68136115;79012209,52163887;50243525,66316591;16207690,50141944;98663927,25070748;98663927,25070748;55511126,1819524;44773705,1819524;1823573,25070748;1823573,32349743;44773705,55600966;55511126,55600966;82658906,39425870;53890221,32349743;50243525,33966848;41127009,26890721;50243525,21633669;59360491,25070748;89749629,35786821;98663927,32349743;98663927,25070748;86102933,69956088;86102933,69956088;93396326,68136115;89749629,35786821;82658906,39425870;86102933,69956088" o:connectangles="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>
                    <w:rPr>
                      <w:rFonts w:cstheme="minorHAnsi"/>
                      <w:b/>
                      <w:color w:val="545454"/>
                      <w:sz w:val="28"/>
                    </w:rPr>
                    <w:t xml:space="preserve"> </w:t>
                  </w:r>
                  <w:r w:rsidRPr="00EC7CA5">
                    <w:rPr>
                      <w:rFonts w:asciiTheme="majorHAnsi" w:hAnsiTheme="majorHAnsi" w:cstheme="minorHAnsi"/>
                      <w:b/>
                      <w:color w:val="545454"/>
                      <w:sz w:val="28"/>
                    </w:rPr>
                    <w:t>Education</w:t>
                  </w:r>
                </w:p>
                <w:p w14:paraId="426DF1EA" w14:textId="77777777" w:rsidR="003F12ED" w:rsidRPr="00237EA5" w:rsidRDefault="003F12ED" w:rsidP="003F12ED">
                  <w:pPr>
                    <w:spacing w:after="160" w:line="72" w:lineRule="auto"/>
                    <w:ind w:right="245"/>
                    <w:rPr>
                      <w:rFonts w:cstheme="minorHAnsi"/>
                      <w:color w:val="545454"/>
                    </w:rPr>
                  </w:pPr>
                  <w:r w:rsidRPr="00237EA5">
                    <w:rPr>
                      <w:rFonts w:cstheme="minorHAnsi"/>
                      <w:noProof/>
                      <w:color w:val="545454"/>
                    </w:rPr>
                    <mc:AlternateContent>
                      <mc:Choice Requires="wps">
                        <w:drawing>
                          <wp:inline distT="0" distB="0" distL="0" distR="0" wp14:anchorId="57201E0F" wp14:editId="062DF7A6">
                            <wp:extent cx="1757484" cy="0"/>
                            <wp:effectExtent l="0" t="0" r="33655" b="19050"/>
                            <wp:docPr id="17" name="Straight Connector 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757484" cy="0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rgbClr val="545454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783D3A74" id="Straight Connector 1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" strokecolor="#545454" strokeweight="1.5pt">
                            <w10:anchorlock/>
                          </v:line>
                        </w:pict>
                      </mc:Fallback>
                    </mc:AlternateContent>
                  </w:r>
                </w:p>
                <w:tbl>
                  <w:tblPr>
                    <w:tblStyle w:val="TableGrid"/>
                    <w:tblW w:w="27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2760"/>
                  </w:tblGrid>
                  <w:tr w:rsidR="003F12ED" w14:paraId="7E57A7D9" w14:textId="77777777" w:rsidTr="00E17C53">
                    <w:tc>
                      <w:tcPr>
                        <w:tcW w:w="2760" w:type="dxa"/>
                        <w:shd w:val="clear" w:color="auto" w:fill="FFFFFF" w:themeFill="background1"/>
                      </w:tcPr>
                      <w:p w14:paraId="0EE6887C" w14:textId="77777777" w:rsidR="003F12ED" w:rsidRPr="007618FD" w:rsidRDefault="003F12ED" w:rsidP="003F12ED">
                        <w:pPr>
                          <w:shd w:val="clear" w:color="auto" w:fill="1F497D" w:themeFill="text2"/>
                          <w:ind w:right="-107"/>
                          <w:rPr>
                            <w:rFonts w:asciiTheme="majorHAnsi" w:hAnsiTheme="majorHAnsi" w:cstheme="minorHAnsi"/>
                            <w:b/>
                            <w:color w:val="FFFFFF" w:themeColor="background1"/>
                            <w:sz w:val="20"/>
                            <w:szCs w:val="19"/>
                          </w:rPr>
                        </w:pPr>
                        <w:proofErr w:type="spellStart"/>
                        <w:r>
                          <w:rPr>
                            <w:rFonts w:asciiTheme="majorHAnsi" w:hAnsiTheme="majorHAnsi" w:cstheme="minorHAnsi"/>
                            <w:b/>
                            <w:color w:val="FFFFFF" w:themeColor="background1"/>
                            <w:sz w:val="20"/>
                            <w:szCs w:val="19"/>
                          </w:rPr>
                          <w:t>B.Tech</w:t>
                        </w:r>
                        <w:proofErr w:type="spellEnd"/>
                        <w:r>
                          <w:rPr>
                            <w:rFonts w:asciiTheme="majorHAnsi" w:hAnsiTheme="majorHAnsi" w:cstheme="minorHAnsi"/>
                            <w:b/>
                            <w:color w:val="FFFFFF" w:themeColor="background1"/>
                            <w:sz w:val="20"/>
                            <w:szCs w:val="19"/>
                          </w:rPr>
                          <w:t>. (Computer Science)</w:t>
                        </w:r>
                      </w:p>
                      <w:p w14:paraId="3D0EB4CB" w14:textId="77777777" w:rsidR="003F12ED" w:rsidRPr="007618FD" w:rsidRDefault="003F12ED" w:rsidP="003F12ED">
                        <w:pPr>
                          <w:shd w:val="clear" w:color="auto" w:fill="FFFFFF" w:themeFill="background1"/>
                          <w:ind w:right="-107"/>
                          <w:rPr>
                            <w:rFonts w:asciiTheme="majorHAnsi" w:hAnsiTheme="majorHAnsi" w:cstheme="minorHAnsi"/>
                            <w:b/>
                            <w:sz w:val="20"/>
                            <w:szCs w:val="19"/>
                          </w:rPr>
                        </w:pPr>
                        <w:r w:rsidRPr="007618FD">
                          <w:rPr>
                            <w:rFonts w:asciiTheme="majorHAnsi" w:hAnsiTheme="majorHAnsi" w:cstheme="minorHAnsi"/>
                            <w:b/>
                            <w:sz w:val="20"/>
                            <w:szCs w:val="19"/>
                          </w:rPr>
                          <w:t>Institute: AKTU</w:t>
                        </w:r>
                      </w:p>
                      <w:p w14:paraId="783AAEFA" w14:textId="77777777" w:rsidR="003F12ED" w:rsidRPr="007618FD" w:rsidRDefault="003F12ED" w:rsidP="003F12ED">
                        <w:pPr>
                          <w:shd w:val="clear" w:color="auto" w:fill="FFFFFF" w:themeFill="background1"/>
                          <w:ind w:right="-107"/>
                          <w:rPr>
                            <w:rFonts w:asciiTheme="majorHAnsi" w:hAnsiTheme="majorHAnsi" w:cstheme="minorHAnsi"/>
                            <w:b/>
                            <w:sz w:val="20"/>
                            <w:szCs w:val="19"/>
                          </w:rPr>
                        </w:pPr>
                        <w:r w:rsidRPr="007618FD">
                          <w:rPr>
                            <w:rFonts w:asciiTheme="majorHAnsi" w:hAnsiTheme="majorHAnsi" w:cstheme="minorHAnsi"/>
                            <w:b/>
                            <w:sz w:val="20"/>
                            <w:szCs w:val="19"/>
                          </w:rPr>
                          <w:t>Year:</w:t>
                        </w:r>
                        <w:r>
                          <w:rPr>
                            <w:rFonts w:asciiTheme="majorHAnsi" w:hAnsiTheme="majorHAnsi" w:cstheme="minorHAnsi"/>
                            <w:b/>
                            <w:sz w:val="20"/>
                            <w:szCs w:val="19"/>
                          </w:rPr>
                          <w:t xml:space="preserve"> </w:t>
                        </w:r>
                        <w:r w:rsidRPr="00715DC7">
                          <w:rPr>
                            <w:rFonts w:asciiTheme="majorHAnsi" w:hAnsiTheme="majorHAnsi" w:cstheme="minorHAnsi"/>
                            <w:b/>
                            <w:color w:val="000000" w:themeColor="text1"/>
                            <w:sz w:val="20"/>
                            <w:szCs w:val="19"/>
                          </w:rPr>
                          <w:t xml:space="preserve">2021 </w:t>
                        </w:r>
                      </w:p>
                    </w:tc>
                  </w:tr>
                </w:tbl>
                <w:p w14:paraId="3FEE09F2" w14:textId="3F48C01E" w:rsidR="003F12ED" w:rsidRDefault="003F12ED" w:rsidP="003F12ED">
                  <w:pPr>
                    <w:ind w:right="-23"/>
                    <w:rPr>
                      <w:rFonts w:cstheme="minorHAnsi"/>
                      <w:b/>
                      <w:color w:val="545454"/>
                      <w:sz w:val="10"/>
                    </w:rPr>
                  </w:pPr>
                </w:p>
                <w:p w14:paraId="2A006261" w14:textId="77777777" w:rsidR="003F12ED" w:rsidRPr="008E7F14" w:rsidRDefault="003F12ED" w:rsidP="003F12ED">
                  <w:pPr>
                    <w:ind w:right="-23"/>
                    <w:rPr>
                      <w:rFonts w:cstheme="minorHAnsi"/>
                      <w:b/>
                      <w:color w:val="545454"/>
                      <w:sz w:val="10"/>
                    </w:rPr>
                  </w:pPr>
                </w:p>
                <w:p w14:paraId="6BCAF86E" w14:textId="77777777" w:rsidR="003F12ED" w:rsidRPr="00EC7CA5" w:rsidRDefault="003F12ED" w:rsidP="003F12ED">
                  <w:pPr>
                    <w:ind w:right="-23"/>
                    <w:rPr>
                      <w:rFonts w:asciiTheme="majorHAnsi" w:hAnsiTheme="majorHAnsi" w:cstheme="minorHAnsi"/>
                      <w:b/>
                      <w:color w:val="545454"/>
                      <w:sz w:val="28"/>
                    </w:rPr>
                  </w:pPr>
                  <w:r w:rsidRPr="003B2315">
                    <w:rPr>
                      <w:b/>
                      <w:noProof/>
                      <w:color w:val="C7A163"/>
                      <w:sz w:val="28"/>
                    </w:rPr>
                    <mc:AlternateContent>
                      <mc:Choice Requires="wps">
                        <w:drawing>
                          <wp:inline distT="0" distB="0" distL="0" distR="0" wp14:anchorId="2C8258BF" wp14:editId="1F936F21">
                            <wp:extent cx="127000" cy="184150"/>
                            <wp:effectExtent l="0" t="0" r="6350" b="6350"/>
                            <wp:docPr id="19" name="Freeform 75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27000" cy="184150"/>
                                    </a:xfrm>
                                    <a:custGeom>
                                      <a:avLst/>
                                      <a:gdLst>
                                        <a:gd name="T0" fmla="*/ 176 w 309"/>
                                        <a:gd name="T1" fmla="*/ 221 h 243"/>
                                        <a:gd name="T2" fmla="*/ 287 w 309"/>
                                        <a:gd name="T3" fmla="*/ 221 h 243"/>
                                        <a:gd name="T4" fmla="*/ 287 w 309"/>
                                        <a:gd name="T5" fmla="*/ 199 h 243"/>
                                        <a:gd name="T6" fmla="*/ 176 w 309"/>
                                        <a:gd name="T7" fmla="*/ 199 h 243"/>
                                        <a:gd name="T8" fmla="*/ 176 w 309"/>
                                        <a:gd name="T9" fmla="*/ 221 h 243"/>
                                        <a:gd name="T10" fmla="*/ 110 w 309"/>
                                        <a:gd name="T11" fmla="*/ 132 h 243"/>
                                        <a:gd name="T12" fmla="*/ 287 w 309"/>
                                        <a:gd name="T13" fmla="*/ 132 h 243"/>
                                        <a:gd name="T14" fmla="*/ 287 w 309"/>
                                        <a:gd name="T15" fmla="*/ 110 h 243"/>
                                        <a:gd name="T16" fmla="*/ 110 w 309"/>
                                        <a:gd name="T17" fmla="*/ 110 h 243"/>
                                        <a:gd name="T18" fmla="*/ 110 w 309"/>
                                        <a:gd name="T19" fmla="*/ 132 h 243"/>
                                        <a:gd name="T20" fmla="*/ 221 w 309"/>
                                        <a:gd name="T21" fmla="*/ 44 h 243"/>
                                        <a:gd name="T22" fmla="*/ 287 w 309"/>
                                        <a:gd name="T23" fmla="*/ 44 h 243"/>
                                        <a:gd name="T24" fmla="*/ 287 w 309"/>
                                        <a:gd name="T25" fmla="*/ 22 h 243"/>
                                        <a:gd name="T26" fmla="*/ 221 w 309"/>
                                        <a:gd name="T27" fmla="*/ 22 h 243"/>
                                        <a:gd name="T28" fmla="*/ 221 w 309"/>
                                        <a:gd name="T29" fmla="*/ 44 h 243"/>
                                        <a:gd name="T30" fmla="*/ 309 w 309"/>
                                        <a:gd name="T31" fmla="*/ 188 h 243"/>
                                        <a:gd name="T32" fmla="*/ 309 w 309"/>
                                        <a:gd name="T33" fmla="*/ 232 h 243"/>
                                        <a:gd name="T34" fmla="*/ 306 w 309"/>
                                        <a:gd name="T35" fmla="*/ 240 h 243"/>
                                        <a:gd name="T36" fmla="*/ 298 w 309"/>
                                        <a:gd name="T37" fmla="*/ 243 h 243"/>
                                        <a:gd name="T38" fmla="*/ 11 w 309"/>
                                        <a:gd name="T39" fmla="*/ 243 h 243"/>
                                        <a:gd name="T40" fmla="*/ 3 w 309"/>
                                        <a:gd name="T41" fmla="*/ 240 h 243"/>
                                        <a:gd name="T42" fmla="*/ 0 w 309"/>
                                        <a:gd name="T43" fmla="*/ 232 h 243"/>
                                        <a:gd name="T44" fmla="*/ 0 w 309"/>
                                        <a:gd name="T45" fmla="*/ 188 h 243"/>
                                        <a:gd name="T46" fmla="*/ 3 w 309"/>
                                        <a:gd name="T47" fmla="*/ 180 h 243"/>
                                        <a:gd name="T48" fmla="*/ 11 w 309"/>
                                        <a:gd name="T49" fmla="*/ 177 h 243"/>
                                        <a:gd name="T50" fmla="*/ 298 w 309"/>
                                        <a:gd name="T51" fmla="*/ 177 h 243"/>
                                        <a:gd name="T52" fmla="*/ 306 w 309"/>
                                        <a:gd name="T53" fmla="*/ 180 h 243"/>
                                        <a:gd name="T54" fmla="*/ 309 w 309"/>
                                        <a:gd name="T55" fmla="*/ 188 h 243"/>
                                        <a:gd name="T56" fmla="*/ 309 w 309"/>
                                        <a:gd name="T57" fmla="*/ 99 h 243"/>
                                        <a:gd name="T58" fmla="*/ 309 w 309"/>
                                        <a:gd name="T59" fmla="*/ 143 h 243"/>
                                        <a:gd name="T60" fmla="*/ 306 w 309"/>
                                        <a:gd name="T61" fmla="*/ 151 h 243"/>
                                        <a:gd name="T62" fmla="*/ 298 w 309"/>
                                        <a:gd name="T63" fmla="*/ 154 h 243"/>
                                        <a:gd name="T64" fmla="*/ 11 w 309"/>
                                        <a:gd name="T65" fmla="*/ 154 h 243"/>
                                        <a:gd name="T66" fmla="*/ 3 w 309"/>
                                        <a:gd name="T67" fmla="*/ 151 h 243"/>
                                        <a:gd name="T68" fmla="*/ 0 w 309"/>
                                        <a:gd name="T69" fmla="*/ 143 h 243"/>
                                        <a:gd name="T70" fmla="*/ 0 w 309"/>
                                        <a:gd name="T71" fmla="*/ 99 h 243"/>
                                        <a:gd name="T72" fmla="*/ 3 w 309"/>
                                        <a:gd name="T73" fmla="*/ 91 h 243"/>
                                        <a:gd name="T74" fmla="*/ 11 w 309"/>
                                        <a:gd name="T75" fmla="*/ 88 h 243"/>
                                        <a:gd name="T76" fmla="*/ 298 w 309"/>
                                        <a:gd name="T77" fmla="*/ 88 h 243"/>
                                        <a:gd name="T78" fmla="*/ 306 w 309"/>
                                        <a:gd name="T79" fmla="*/ 91 h 243"/>
                                        <a:gd name="T80" fmla="*/ 309 w 309"/>
                                        <a:gd name="T81" fmla="*/ 99 h 243"/>
                                        <a:gd name="T82" fmla="*/ 309 w 309"/>
                                        <a:gd name="T83" fmla="*/ 11 h 243"/>
                                        <a:gd name="T84" fmla="*/ 309 w 309"/>
                                        <a:gd name="T85" fmla="*/ 55 h 243"/>
                                        <a:gd name="T86" fmla="*/ 306 w 309"/>
                                        <a:gd name="T87" fmla="*/ 63 h 243"/>
                                        <a:gd name="T88" fmla="*/ 298 w 309"/>
                                        <a:gd name="T89" fmla="*/ 66 h 243"/>
                                        <a:gd name="T90" fmla="*/ 11 w 309"/>
                                        <a:gd name="T91" fmla="*/ 66 h 243"/>
                                        <a:gd name="T92" fmla="*/ 3 w 309"/>
                                        <a:gd name="T93" fmla="*/ 63 h 243"/>
                                        <a:gd name="T94" fmla="*/ 0 w 309"/>
                                        <a:gd name="T95" fmla="*/ 55 h 243"/>
                                        <a:gd name="T96" fmla="*/ 0 w 309"/>
                                        <a:gd name="T97" fmla="*/ 11 h 243"/>
                                        <a:gd name="T98" fmla="*/ 3 w 309"/>
                                        <a:gd name="T99" fmla="*/ 3 h 243"/>
                                        <a:gd name="T100" fmla="*/ 11 w 309"/>
                                        <a:gd name="T101" fmla="*/ 0 h 243"/>
                                        <a:gd name="T102" fmla="*/ 298 w 309"/>
                                        <a:gd name="T103" fmla="*/ 0 h 243"/>
                                        <a:gd name="T104" fmla="*/ 306 w 309"/>
                                        <a:gd name="T105" fmla="*/ 3 h 243"/>
                                        <a:gd name="T106" fmla="*/ 309 w 309"/>
                                        <a:gd name="T107" fmla="*/ 11 h 24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</a:cxnLst>
                                      <a:rect l="0" t="0" r="r" b="b"/>
                                      <a:pathLst>
                                        <a:path w="309" h="243">
                                          <a:moveTo>
                                            <a:pt x="176" y="221"/>
                                          </a:moveTo>
                                          <a:cubicBezTo>
                                            <a:pt x="287" y="221"/>
                                            <a:pt x="287" y="221"/>
                                            <a:pt x="287" y="221"/>
                                          </a:cubicBezTo>
                                          <a:cubicBezTo>
                                            <a:pt x="287" y="199"/>
                                            <a:pt x="287" y="199"/>
                                            <a:pt x="287" y="199"/>
                                          </a:cubicBezTo>
                                          <a:cubicBezTo>
                                            <a:pt x="176" y="199"/>
                                            <a:pt x="176" y="199"/>
                                            <a:pt x="176" y="199"/>
                                          </a:cubicBezTo>
                                          <a:lnTo>
                                            <a:pt x="176" y="221"/>
                                          </a:lnTo>
                                          <a:close/>
                                          <a:moveTo>
                                            <a:pt x="110" y="132"/>
                                          </a:moveTo>
                                          <a:cubicBezTo>
                                            <a:pt x="287" y="132"/>
                                            <a:pt x="287" y="132"/>
                                            <a:pt x="287" y="132"/>
                                          </a:cubicBezTo>
                                          <a:cubicBezTo>
                                            <a:pt x="287" y="110"/>
                                            <a:pt x="287" y="110"/>
                                            <a:pt x="287" y="110"/>
                                          </a:cubicBezTo>
                                          <a:cubicBezTo>
                                            <a:pt x="110" y="110"/>
                                            <a:pt x="110" y="110"/>
                                            <a:pt x="110" y="110"/>
                                          </a:cubicBezTo>
                                          <a:lnTo>
                                            <a:pt x="110" y="132"/>
                                          </a:lnTo>
                                          <a:close/>
                                          <a:moveTo>
                                            <a:pt x="221" y="44"/>
                                          </a:moveTo>
                                          <a:cubicBezTo>
                                            <a:pt x="287" y="44"/>
                                            <a:pt x="287" y="44"/>
                                            <a:pt x="287" y="44"/>
                                          </a:cubicBezTo>
                                          <a:cubicBezTo>
                                            <a:pt x="287" y="22"/>
                                            <a:pt x="287" y="22"/>
                                            <a:pt x="287" y="22"/>
                                          </a:cubicBezTo>
                                          <a:cubicBezTo>
                                            <a:pt x="221" y="22"/>
                                            <a:pt x="221" y="22"/>
                                            <a:pt x="221" y="22"/>
                                          </a:cubicBezTo>
                                          <a:lnTo>
                                            <a:pt x="221" y="44"/>
                                          </a:lnTo>
                                          <a:close/>
                                          <a:moveTo>
                                            <a:pt x="309" y="188"/>
                                          </a:moveTo>
                                          <a:cubicBezTo>
                                            <a:pt x="309" y="232"/>
                                            <a:pt x="309" y="232"/>
                                            <a:pt x="309" y="232"/>
                                          </a:cubicBezTo>
                                          <a:cubicBezTo>
                                            <a:pt x="309" y="235"/>
                                            <a:pt x="308" y="237"/>
                                            <a:pt x="306" y="240"/>
                                          </a:cubicBezTo>
                                          <a:cubicBezTo>
                                            <a:pt x="304" y="242"/>
                                            <a:pt x="301" y="243"/>
                                            <a:pt x="298" y="243"/>
                                          </a:cubicBezTo>
                                          <a:cubicBezTo>
                                            <a:pt x="11" y="243"/>
                                            <a:pt x="11" y="243"/>
                                            <a:pt x="11" y="243"/>
                                          </a:cubicBezTo>
                                          <a:cubicBezTo>
                                            <a:pt x="8" y="243"/>
                                            <a:pt x="5" y="242"/>
                                            <a:pt x="3" y="240"/>
                                          </a:cubicBezTo>
                                          <a:cubicBezTo>
                                            <a:pt x="1" y="237"/>
                                            <a:pt x="0" y="235"/>
                                            <a:pt x="0" y="232"/>
                                          </a:cubicBezTo>
                                          <a:cubicBezTo>
                                            <a:pt x="0" y="188"/>
                                            <a:pt x="0" y="188"/>
                                            <a:pt x="0" y="188"/>
                                          </a:cubicBezTo>
                                          <a:cubicBezTo>
                                            <a:pt x="0" y="185"/>
                                            <a:pt x="1" y="182"/>
                                            <a:pt x="3" y="180"/>
                                          </a:cubicBezTo>
                                          <a:cubicBezTo>
                                            <a:pt x="5" y="178"/>
                                            <a:pt x="8" y="177"/>
                                            <a:pt x="11" y="177"/>
                                          </a:cubicBezTo>
                                          <a:cubicBezTo>
                                            <a:pt x="298" y="177"/>
                                            <a:pt x="298" y="177"/>
                                            <a:pt x="298" y="177"/>
                                          </a:cubicBezTo>
                                          <a:cubicBezTo>
                                            <a:pt x="301" y="177"/>
                                            <a:pt x="304" y="178"/>
                                            <a:pt x="306" y="180"/>
                                          </a:cubicBezTo>
                                          <a:cubicBezTo>
                                            <a:pt x="308" y="182"/>
                                            <a:pt x="309" y="185"/>
                                            <a:pt x="309" y="188"/>
                                          </a:cubicBezTo>
                                          <a:close/>
                                          <a:moveTo>
                                            <a:pt x="309" y="99"/>
                                          </a:moveTo>
                                          <a:cubicBezTo>
                                            <a:pt x="309" y="143"/>
                                            <a:pt x="309" y="143"/>
                                            <a:pt x="309" y="143"/>
                                          </a:cubicBezTo>
                                          <a:cubicBezTo>
                                            <a:pt x="309" y="146"/>
                                            <a:pt x="308" y="149"/>
                                            <a:pt x="306" y="151"/>
                                          </a:cubicBezTo>
                                          <a:cubicBezTo>
                                            <a:pt x="304" y="153"/>
                                            <a:pt x="301" y="154"/>
                                            <a:pt x="298" y="154"/>
                                          </a:cubicBezTo>
                                          <a:cubicBezTo>
                                            <a:pt x="11" y="154"/>
                                            <a:pt x="11" y="154"/>
                                            <a:pt x="11" y="154"/>
                                          </a:cubicBezTo>
                                          <a:cubicBezTo>
                                            <a:pt x="8" y="154"/>
                                            <a:pt x="5" y="153"/>
                                            <a:pt x="3" y="151"/>
                                          </a:cubicBezTo>
                                          <a:cubicBezTo>
                                            <a:pt x="1" y="149"/>
                                            <a:pt x="0" y="146"/>
                                            <a:pt x="0" y="143"/>
                                          </a:cubicBezTo>
                                          <a:cubicBezTo>
                                            <a:pt x="0" y="99"/>
                                            <a:pt x="0" y="99"/>
                                            <a:pt x="0" y="99"/>
                                          </a:cubicBezTo>
                                          <a:cubicBezTo>
                                            <a:pt x="0" y="96"/>
                                            <a:pt x="1" y="94"/>
                                            <a:pt x="3" y="91"/>
                                          </a:cubicBezTo>
                                          <a:cubicBezTo>
                                            <a:pt x="5" y="89"/>
                                            <a:pt x="8" y="88"/>
                                            <a:pt x="11" y="88"/>
                                          </a:cubicBezTo>
                                          <a:cubicBezTo>
                                            <a:pt x="298" y="88"/>
                                            <a:pt x="298" y="88"/>
                                            <a:pt x="298" y="88"/>
                                          </a:cubicBezTo>
                                          <a:cubicBezTo>
                                            <a:pt x="301" y="88"/>
                                            <a:pt x="304" y="89"/>
                                            <a:pt x="306" y="91"/>
                                          </a:cubicBezTo>
                                          <a:cubicBezTo>
                                            <a:pt x="308" y="94"/>
                                            <a:pt x="309" y="96"/>
                                            <a:pt x="309" y="99"/>
                                          </a:cubicBezTo>
                                          <a:close/>
                                          <a:moveTo>
                                            <a:pt x="309" y="11"/>
                                          </a:moveTo>
                                          <a:cubicBezTo>
                                            <a:pt x="309" y="55"/>
                                            <a:pt x="309" y="55"/>
                                            <a:pt x="309" y="55"/>
                                          </a:cubicBezTo>
                                          <a:cubicBezTo>
                                            <a:pt x="309" y="58"/>
                                            <a:pt x="308" y="60"/>
                                            <a:pt x="306" y="63"/>
                                          </a:cubicBezTo>
                                          <a:cubicBezTo>
                                            <a:pt x="304" y="65"/>
                                            <a:pt x="301" y="66"/>
                                            <a:pt x="298" y="66"/>
                                          </a:cubicBezTo>
                                          <a:cubicBezTo>
                                            <a:pt x="11" y="66"/>
                                            <a:pt x="11" y="66"/>
                                            <a:pt x="11" y="66"/>
                                          </a:cubicBezTo>
                                          <a:cubicBezTo>
                                            <a:pt x="8" y="66"/>
                                            <a:pt x="5" y="65"/>
                                            <a:pt x="3" y="63"/>
                                          </a:cubicBezTo>
                                          <a:cubicBezTo>
                                            <a:pt x="1" y="60"/>
                                            <a:pt x="0" y="58"/>
                                            <a:pt x="0" y="55"/>
                                          </a:cubicBezTo>
                                          <a:cubicBezTo>
                                            <a:pt x="0" y="11"/>
                                            <a:pt x="0" y="11"/>
                                            <a:pt x="0" y="11"/>
                                          </a:cubicBezTo>
                                          <a:cubicBezTo>
                                            <a:pt x="0" y="8"/>
                                            <a:pt x="1" y="5"/>
                                            <a:pt x="3" y="3"/>
                                          </a:cubicBezTo>
                                          <a:cubicBezTo>
                                            <a:pt x="5" y="1"/>
                                            <a:pt x="8" y="0"/>
                                            <a:pt x="11" y="0"/>
                                          </a:cubicBezTo>
                                          <a:cubicBezTo>
                                            <a:pt x="298" y="0"/>
                                            <a:pt x="298" y="0"/>
                                            <a:pt x="298" y="0"/>
                                          </a:cubicBezTo>
                                          <a:cubicBezTo>
                                            <a:pt x="301" y="0"/>
                                            <a:pt x="304" y="1"/>
                                            <a:pt x="306" y="3"/>
                                          </a:cubicBezTo>
                                          <a:cubicBezTo>
                                            <a:pt x="308" y="5"/>
                                            <a:pt x="309" y="8"/>
                                            <a:pt x="309" y="1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2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35C4C472" id="Freeform 75" o:spid="_x0000_s1026" style="width:10pt;height:1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1f497d [3215]" stroked="f">
                            <v:path arrowok="t" o:connecttype="custom" o:connectlocs="72337,167478;117958,167478;117958,150806;72337,150806;72337,167478;45210,100032;117958,100032;117958,83360;45210,83360;45210,100032;90832,33344;117958,33344;117958,16672;90832,16672;90832,33344;127000,142470;127000,175814;125767,181877;122479,184150;4521,184150;1233,181877;0,175814;0,142470;1233,136407;4521,134134;122479,134134;125767,136407;127000,142470;127000,75024;127000,108368;125767,114431;122479,116704;4521,116704;1233,114431;0,108368;0,75024;1233,68962;4521,66688;122479,66688;125767,68962;127000,75024;127000,8336;127000,41680;125767,47743;122479,50016;4521,50016;1233,47743;0,41680;0,8336;1233,2273;4521,0;122479,0;125767,2273;127000,8336" o:connectangles="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  <w:r>
                    <w:rPr>
                      <w:rFonts w:cstheme="minorHAnsi"/>
                      <w:b/>
                      <w:color w:val="545454"/>
                      <w:sz w:val="28"/>
                    </w:rPr>
                    <w:t xml:space="preserve"> </w:t>
                  </w:r>
                  <w:r w:rsidRPr="003A4707">
                    <w:rPr>
                      <w:rFonts w:asciiTheme="majorHAnsi" w:hAnsiTheme="majorHAnsi" w:cstheme="minorHAnsi"/>
                      <w:b/>
                      <w:color w:val="545454"/>
                      <w:sz w:val="28"/>
                    </w:rPr>
                    <w:t>Core Competencies</w:t>
                  </w:r>
                </w:p>
                <w:p w14:paraId="64A981F4" w14:textId="77777777" w:rsidR="003F12ED" w:rsidRPr="003A2BB4" w:rsidRDefault="003F12ED" w:rsidP="003F12ED">
                  <w:pPr>
                    <w:spacing w:after="160" w:line="72" w:lineRule="auto"/>
                    <w:ind w:right="245"/>
                    <w:rPr>
                      <w:rFonts w:cstheme="minorHAnsi"/>
                      <w:color w:val="545454"/>
                    </w:rPr>
                  </w:pPr>
                  <w:r w:rsidRPr="00237EA5">
                    <w:rPr>
                      <w:rFonts w:cstheme="minorHAnsi"/>
                      <w:noProof/>
                      <w:color w:val="545454"/>
                    </w:rPr>
                    <mc:AlternateContent>
                      <mc:Choice Requires="wps">
                        <w:drawing>
                          <wp:inline distT="0" distB="0" distL="0" distR="0" wp14:anchorId="761B135C" wp14:editId="07C2B07A">
                            <wp:extent cx="1757484" cy="0"/>
                            <wp:effectExtent l="0" t="0" r="33655" b="19050"/>
                            <wp:docPr id="20" name="Straight Connector 2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757484" cy="0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rgbClr val="545454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40315ED1" id="Straight Connector 2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" strokecolor="#545454" strokeweight="1.5pt">
                            <w10:anchorlock/>
                          </v:line>
                        </w:pict>
                      </mc:Fallback>
                    </mc:AlternateContent>
                  </w:r>
                </w:p>
                <w:tbl>
                  <w:tblPr>
                    <w:tblStyle w:val="TableGrid"/>
                    <w:tblW w:w="320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3205"/>
                  </w:tblGrid>
                  <w:tr w:rsidR="003F12ED" w14:paraId="239CCB54" w14:textId="77777777" w:rsidTr="00E17C53">
                    <w:tc>
                      <w:tcPr>
                        <w:tcW w:w="3205" w:type="dxa"/>
                        <w:shd w:val="clear" w:color="auto" w:fill="1F497D" w:themeFill="text2"/>
                      </w:tcPr>
                      <w:p w14:paraId="55EB605B" w14:textId="77777777" w:rsidR="003F12ED" w:rsidRPr="007618FD" w:rsidRDefault="003F12ED" w:rsidP="003F12ED">
                        <w:pPr>
                          <w:pStyle w:val="ListParagraph"/>
                          <w:numPr>
                            <w:ilvl w:val="0"/>
                            <w:numId w:val="38"/>
                          </w:numPr>
                          <w:ind w:right="245"/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</w:pPr>
                        <w:r w:rsidRPr="007618FD"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  <w:t>Scalable Web Architecture</w:t>
                        </w:r>
                      </w:p>
                      <w:p w14:paraId="41DC606B" w14:textId="77777777" w:rsidR="003F12ED" w:rsidRPr="007618FD" w:rsidRDefault="003F12ED" w:rsidP="003F12ED">
                        <w:pPr>
                          <w:pStyle w:val="ListParagraph"/>
                          <w:numPr>
                            <w:ilvl w:val="0"/>
                            <w:numId w:val="38"/>
                          </w:numPr>
                          <w:ind w:right="245"/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</w:pPr>
                        <w:r w:rsidRPr="007618FD"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  <w:t>User Experience Design</w:t>
                        </w:r>
                      </w:p>
                      <w:p w14:paraId="3E6BCF26" w14:textId="77777777" w:rsidR="003F12ED" w:rsidRPr="007618FD" w:rsidRDefault="003F12ED" w:rsidP="003F12ED">
                        <w:pPr>
                          <w:pStyle w:val="ListParagraph"/>
                          <w:numPr>
                            <w:ilvl w:val="0"/>
                            <w:numId w:val="38"/>
                          </w:numPr>
                          <w:ind w:right="245"/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</w:pPr>
                        <w:r w:rsidRPr="007618FD"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  <w:t>Agile Development Methodologies</w:t>
                        </w:r>
                      </w:p>
                      <w:p w14:paraId="48F6BC52" w14:textId="77777777" w:rsidR="003F12ED" w:rsidRPr="007618FD" w:rsidRDefault="003F12ED" w:rsidP="003F12ED">
                        <w:pPr>
                          <w:pStyle w:val="ListParagraph"/>
                          <w:numPr>
                            <w:ilvl w:val="0"/>
                            <w:numId w:val="38"/>
                          </w:numPr>
                          <w:ind w:right="245"/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</w:pPr>
                        <w:r w:rsidRPr="007618FD"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  <w:t>Cross-Platform Integration</w:t>
                        </w:r>
                      </w:p>
                      <w:p w14:paraId="3CA3759F" w14:textId="77777777" w:rsidR="003F12ED" w:rsidRPr="007618FD" w:rsidRDefault="003F12ED" w:rsidP="003F12ED">
                        <w:pPr>
                          <w:pStyle w:val="ListParagraph"/>
                          <w:numPr>
                            <w:ilvl w:val="0"/>
                            <w:numId w:val="38"/>
                          </w:numPr>
                          <w:ind w:right="245"/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</w:pPr>
                        <w:r w:rsidRPr="007618FD"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  <w:t>Performance Optimization Techniques</w:t>
                        </w:r>
                      </w:p>
                      <w:p w14:paraId="65E43AD0" w14:textId="77777777" w:rsidR="003F12ED" w:rsidRPr="007618FD" w:rsidRDefault="003F12ED" w:rsidP="003F12ED">
                        <w:pPr>
                          <w:pStyle w:val="ListParagraph"/>
                          <w:numPr>
                            <w:ilvl w:val="0"/>
                            <w:numId w:val="38"/>
                          </w:numPr>
                          <w:ind w:right="245"/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</w:pPr>
                        <w:r w:rsidRPr="007618FD"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  <w:t>Data Visualization Strategies</w:t>
                        </w:r>
                      </w:p>
                      <w:p w14:paraId="7FB12689" w14:textId="77777777" w:rsidR="003F12ED" w:rsidRPr="007618FD" w:rsidRDefault="003F12ED" w:rsidP="003F12ED">
                        <w:pPr>
                          <w:pStyle w:val="ListParagraph"/>
                          <w:numPr>
                            <w:ilvl w:val="0"/>
                            <w:numId w:val="38"/>
                          </w:numPr>
                          <w:ind w:right="245"/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</w:pPr>
                        <w:r w:rsidRPr="007618FD"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  <w:t>Cloud-Based Solutions</w:t>
                        </w:r>
                      </w:p>
                      <w:p w14:paraId="4A2041F7" w14:textId="77777777" w:rsidR="003F12ED" w:rsidRPr="007618FD" w:rsidRDefault="003F12ED" w:rsidP="003F12ED">
                        <w:pPr>
                          <w:pStyle w:val="ListParagraph"/>
                          <w:numPr>
                            <w:ilvl w:val="0"/>
                            <w:numId w:val="38"/>
                          </w:numPr>
                          <w:ind w:right="245"/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</w:pPr>
                        <w:r w:rsidRPr="007618FD"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  <w:t>E-commerce Development</w:t>
                        </w:r>
                      </w:p>
                      <w:p w14:paraId="528F85A8" w14:textId="77777777" w:rsidR="003F12ED" w:rsidRPr="007618FD" w:rsidRDefault="003F12ED" w:rsidP="003F12ED">
                        <w:pPr>
                          <w:pStyle w:val="ListParagraph"/>
                          <w:numPr>
                            <w:ilvl w:val="0"/>
                            <w:numId w:val="38"/>
                          </w:numPr>
                          <w:ind w:right="245"/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</w:pPr>
                        <w:r w:rsidRPr="007618FD"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  <w:t>Real-Time Data Processing</w:t>
                        </w:r>
                      </w:p>
                      <w:p w14:paraId="67077192" w14:textId="77777777" w:rsidR="003F12ED" w:rsidRPr="001A1856" w:rsidRDefault="003F12ED" w:rsidP="003F12ED">
                        <w:pPr>
                          <w:pStyle w:val="ListParagraph"/>
                          <w:numPr>
                            <w:ilvl w:val="0"/>
                            <w:numId w:val="38"/>
                          </w:numPr>
                          <w:ind w:right="245"/>
                          <w:rPr>
                            <w:rFonts w:cstheme="minorHAnsi"/>
                            <w:sz w:val="20"/>
                          </w:rPr>
                        </w:pPr>
                        <w:r w:rsidRPr="007618FD">
                          <w:rPr>
                            <w:rFonts w:asciiTheme="majorHAnsi" w:hAnsiTheme="majorHAnsi" w:cstheme="minorHAnsi"/>
                            <w:color w:val="FFFFFF" w:themeColor="background1"/>
                            <w:sz w:val="20"/>
                          </w:rPr>
                          <w:t>Team Leadership and Mentoring</w:t>
                        </w:r>
                      </w:p>
                    </w:tc>
                  </w:tr>
                </w:tbl>
                <w:p w14:paraId="7D45B75C" w14:textId="46DB8D17" w:rsidR="003F12ED" w:rsidRPr="00EA61C5" w:rsidRDefault="003F12ED" w:rsidP="003F12ED">
                  <w:pPr>
                    <w:ind w:right="240"/>
                    <w:rPr>
                      <w:rFonts w:cstheme="minorHAnsi"/>
                      <w:sz w:val="14"/>
                    </w:rPr>
                  </w:pPr>
                </w:p>
                <w:p w14:paraId="76984200" w14:textId="77777777" w:rsidR="003F12ED" w:rsidRPr="00237EA5" w:rsidRDefault="003F12ED" w:rsidP="0034648F">
                  <w:pPr>
                    <w:ind w:right="240"/>
                    <w:rPr>
                      <w:rFonts w:cstheme="minorHAnsi"/>
                      <w:b/>
                      <w:color w:val="545454"/>
                      <w:sz w:val="28"/>
                    </w:rPr>
                  </w:pPr>
                  <w:r w:rsidRPr="00D30FB4">
                    <w:rPr>
                      <w:b/>
                      <w:noProof/>
                      <w:color w:val="C7A163"/>
                      <w:sz w:val="28"/>
                    </w:rPr>
                    <mc:AlternateContent>
                      <mc:Choice Requires="wps">
                        <w:drawing>
                          <wp:inline distT="0" distB="0" distL="0" distR="0" wp14:anchorId="52F8FC21" wp14:editId="34ED6697">
                            <wp:extent cx="223837" cy="171450"/>
                            <wp:effectExtent l="0" t="0" r="5080" b="0"/>
                            <wp:docPr id="24" name="Freeform 101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946D667-D330-C145-B6A6-D49E9F5B764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23837" cy="171450"/>
                                    </a:xfrm>
                                    <a:custGeom>
                                      <a:avLst/>
                                      <a:gdLst>
                                        <a:gd name="T0" fmla="*/ 35987 w 497"/>
                                        <a:gd name="T1" fmla="*/ 111719 h 382"/>
                                        <a:gd name="T2" fmla="*/ 35987 w 497"/>
                                        <a:gd name="T3" fmla="*/ 111719 h 382"/>
                                        <a:gd name="T4" fmla="*/ 71524 w 497"/>
                                        <a:gd name="T5" fmla="*/ 147757 h 382"/>
                                        <a:gd name="T6" fmla="*/ 111559 w 497"/>
                                        <a:gd name="T7" fmla="*/ 171633 h 382"/>
                                        <a:gd name="T8" fmla="*/ 151594 w 497"/>
                                        <a:gd name="T9" fmla="*/ 151811 h 382"/>
                                        <a:gd name="T10" fmla="*/ 175436 w 497"/>
                                        <a:gd name="T11" fmla="*/ 116224 h 382"/>
                                        <a:gd name="T12" fmla="*/ 111559 w 497"/>
                                        <a:gd name="T13" fmla="*/ 147757 h 382"/>
                                        <a:gd name="T14" fmla="*/ 35987 w 497"/>
                                        <a:gd name="T15" fmla="*/ 111719 h 382"/>
                                        <a:gd name="T16" fmla="*/ 219070 w 497"/>
                                        <a:gd name="T17" fmla="*/ 55859 h 382"/>
                                        <a:gd name="T18" fmla="*/ 219070 w 497"/>
                                        <a:gd name="T19" fmla="*/ 55859 h 382"/>
                                        <a:gd name="T20" fmla="*/ 123255 w 497"/>
                                        <a:gd name="T21" fmla="*/ 4054 h 382"/>
                                        <a:gd name="T22" fmla="*/ 99414 w 497"/>
                                        <a:gd name="T23" fmla="*/ 4054 h 382"/>
                                        <a:gd name="T24" fmla="*/ 4049 w 497"/>
                                        <a:gd name="T25" fmla="*/ 55859 h 382"/>
                                        <a:gd name="T26" fmla="*/ 4049 w 497"/>
                                        <a:gd name="T27" fmla="*/ 72077 h 382"/>
                                        <a:gd name="T28" fmla="*/ 99414 w 497"/>
                                        <a:gd name="T29" fmla="*/ 123882 h 382"/>
                                        <a:gd name="T30" fmla="*/ 123255 w 497"/>
                                        <a:gd name="T31" fmla="*/ 123882 h 382"/>
                                        <a:gd name="T32" fmla="*/ 183533 w 497"/>
                                        <a:gd name="T33" fmla="*/ 87843 h 382"/>
                                        <a:gd name="T34" fmla="*/ 119656 w 497"/>
                                        <a:gd name="T35" fmla="*/ 72077 h 382"/>
                                        <a:gd name="T36" fmla="*/ 111559 w 497"/>
                                        <a:gd name="T37" fmla="*/ 75680 h 382"/>
                                        <a:gd name="T38" fmla="*/ 91317 w 497"/>
                                        <a:gd name="T39" fmla="*/ 59914 h 382"/>
                                        <a:gd name="T40" fmla="*/ 111559 w 497"/>
                                        <a:gd name="T41" fmla="*/ 48201 h 382"/>
                                        <a:gd name="T42" fmla="*/ 131802 w 497"/>
                                        <a:gd name="T43" fmla="*/ 55859 h 382"/>
                                        <a:gd name="T44" fmla="*/ 199277 w 497"/>
                                        <a:gd name="T45" fmla="*/ 79735 h 382"/>
                                        <a:gd name="T46" fmla="*/ 219070 w 497"/>
                                        <a:gd name="T47" fmla="*/ 72077 h 382"/>
                                        <a:gd name="T48" fmla="*/ 219070 w 497"/>
                                        <a:gd name="T49" fmla="*/ 55859 h 382"/>
                                        <a:gd name="T50" fmla="*/ 191180 w 497"/>
                                        <a:gd name="T51" fmla="*/ 155866 h 382"/>
                                        <a:gd name="T52" fmla="*/ 191180 w 497"/>
                                        <a:gd name="T53" fmla="*/ 155866 h 382"/>
                                        <a:gd name="T54" fmla="*/ 207374 w 497"/>
                                        <a:gd name="T55" fmla="*/ 151811 h 382"/>
                                        <a:gd name="T56" fmla="*/ 199277 w 497"/>
                                        <a:gd name="T57" fmla="*/ 79735 h 382"/>
                                        <a:gd name="T58" fmla="*/ 183533 w 497"/>
                                        <a:gd name="T59" fmla="*/ 87843 h 382"/>
                                        <a:gd name="T60" fmla="*/ 191180 w 497"/>
                                        <a:gd name="T61" fmla="*/ 155866 h 382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</a:gdLst>
                                      <a:ahLst/>
                                      <a:cxnLst>
                                        <a:cxn ang="T62">
                                          <a:pos x="T0" y="T1"/>
                                        </a:cxn>
                                        <a:cxn ang="T63">
                                          <a:pos x="T2" y="T3"/>
                                        </a:cxn>
                                        <a:cxn ang="T64">
                                          <a:pos x="T4" y="T5"/>
                                        </a:cxn>
                                        <a:cxn ang="T65">
                                          <a:pos x="T6" y="T7"/>
                                        </a:cxn>
                                        <a:cxn ang="T66">
                                          <a:pos x="T8" y="T9"/>
                                        </a:cxn>
                                        <a:cxn ang="T67">
                                          <a:pos x="T10" y="T11"/>
                                        </a:cxn>
                                        <a:cxn ang="T68">
                                          <a:pos x="T12" y="T13"/>
                                        </a:cxn>
                                        <a:cxn ang="T69">
                                          <a:pos x="T14" y="T15"/>
                                        </a:cxn>
                                        <a:cxn ang="T70">
                                          <a:pos x="T16" y="T17"/>
                                        </a:cxn>
                                        <a:cxn ang="T71">
                                          <a:pos x="T18" y="T19"/>
                                        </a:cxn>
                                        <a:cxn ang="T72">
                                          <a:pos x="T20" y="T21"/>
                                        </a:cxn>
                                        <a:cxn ang="T73">
                                          <a:pos x="T22" y="T23"/>
                                        </a:cxn>
                                        <a:cxn ang="T74">
                                          <a:pos x="T24" y="T25"/>
                                        </a:cxn>
                                        <a:cxn ang="T75">
                                          <a:pos x="T26" y="T27"/>
                                        </a:cxn>
                                        <a:cxn ang="T76">
                                          <a:pos x="T28" y="T29"/>
                                        </a:cxn>
                                        <a:cxn ang="T77">
                                          <a:pos x="T30" y="T31"/>
                                        </a:cxn>
                                        <a:cxn ang="T78">
                                          <a:pos x="T32" y="T33"/>
                                        </a:cxn>
                                        <a:cxn ang="T79">
                                          <a:pos x="T34" y="T35"/>
                                        </a:cxn>
                                        <a:cxn ang="T80">
                                          <a:pos x="T36" y="T37"/>
                                        </a:cxn>
                                        <a:cxn ang="T81">
                                          <a:pos x="T38" y="T39"/>
                                        </a:cxn>
                                        <a:cxn ang="T82">
                                          <a:pos x="T40" y="T41"/>
                                        </a:cxn>
                                        <a:cxn ang="T83">
                                          <a:pos x="T42" y="T43"/>
                                        </a:cxn>
                                        <a:cxn ang="T84">
                                          <a:pos x="T44" y="T45"/>
                                        </a:cxn>
                                        <a:cxn ang="T85">
                                          <a:pos x="T46" y="T47"/>
                                        </a:cxn>
                                        <a:cxn ang="T86">
                                          <a:pos x="T48" y="T49"/>
                                        </a:cxn>
                                        <a:cxn ang="T87">
                                          <a:pos x="T50" y="T51"/>
                                        </a:cxn>
                                        <a:cxn ang="T88">
                                          <a:pos x="T52" y="T53"/>
                                        </a:cxn>
                                        <a:cxn ang="T89">
                                          <a:pos x="T54" y="T55"/>
                                        </a:cxn>
                                        <a:cxn ang="T90">
                                          <a:pos x="T56" y="T57"/>
                                        </a:cxn>
                                        <a:cxn ang="T91">
                                          <a:pos x="T58" y="T59"/>
                                        </a:cxn>
                                        <a:cxn ang="T92">
                                          <a:pos x="T60" y="T61"/>
                                        </a:cxn>
                                      </a:cxnLst>
                                      <a:rect l="0" t="0" r="r" b="b"/>
                                      <a:pathLst>
                                        <a:path w="497" h="382">
                                          <a:moveTo>
                                            <a:pt x="80" y="248"/>
                                          </a:moveTo>
                                          <a:lnTo>
                                            <a:pt x="80" y="248"/>
                                          </a:lnTo>
                                          <a:cubicBezTo>
                                            <a:pt x="97" y="293"/>
                                            <a:pt x="106" y="311"/>
                                            <a:pt x="159" y="328"/>
                                          </a:cubicBezTo>
                                          <a:cubicBezTo>
                                            <a:pt x="203" y="355"/>
                                            <a:pt x="230" y="381"/>
                                            <a:pt x="248" y="381"/>
                                          </a:cubicBezTo>
                                          <a:cubicBezTo>
                                            <a:pt x="266" y="381"/>
                                            <a:pt x="293" y="355"/>
                                            <a:pt x="337" y="337"/>
                                          </a:cubicBezTo>
                                          <a:cubicBezTo>
                                            <a:pt x="390" y="311"/>
                                            <a:pt x="372" y="311"/>
                                            <a:pt x="390" y="258"/>
                                          </a:cubicBezTo>
                                          <a:cubicBezTo>
                                            <a:pt x="248" y="328"/>
                                            <a:pt x="248" y="328"/>
                                            <a:pt x="248" y="328"/>
                                          </a:cubicBezTo>
                                          <a:lnTo>
                                            <a:pt x="80" y="248"/>
                                          </a:lnTo>
                                          <a:close/>
                                          <a:moveTo>
                                            <a:pt x="487" y="124"/>
                                          </a:moveTo>
                                          <a:lnTo>
                                            <a:pt x="487" y="124"/>
                                          </a:lnTo>
                                          <a:cubicBezTo>
                                            <a:pt x="274" y="9"/>
                                            <a:pt x="274" y="9"/>
                                            <a:pt x="274" y="9"/>
                                          </a:cubicBezTo>
                                          <a:cubicBezTo>
                                            <a:pt x="266" y="0"/>
                                            <a:pt x="239" y="0"/>
                                            <a:pt x="221" y="9"/>
                                          </a:cubicBezTo>
                                          <a:cubicBezTo>
                                            <a:pt x="9" y="124"/>
                                            <a:pt x="9" y="124"/>
                                            <a:pt x="9" y="124"/>
                                          </a:cubicBezTo>
                                          <a:cubicBezTo>
                                            <a:pt x="0" y="133"/>
                                            <a:pt x="0" y="142"/>
                                            <a:pt x="9" y="160"/>
                                          </a:cubicBezTo>
                                          <a:cubicBezTo>
                                            <a:pt x="221" y="275"/>
                                            <a:pt x="221" y="275"/>
                                            <a:pt x="221" y="275"/>
                                          </a:cubicBezTo>
                                          <a:cubicBezTo>
                                            <a:pt x="239" y="284"/>
                                            <a:pt x="266" y="284"/>
                                            <a:pt x="274" y="275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266" y="160"/>
                                            <a:pt x="266" y="160"/>
                                            <a:pt x="266" y="160"/>
                                          </a:cubicBezTo>
                                          <a:cubicBezTo>
                                            <a:pt x="257" y="160"/>
                                            <a:pt x="257" y="168"/>
                                            <a:pt x="248" y="168"/>
                                          </a:cubicBezTo>
                                          <a:cubicBezTo>
                                            <a:pt x="221" y="168"/>
                                            <a:pt x="203" y="151"/>
                                            <a:pt x="203" y="133"/>
                                          </a:cubicBezTo>
                                          <a:cubicBezTo>
                                            <a:pt x="203" y="124"/>
                                            <a:pt x="221" y="107"/>
                                            <a:pt x="248" y="107"/>
                                          </a:cubicBezTo>
                                          <a:cubicBezTo>
                                            <a:pt x="266" y="107"/>
                                            <a:pt x="284" y="115"/>
                                            <a:pt x="293" y="124"/>
                                          </a:cubicBezTo>
                                          <a:cubicBezTo>
                                            <a:pt x="443" y="177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87" y="160"/>
                                            <a:pt x="487" y="160"/>
                                            <a:pt x="487" y="160"/>
                                          </a:cubicBezTo>
                                          <a:cubicBezTo>
                                            <a:pt x="496" y="142"/>
                                            <a:pt x="496" y="133"/>
                                            <a:pt x="487" y="124"/>
                                          </a:cubicBezTo>
                                          <a:close/>
                                          <a:moveTo>
                                            <a:pt x="425" y="346"/>
                                          </a:moveTo>
                                          <a:lnTo>
                                            <a:pt x="425" y="346"/>
                                          </a:lnTo>
                                          <a:cubicBezTo>
                                            <a:pt x="416" y="355"/>
                                            <a:pt x="452" y="364"/>
                                            <a:pt x="461" y="337"/>
                                          </a:cubicBezTo>
                                          <a:cubicBezTo>
                                            <a:pt x="469" y="213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408" y="195"/>
                                            <a:pt x="443" y="222"/>
                                            <a:pt x="425" y="34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1">
                                        <a:lumMod val="75000"/>
                                        <a:lumOff val="2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3DACA3C" id="Freeform 101" o:spid="_x0000_s1026" style="width:17.6pt;height:1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404040 [2429]" stroked="f">
                            <v:path o:connecttype="custom" o:connectlocs="16207690,50141944;16207690,50141944;32212711,66316591;50243525,77032665;68274338,68136115;79012209,52163887;50243525,66316591;16207690,50141944;98663927,25070748;98663927,25070748;55511126,1819524;44773705,1819524;1823573,25070748;1823573,32349743;44773705,55600966;55511126,55600966;82658906,39425870;53890221,32349743;50243525,33966848;41127009,26890721;50243525,21633669;59360491,25070748;89749629,35786821;98663927,32349743;98663927,25070748;86102933,69956088;86102933,69956088;93396326,68136115;89749629,35786821;82658906,39425870;86102933,69956088" o:connectangles="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>
                    <w:rPr>
                      <w:rFonts w:cstheme="minorHAnsi"/>
                      <w:b/>
                      <w:color w:val="545454"/>
                      <w:sz w:val="28"/>
                    </w:rPr>
                    <w:t xml:space="preserve"> </w:t>
                  </w:r>
                  <w:r>
                    <w:rPr>
                      <w:rFonts w:asciiTheme="majorHAnsi" w:hAnsiTheme="majorHAnsi" w:cstheme="minorHAnsi"/>
                      <w:b/>
                      <w:color w:val="545454"/>
                      <w:sz w:val="28"/>
                    </w:rPr>
                    <w:t>Technical Skills</w:t>
                  </w:r>
                </w:p>
                <w:p w14:paraId="4A28E453" w14:textId="77777777" w:rsidR="003F12ED" w:rsidRPr="00C5395D" w:rsidRDefault="003F12ED" w:rsidP="0034648F">
                  <w:pPr>
                    <w:spacing w:line="72" w:lineRule="auto"/>
                    <w:ind w:right="245"/>
                    <w:rPr>
                      <w:rFonts w:cstheme="minorHAnsi"/>
                      <w:color w:val="545454"/>
                    </w:rPr>
                  </w:pPr>
                  <w:r w:rsidRPr="00237EA5">
                    <w:rPr>
                      <w:rFonts w:cstheme="minorHAnsi"/>
                      <w:noProof/>
                      <w:color w:val="545454"/>
                    </w:rPr>
                    <mc:AlternateContent>
                      <mc:Choice Requires="wps">
                        <w:drawing>
                          <wp:inline distT="0" distB="0" distL="0" distR="0" wp14:anchorId="12857837" wp14:editId="256182CA">
                            <wp:extent cx="1757484" cy="0"/>
                            <wp:effectExtent l="0" t="0" r="33655" b="19050"/>
                            <wp:docPr id="26" name="Straight Connector 2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757484" cy="0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rgbClr val="545454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6EF5A417" id="Straight Connector 2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" strokecolor="#545454" strokeweight="1.5pt">
                            <w10:anchorlock/>
                          </v:line>
                        </w:pict>
                      </mc:Fallback>
                    </mc:AlternateContent>
                  </w:r>
                </w:p>
                <w:p w14:paraId="1DCC1467" w14:textId="77777777" w:rsidR="003F12ED" w:rsidRPr="007618FD" w:rsidRDefault="003F12ED" w:rsidP="0034648F">
                  <w:pPr>
                    <w:pStyle w:val="ListParagraph"/>
                    <w:numPr>
                      <w:ilvl w:val="0"/>
                      <w:numId w:val="39"/>
                    </w:numPr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</w:pPr>
                  <w:r w:rsidRPr="007618FD">
                    <w:rPr>
                      <w:rFonts w:asciiTheme="majorHAnsi" w:hAnsiTheme="majorHAnsi" w:cstheme="minorHAnsi"/>
                      <w:b/>
                      <w:color w:val="000000" w:themeColor="text1"/>
                      <w:spacing w:val="-2"/>
                      <w:sz w:val="20"/>
                      <w:szCs w:val="19"/>
                    </w:rPr>
                    <w:t>Frontend:</w:t>
                  </w:r>
                  <w:r w:rsidRPr="007618FD"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  <w:t xml:space="preserve"> Angular, </w:t>
                  </w:r>
                  <w:proofErr w:type="spellStart"/>
                  <w:r w:rsidRPr="007618FD"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  <w:t>TypeScript</w:t>
                  </w:r>
                  <w:proofErr w:type="spellEnd"/>
                  <w:r w:rsidRPr="007618FD"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  <w:t>, JavaScript, HTML5, CSS3, Bootstrap, Ag-Grid</w:t>
                  </w:r>
                </w:p>
                <w:p w14:paraId="39377B80" w14:textId="77777777" w:rsidR="003F12ED" w:rsidRPr="007618FD" w:rsidRDefault="003F12ED" w:rsidP="003F12ED">
                  <w:pPr>
                    <w:pStyle w:val="ListParagraph"/>
                    <w:numPr>
                      <w:ilvl w:val="0"/>
                      <w:numId w:val="39"/>
                    </w:numPr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</w:pPr>
                  <w:r w:rsidRPr="007618FD">
                    <w:rPr>
                      <w:rFonts w:asciiTheme="majorHAnsi" w:hAnsiTheme="majorHAnsi" w:cstheme="minorHAnsi"/>
                      <w:b/>
                      <w:color w:val="000000" w:themeColor="text1"/>
                      <w:spacing w:val="-2"/>
                      <w:sz w:val="20"/>
                      <w:szCs w:val="19"/>
                    </w:rPr>
                    <w:t>Databases:</w:t>
                  </w:r>
                  <w:r w:rsidRPr="007618FD"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  <w:t xml:space="preserve"> MySQL, SQL</w:t>
                  </w:r>
                </w:p>
                <w:p w14:paraId="2089AD4D" w14:textId="77777777" w:rsidR="003F12ED" w:rsidRPr="007618FD" w:rsidRDefault="003F12ED" w:rsidP="003F12ED">
                  <w:pPr>
                    <w:pStyle w:val="ListParagraph"/>
                    <w:numPr>
                      <w:ilvl w:val="0"/>
                      <w:numId w:val="39"/>
                    </w:numPr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</w:pPr>
                  <w:r w:rsidRPr="007618FD">
                    <w:rPr>
                      <w:rFonts w:asciiTheme="majorHAnsi" w:hAnsiTheme="majorHAnsi" w:cstheme="minorHAnsi"/>
                      <w:b/>
                      <w:color w:val="000000" w:themeColor="text1"/>
                      <w:spacing w:val="-2"/>
                      <w:sz w:val="20"/>
                      <w:szCs w:val="19"/>
                    </w:rPr>
                    <w:t>Tools:</w:t>
                  </w:r>
                  <w:r w:rsidRPr="007618FD"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  <w:t xml:space="preserve"> GitHub, Jira, </w:t>
                  </w:r>
                  <w:proofErr w:type="spellStart"/>
                  <w:r w:rsidRPr="007618FD"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  <w:t>SourceTree</w:t>
                  </w:r>
                  <w:proofErr w:type="spellEnd"/>
                  <w:r w:rsidRPr="007618FD"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  <w:t>, Shopify (Part-time)</w:t>
                  </w:r>
                </w:p>
                <w:p w14:paraId="5CCA279B" w14:textId="77777777" w:rsidR="003F12ED" w:rsidRPr="007618FD" w:rsidRDefault="003F12ED" w:rsidP="003F12ED">
                  <w:pPr>
                    <w:numPr>
                      <w:ilvl w:val="0"/>
                      <w:numId w:val="39"/>
                    </w:numPr>
                    <w:ind w:right="240"/>
                    <w:rPr>
                      <w:rFonts w:cstheme="minorHAnsi"/>
                    </w:rPr>
                  </w:pPr>
                  <w:r w:rsidRPr="007618FD">
                    <w:rPr>
                      <w:rFonts w:asciiTheme="majorHAnsi" w:hAnsiTheme="majorHAnsi" w:cstheme="minorHAnsi"/>
                      <w:b/>
                      <w:color w:val="000000" w:themeColor="text1"/>
                      <w:spacing w:val="-2"/>
                      <w:sz w:val="20"/>
                      <w:szCs w:val="19"/>
                    </w:rPr>
                    <w:t>Libraries:</w:t>
                  </w:r>
                  <w:r w:rsidRPr="007618FD"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  <w:t xml:space="preserve"> Angular Material, </w:t>
                  </w:r>
                  <w:proofErr w:type="spellStart"/>
                  <w:r w:rsidRPr="007618FD"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  <w:t>PrimeNG</w:t>
                  </w:r>
                  <w:proofErr w:type="spellEnd"/>
                  <w:r w:rsidRPr="007618FD"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  <w:t>, Leaflet.js, Google Maps</w:t>
                  </w:r>
                </w:p>
                <w:p w14:paraId="525E4DD5" w14:textId="77777777" w:rsidR="003F12ED" w:rsidRPr="007618FD" w:rsidRDefault="003F12ED" w:rsidP="003F12ED">
                  <w:pPr>
                    <w:pStyle w:val="ListParagraph"/>
                    <w:numPr>
                      <w:ilvl w:val="0"/>
                      <w:numId w:val="39"/>
                    </w:numPr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</w:pPr>
                  <w:r w:rsidRPr="007618FD">
                    <w:rPr>
                      <w:rFonts w:asciiTheme="majorHAnsi" w:hAnsiTheme="majorHAnsi" w:cstheme="minorHAnsi"/>
                      <w:b/>
                      <w:color w:val="000000" w:themeColor="text1"/>
                      <w:spacing w:val="-2"/>
                      <w:sz w:val="20"/>
                      <w:szCs w:val="19"/>
                    </w:rPr>
                    <w:t>Backend:</w:t>
                  </w:r>
                  <w:r w:rsidRPr="007618FD">
                    <w:rPr>
                      <w:rFonts w:asciiTheme="majorHAnsi" w:hAnsiTheme="majorHAnsi" w:cstheme="minorHAnsi"/>
                      <w:color w:val="000000" w:themeColor="text1"/>
                      <w:spacing w:val="-2"/>
                      <w:sz w:val="20"/>
                      <w:szCs w:val="19"/>
                    </w:rPr>
                    <w:t xml:space="preserve"> Node.js, .NET</w:t>
                  </w:r>
                </w:p>
                <w:p w14:paraId="5FB64247" w14:textId="2F44CE53" w:rsidR="003F12ED" w:rsidRDefault="003F12ED" w:rsidP="003F12ED">
                  <w:pPr>
                    <w:ind w:right="240"/>
                    <w:rPr>
                      <w:rFonts w:cstheme="minorHAnsi"/>
                      <w:sz w:val="14"/>
                    </w:rPr>
                  </w:pPr>
                </w:p>
                <w:p w14:paraId="7DAC1EA4" w14:textId="77777777" w:rsidR="0034648F" w:rsidRPr="00EA61C5" w:rsidRDefault="0034648F" w:rsidP="003F12ED">
                  <w:pPr>
                    <w:ind w:right="240"/>
                    <w:rPr>
                      <w:rFonts w:cstheme="minorHAnsi"/>
                      <w:sz w:val="14"/>
                    </w:rPr>
                  </w:pPr>
                </w:p>
                <w:p w14:paraId="6E198F15" w14:textId="77777777" w:rsidR="003F12ED" w:rsidRPr="00237EA5" w:rsidRDefault="003F12ED" w:rsidP="0034648F">
                  <w:pPr>
                    <w:ind w:right="240"/>
                    <w:rPr>
                      <w:rFonts w:cstheme="minorHAnsi"/>
                      <w:b/>
                      <w:color w:val="545454"/>
                      <w:sz w:val="28"/>
                    </w:rPr>
                  </w:pPr>
                  <w:r w:rsidRPr="00D30FB4">
                    <w:rPr>
                      <w:b/>
                      <w:noProof/>
                      <w:color w:val="C7A163"/>
                      <w:sz w:val="28"/>
                    </w:rPr>
                    <mc:AlternateContent>
                      <mc:Choice Requires="wps">
                        <w:drawing>
                          <wp:inline distT="0" distB="0" distL="0" distR="0" wp14:anchorId="28E34AB0" wp14:editId="32B50A78">
                            <wp:extent cx="223837" cy="171450"/>
                            <wp:effectExtent l="0" t="0" r="5080" b="0"/>
                            <wp:docPr id="27" name="Freeform 101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2946D667-D330-C145-B6A6-D49E9F5B7648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23837" cy="171450"/>
                                    </a:xfrm>
                                    <a:custGeom>
                                      <a:avLst/>
                                      <a:gdLst>
                                        <a:gd name="T0" fmla="*/ 35987 w 497"/>
                                        <a:gd name="T1" fmla="*/ 111719 h 382"/>
                                        <a:gd name="T2" fmla="*/ 35987 w 497"/>
                                        <a:gd name="T3" fmla="*/ 111719 h 382"/>
                                        <a:gd name="T4" fmla="*/ 71524 w 497"/>
                                        <a:gd name="T5" fmla="*/ 147757 h 382"/>
                                        <a:gd name="T6" fmla="*/ 111559 w 497"/>
                                        <a:gd name="T7" fmla="*/ 171633 h 382"/>
                                        <a:gd name="T8" fmla="*/ 151594 w 497"/>
                                        <a:gd name="T9" fmla="*/ 151811 h 382"/>
                                        <a:gd name="T10" fmla="*/ 175436 w 497"/>
                                        <a:gd name="T11" fmla="*/ 116224 h 382"/>
                                        <a:gd name="T12" fmla="*/ 111559 w 497"/>
                                        <a:gd name="T13" fmla="*/ 147757 h 382"/>
                                        <a:gd name="T14" fmla="*/ 35987 w 497"/>
                                        <a:gd name="T15" fmla="*/ 111719 h 382"/>
                                        <a:gd name="T16" fmla="*/ 219070 w 497"/>
                                        <a:gd name="T17" fmla="*/ 55859 h 382"/>
                                        <a:gd name="T18" fmla="*/ 219070 w 497"/>
                                        <a:gd name="T19" fmla="*/ 55859 h 382"/>
                                        <a:gd name="T20" fmla="*/ 123255 w 497"/>
                                        <a:gd name="T21" fmla="*/ 4054 h 382"/>
                                        <a:gd name="T22" fmla="*/ 99414 w 497"/>
                                        <a:gd name="T23" fmla="*/ 4054 h 382"/>
                                        <a:gd name="T24" fmla="*/ 4049 w 497"/>
                                        <a:gd name="T25" fmla="*/ 55859 h 382"/>
                                        <a:gd name="T26" fmla="*/ 4049 w 497"/>
                                        <a:gd name="T27" fmla="*/ 72077 h 382"/>
                                        <a:gd name="T28" fmla="*/ 99414 w 497"/>
                                        <a:gd name="T29" fmla="*/ 123882 h 382"/>
                                        <a:gd name="T30" fmla="*/ 123255 w 497"/>
                                        <a:gd name="T31" fmla="*/ 123882 h 382"/>
                                        <a:gd name="T32" fmla="*/ 183533 w 497"/>
                                        <a:gd name="T33" fmla="*/ 87843 h 382"/>
                                        <a:gd name="T34" fmla="*/ 119656 w 497"/>
                                        <a:gd name="T35" fmla="*/ 72077 h 382"/>
                                        <a:gd name="T36" fmla="*/ 111559 w 497"/>
                                        <a:gd name="T37" fmla="*/ 75680 h 382"/>
                                        <a:gd name="T38" fmla="*/ 91317 w 497"/>
                                        <a:gd name="T39" fmla="*/ 59914 h 382"/>
                                        <a:gd name="T40" fmla="*/ 111559 w 497"/>
                                        <a:gd name="T41" fmla="*/ 48201 h 382"/>
                                        <a:gd name="T42" fmla="*/ 131802 w 497"/>
                                        <a:gd name="T43" fmla="*/ 55859 h 382"/>
                                        <a:gd name="T44" fmla="*/ 199277 w 497"/>
                                        <a:gd name="T45" fmla="*/ 79735 h 382"/>
                                        <a:gd name="T46" fmla="*/ 219070 w 497"/>
                                        <a:gd name="T47" fmla="*/ 72077 h 382"/>
                                        <a:gd name="T48" fmla="*/ 219070 w 497"/>
                                        <a:gd name="T49" fmla="*/ 55859 h 382"/>
                                        <a:gd name="T50" fmla="*/ 191180 w 497"/>
                                        <a:gd name="T51" fmla="*/ 155866 h 382"/>
                                        <a:gd name="T52" fmla="*/ 191180 w 497"/>
                                        <a:gd name="T53" fmla="*/ 155866 h 382"/>
                                        <a:gd name="T54" fmla="*/ 207374 w 497"/>
                                        <a:gd name="T55" fmla="*/ 151811 h 382"/>
                                        <a:gd name="T56" fmla="*/ 199277 w 497"/>
                                        <a:gd name="T57" fmla="*/ 79735 h 382"/>
                                        <a:gd name="T58" fmla="*/ 183533 w 497"/>
                                        <a:gd name="T59" fmla="*/ 87843 h 382"/>
                                        <a:gd name="T60" fmla="*/ 191180 w 497"/>
                                        <a:gd name="T61" fmla="*/ 155866 h 382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</a:gdLst>
                                      <a:ahLst/>
                                      <a:cxnLst>
                                        <a:cxn ang="T62">
                                          <a:pos x="T0" y="T1"/>
                                        </a:cxn>
                                        <a:cxn ang="T63">
                                          <a:pos x="T2" y="T3"/>
                                        </a:cxn>
                                        <a:cxn ang="T64">
                                          <a:pos x="T4" y="T5"/>
                                        </a:cxn>
                                        <a:cxn ang="T65">
                                          <a:pos x="T6" y="T7"/>
                                        </a:cxn>
                                        <a:cxn ang="T66">
                                          <a:pos x="T8" y="T9"/>
                                        </a:cxn>
                                        <a:cxn ang="T67">
                                          <a:pos x="T10" y="T11"/>
                                        </a:cxn>
                                        <a:cxn ang="T68">
                                          <a:pos x="T12" y="T13"/>
                                        </a:cxn>
                                        <a:cxn ang="T69">
                                          <a:pos x="T14" y="T15"/>
                                        </a:cxn>
                                        <a:cxn ang="T70">
                                          <a:pos x="T16" y="T17"/>
                                        </a:cxn>
                                        <a:cxn ang="T71">
                                          <a:pos x="T18" y="T19"/>
                                        </a:cxn>
                                        <a:cxn ang="T72">
                                          <a:pos x="T20" y="T21"/>
                                        </a:cxn>
                                        <a:cxn ang="T73">
                                          <a:pos x="T22" y="T23"/>
                                        </a:cxn>
                                        <a:cxn ang="T74">
                                          <a:pos x="T24" y="T25"/>
                                        </a:cxn>
                                        <a:cxn ang="T75">
                                          <a:pos x="T26" y="T27"/>
                                        </a:cxn>
                                        <a:cxn ang="T76">
                                          <a:pos x="T28" y="T29"/>
                                        </a:cxn>
                                        <a:cxn ang="T77">
                                          <a:pos x="T30" y="T31"/>
                                        </a:cxn>
                                        <a:cxn ang="T78">
                                          <a:pos x="T32" y="T33"/>
                                        </a:cxn>
                                        <a:cxn ang="T79">
                                          <a:pos x="T34" y="T35"/>
                                        </a:cxn>
                                        <a:cxn ang="T80">
                                          <a:pos x="T36" y="T37"/>
                                        </a:cxn>
                                        <a:cxn ang="T81">
                                          <a:pos x="T38" y="T39"/>
                                        </a:cxn>
                                        <a:cxn ang="T82">
                                          <a:pos x="T40" y="T41"/>
                                        </a:cxn>
                                        <a:cxn ang="T83">
                                          <a:pos x="T42" y="T43"/>
                                        </a:cxn>
                                        <a:cxn ang="T84">
                                          <a:pos x="T44" y="T45"/>
                                        </a:cxn>
                                        <a:cxn ang="T85">
                                          <a:pos x="T46" y="T47"/>
                                        </a:cxn>
                                        <a:cxn ang="T86">
                                          <a:pos x="T48" y="T49"/>
                                        </a:cxn>
                                        <a:cxn ang="T87">
                                          <a:pos x="T50" y="T51"/>
                                        </a:cxn>
                                        <a:cxn ang="T88">
                                          <a:pos x="T52" y="T53"/>
                                        </a:cxn>
                                        <a:cxn ang="T89">
                                          <a:pos x="T54" y="T55"/>
                                        </a:cxn>
                                        <a:cxn ang="T90">
                                          <a:pos x="T56" y="T57"/>
                                        </a:cxn>
                                        <a:cxn ang="T91">
                                          <a:pos x="T58" y="T59"/>
                                        </a:cxn>
                                        <a:cxn ang="T92">
                                          <a:pos x="T60" y="T61"/>
                                        </a:cxn>
                                      </a:cxnLst>
                                      <a:rect l="0" t="0" r="r" b="b"/>
                                      <a:pathLst>
                                        <a:path w="497" h="382">
                                          <a:moveTo>
                                            <a:pt x="80" y="248"/>
                                          </a:moveTo>
                                          <a:lnTo>
                                            <a:pt x="80" y="248"/>
                                          </a:lnTo>
                                          <a:cubicBezTo>
                                            <a:pt x="97" y="293"/>
                                            <a:pt x="106" y="311"/>
                                            <a:pt x="159" y="328"/>
                                          </a:cubicBezTo>
                                          <a:cubicBezTo>
                                            <a:pt x="203" y="355"/>
                                            <a:pt x="230" y="381"/>
                                            <a:pt x="248" y="381"/>
                                          </a:cubicBezTo>
                                          <a:cubicBezTo>
                                            <a:pt x="266" y="381"/>
                                            <a:pt x="293" y="355"/>
                                            <a:pt x="337" y="337"/>
                                          </a:cubicBezTo>
                                          <a:cubicBezTo>
                                            <a:pt x="390" y="311"/>
                                            <a:pt x="372" y="311"/>
                                            <a:pt x="390" y="258"/>
                                          </a:cubicBezTo>
                                          <a:cubicBezTo>
                                            <a:pt x="248" y="328"/>
                                            <a:pt x="248" y="328"/>
                                            <a:pt x="248" y="328"/>
                                          </a:cubicBezTo>
                                          <a:lnTo>
                                            <a:pt x="80" y="248"/>
                                          </a:lnTo>
                                          <a:close/>
                                          <a:moveTo>
                                            <a:pt x="487" y="124"/>
                                          </a:moveTo>
                                          <a:lnTo>
                                            <a:pt x="487" y="124"/>
                                          </a:lnTo>
                                          <a:cubicBezTo>
                                            <a:pt x="274" y="9"/>
                                            <a:pt x="274" y="9"/>
                                            <a:pt x="274" y="9"/>
                                          </a:cubicBezTo>
                                          <a:cubicBezTo>
                                            <a:pt x="266" y="0"/>
                                            <a:pt x="239" y="0"/>
                                            <a:pt x="221" y="9"/>
                                          </a:cubicBezTo>
                                          <a:cubicBezTo>
                                            <a:pt x="9" y="124"/>
                                            <a:pt x="9" y="124"/>
                                            <a:pt x="9" y="124"/>
                                          </a:cubicBezTo>
                                          <a:cubicBezTo>
                                            <a:pt x="0" y="133"/>
                                            <a:pt x="0" y="142"/>
                                            <a:pt x="9" y="160"/>
                                          </a:cubicBezTo>
                                          <a:cubicBezTo>
                                            <a:pt x="221" y="275"/>
                                            <a:pt x="221" y="275"/>
                                            <a:pt x="221" y="275"/>
                                          </a:cubicBezTo>
                                          <a:cubicBezTo>
                                            <a:pt x="239" y="284"/>
                                            <a:pt x="266" y="284"/>
                                            <a:pt x="274" y="275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266" y="160"/>
                                            <a:pt x="266" y="160"/>
                                            <a:pt x="266" y="160"/>
                                          </a:cubicBezTo>
                                          <a:cubicBezTo>
                                            <a:pt x="257" y="160"/>
                                            <a:pt x="257" y="168"/>
                                            <a:pt x="248" y="168"/>
                                          </a:cubicBezTo>
                                          <a:cubicBezTo>
                                            <a:pt x="221" y="168"/>
                                            <a:pt x="203" y="151"/>
                                            <a:pt x="203" y="133"/>
                                          </a:cubicBezTo>
                                          <a:cubicBezTo>
                                            <a:pt x="203" y="124"/>
                                            <a:pt x="221" y="107"/>
                                            <a:pt x="248" y="107"/>
                                          </a:cubicBezTo>
                                          <a:cubicBezTo>
                                            <a:pt x="266" y="107"/>
                                            <a:pt x="284" y="115"/>
                                            <a:pt x="293" y="124"/>
                                          </a:cubicBezTo>
                                          <a:cubicBezTo>
                                            <a:pt x="443" y="177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87" y="160"/>
                                            <a:pt x="487" y="160"/>
                                            <a:pt x="487" y="160"/>
                                          </a:cubicBezTo>
                                          <a:cubicBezTo>
                                            <a:pt x="496" y="142"/>
                                            <a:pt x="496" y="133"/>
                                            <a:pt x="487" y="124"/>
                                          </a:cubicBezTo>
                                          <a:close/>
                                          <a:moveTo>
                                            <a:pt x="425" y="346"/>
                                          </a:moveTo>
                                          <a:lnTo>
                                            <a:pt x="425" y="346"/>
                                          </a:lnTo>
                                          <a:cubicBezTo>
                                            <a:pt x="416" y="355"/>
                                            <a:pt x="452" y="364"/>
                                            <a:pt x="461" y="337"/>
                                          </a:cubicBezTo>
                                          <a:cubicBezTo>
                                            <a:pt x="469" y="213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408" y="195"/>
                                            <a:pt x="443" y="222"/>
                                            <a:pt x="425" y="34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1">
                                        <a:lumMod val="75000"/>
                                        <a:lumOff val="2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5AA8C8F5" id="Freeform 101" o:spid="_x0000_s1026" style="width:17.6pt;height:1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404040 [2429]" stroked="f">
                            <v:path o:connecttype="custom" o:connectlocs="16207690,50141944;16207690,50141944;32212711,66316591;50243525,77032665;68274338,68136115;79012209,52163887;50243525,66316591;16207690,50141944;98663927,25070748;98663927,25070748;55511126,1819524;44773705,1819524;1823573,25070748;1823573,32349743;44773705,55600966;55511126,55600966;82658906,39425870;53890221,32349743;50243525,33966848;41127009,26890721;50243525,21633669;59360491,25070748;89749629,35786821;98663927,32349743;98663927,25070748;86102933,69956088;86102933,69956088;93396326,68136115;89749629,35786821;82658906,39425870;86102933,69956088" o:connectangles="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>
                    <w:rPr>
                      <w:rFonts w:cstheme="minorHAnsi"/>
                      <w:b/>
                      <w:color w:val="545454"/>
                      <w:sz w:val="28"/>
                    </w:rPr>
                    <w:t xml:space="preserve"> </w:t>
                  </w:r>
                  <w:r>
                    <w:rPr>
                      <w:rFonts w:asciiTheme="majorHAnsi" w:hAnsiTheme="majorHAnsi" w:cstheme="minorHAnsi"/>
                      <w:b/>
                      <w:color w:val="545454"/>
                      <w:sz w:val="28"/>
                    </w:rPr>
                    <w:t>Certifications</w:t>
                  </w:r>
                </w:p>
                <w:p w14:paraId="65930B0B" w14:textId="77777777" w:rsidR="003F12ED" w:rsidRPr="0099702E" w:rsidRDefault="003F12ED" w:rsidP="0034648F">
                  <w:pPr>
                    <w:spacing w:line="72" w:lineRule="auto"/>
                    <w:ind w:right="245"/>
                    <w:rPr>
                      <w:rFonts w:cstheme="minorHAnsi"/>
                      <w:color w:val="545454"/>
                    </w:rPr>
                  </w:pPr>
                  <w:r w:rsidRPr="00237EA5">
                    <w:rPr>
                      <w:rFonts w:cstheme="minorHAnsi"/>
                      <w:noProof/>
                      <w:color w:val="545454"/>
                    </w:rPr>
                    <mc:AlternateContent>
                      <mc:Choice Requires="wps">
                        <w:drawing>
                          <wp:inline distT="0" distB="0" distL="0" distR="0" wp14:anchorId="665F70D6" wp14:editId="7678BA60">
                            <wp:extent cx="1757484" cy="0"/>
                            <wp:effectExtent l="0" t="0" r="33655" b="19050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757484" cy="0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rgbClr val="545454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260B0B1F" id="Straight Connector 2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" strokecolor="#545454" strokeweight="1.5pt">
                            <w10:anchorlock/>
                          </v:line>
                        </w:pict>
                      </mc:Fallback>
                    </mc:AlternateContent>
                  </w:r>
                </w:p>
                <w:p w14:paraId="551B8CEC" w14:textId="77777777" w:rsidR="003F12ED" w:rsidRPr="007618FD" w:rsidRDefault="003F12ED" w:rsidP="0034648F">
                  <w:pPr>
                    <w:pStyle w:val="ListParagraph"/>
                    <w:numPr>
                      <w:ilvl w:val="0"/>
                      <w:numId w:val="45"/>
                    </w:numPr>
                    <w:rPr>
                      <w:rFonts w:asciiTheme="majorHAnsi" w:hAnsiTheme="majorHAnsi" w:cstheme="minorHAnsi"/>
                      <w:sz w:val="20"/>
                    </w:rPr>
                  </w:pPr>
                  <w:r w:rsidRPr="007618FD">
                    <w:rPr>
                      <w:rFonts w:asciiTheme="majorHAnsi" w:hAnsiTheme="majorHAnsi" w:cstheme="minorHAnsi"/>
                      <w:sz w:val="20"/>
                    </w:rPr>
                    <w:t>Java Core</w:t>
                  </w:r>
                </w:p>
                <w:p w14:paraId="1CFA111A" w14:textId="02937561" w:rsidR="003F12ED" w:rsidRPr="0034648F" w:rsidRDefault="003F12ED" w:rsidP="003F12ED">
                  <w:pPr>
                    <w:pStyle w:val="ListParagraph"/>
                    <w:numPr>
                      <w:ilvl w:val="0"/>
                      <w:numId w:val="45"/>
                    </w:numPr>
                    <w:rPr>
                      <w:rFonts w:cstheme="minorHAnsi"/>
                    </w:rPr>
                  </w:pPr>
                  <w:r w:rsidRPr="007618FD">
                    <w:rPr>
                      <w:rFonts w:asciiTheme="majorHAnsi" w:hAnsiTheme="majorHAnsi" w:cstheme="minorHAnsi"/>
                      <w:sz w:val="20"/>
                    </w:rPr>
                    <w:t>Python Programming (Basic)</w:t>
                  </w:r>
                </w:p>
                <w:p w14:paraId="6E0ACC19" w14:textId="77777777" w:rsidR="0034648F" w:rsidRPr="00E32AF6" w:rsidRDefault="0034648F" w:rsidP="0034648F">
                  <w:pPr>
                    <w:pStyle w:val="ListParagraph"/>
                    <w:ind w:left="360"/>
                    <w:rPr>
                      <w:rFonts w:cstheme="minorHAnsi"/>
                    </w:rPr>
                  </w:pPr>
                </w:p>
                <w:p w14:paraId="1FDCE368" w14:textId="77777777" w:rsidR="0034648F" w:rsidRPr="00237EA5" w:rsidRDefault="0034648F" w:rsidP="0034648F">
                  <w:pPr>
                    <w:rPr>
                      <w:rFonts w:cstheme="minorHAnsi"/>
                      <w:b/>
                      <w:color w:val="545454"/>
                      <w:sz w:val="28"/>
                    </w:rPr>
                  </w:pPr>
                  <w:r w:rsidRPr="003F4D7C">
                    <w:rPr>
                      <w:b/>
                      <w:noProof/>
                      <w:color w:val="C7A163"/>
                      <w:sz w:val="28"/>
                    </w:rPr>
                    <mc:AlternateContent>
                      <mc:Choice Requires="wps">
                        <w:drawing>
                          <wp:inline distT="0" distB="0" distL="0" distR="0" wp14:anchorId="496EBECA" wp14:editId="389A2D64">
                            <wp:extent cx="201168" cy="173736"/>
                            <wp:effectExtent l="0" t="0" r="8890" b="0"/>
                            <wp:docPr id="15" name="Freeform 9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2C136C1-FCB7-6048-AFB0-EE7C6A785EB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01168" cy="173736"/>
                                    </a:xfrm>
                                    <a:custGeom>
                                      <a:avLst/>
                                      <a:gdLst>
                                        <a:gd name="T0" fmla="*/ 103463 w 497"/>
                                        <a:gd name="T1" fmla="*/ 104039 h 426"/>
                                        <a:gd name="T2" fmla="*/ 103463 w 497"/>
                                        <a:gd name="T3" fmla="*/ 104039 h 426"/>
                                        <a:gd name="T4" fmla="*/ 123256 w 497"/>
                                        <a:gd name="T5" fmla="*/ 104039 h 426"/>
                                        <a:gd name="T6" fmla="*/ 123256 w 497"/>
                                        <a:gd name="T7" fmla="*/ 123856 h 426"/>
                                        <a:gd name="T8" fmla="*/ 223120 w 497"/>
                                        <a:gd name="T9" fmla="*/ 123856 h 426"/>
                                        <a:gd name="T10" fmla="*/ 219072 w 497"/>
                                        <a:gd name="T11" fmla="*/ 59901 h 426"/>
                                        <a:gd name="T12" fmla="*/ 199279 w 497"/>
                                        <a:gd name="T13" fmla="*/ 36031 h 426"/>
                                        <a:gd name="T14" fmla="*/ 163292 w 497"/>
                                        <a:gd name="T15" fmla="*/ 36031 h 426"/>
                                        <a:gd name="T16" fmla="*/ 151596 w 497"/>
                                        <a:gd name="T17" fmla="*/ 12160 h 426"/>
                                        <a:gd name="T18" fmla="*/ 134952 w 497"/>
                                        <a:gd name="T19" fmla="*/ 0 h 426"/>
                                        <a:gd name="T20" fmla="*/ 87269 w 497"/>
                                        <a:gd name="T21" fmla="*/ 0 h 426"/>
                                        <a:gd name="T22" fmla="*/ 75573 w 497"/>
                                        <a:gd name="T23" fmla="*/ 12160 h 426"/>
                                        <a:gd name="T24" fmla="*/ 59829 w 497"/>
                                        <a:gd name="T25" fmla="*/ 36031 h 426"/>
                                        <a:gd name="T26" fmla="*/ 23841 w 497"/>
                                        <a:gd name="T27" fmla="*/ 36031 h 426"/>
                                        <a:gd name="T28" fmla="*/ 4049 w 497"/>
                                        <a:gd name="T29" fmla="*/ 59901 h 426"/>
                                        <a:gd name="T30" fmla="*/ 0 w 497"/>
                                        <a:gd name="T31" fmla="*/ 123856 h 426"/>
                                        <a:gd name="T32" fmla="*/ 103463 w 497"/>
                                        <a:gd name="T33" fmla="*/ 123856 h 426"/>
                                        <a:gd name="T34" fmla="*/ 103463 w 497"/>
                                        <a:gd name="T35" fmla="*/ 104039 h 426"/>
                                        <a:gd name="T36" fmla="*/ 83670 w 497"/>
                                        <a:gd name="T37" fmla="*/ 23870 h 426"/>
                                        <a:gd name="T38" fmla="*/ 83670 w 497"/>
                                        <a:gd name="T39" fmla="*/ 23870 h 426"/>
                                        <a:gd name="T40" fmla="*/ 95366 w 497"/>
                                        <a:gd name="T41" fmla="*/ 16214 h 426"/>
                                        <a:gd name="T42" fmla="*/ 127754 w 497"/>
                                        <a:gd name="T43" fmla="*/ 16214 h 426"/>
                                        <a:gd name="T44" fmla="*/ 139000 w 497"/>
                                        <a:gd name="T45" fmla="*/ 23870 h 426"/>
                                        <a:gd name="T46" fmla="*/ 143499 w 497"/>
                                        <a:gd name="T47" fmla="*/ 36031 h 426"/>
                                        <a:gd name="T48" fmla="*/ 79622 w 497"/>
                                        <a:gd name="T49" fmla="*/ 36031 h 426"/>
                                        <a:gd name="T50" fmla="*/ 83670 w 497"/>
                                        <a:gd name="T51" fmla="*/ 23870 h 426"/>
                                        <a:gd name="T52" fmla="*/ 123256 w 497"/>
                                        <a:gd name="T53" fmla="*/ 159887 h 426"/>
                                        <a:gd name="T54" fmla="*/ 123256 w 497"/>
                                        <a:gd name="T55" fmla="*/ 159887 h 426"/>
                                        <a:gd name="T56" fmla="*/ 103463 w 497"/>
                                        <a:gd name="T57" fmla="*/ 159887 h 426"/>
                                        <a:gd name="T58" fmla="*/ 103463 w 497"/>
                                        <a:gd name="T59" fmla="*/ 136016 h 426"/>
                                        <a:gd name="T60" fmla="*/ 4049 w 497"/>
                                        <a:gd name="T61" fmla="*/ 136016 h 426"/>
                                        <a:gd name="T62" fmla="*/ 7647 w 497"/>
                                        <a:gd name="T63" fmla="*/ 171597 h 426"/>
                                        <a:gd name="T64" fmla="*/ 27890 w 497"/>
                                        <a:gd name="T65" fmla="*/ 191414 h 426"/>
                                        <a:gd name="T66" fmla="*/ 195230 w 497"/>
                                        <a:gd name="T67" fmla="*/ 191414 h 426"/>
                                        <a:gd name="T68" fmla="*/ 215023 w 497"/>
                                        <a:gd name="T69" fmla="*/ 171597 h 426"/>
                                        <a:gd name="T70" fmla="*/ 219072 w 497"/>
                                        <a:gd name="T71" fmla="*/ 136016 h 426"/>
                                        <a:gd name="T72" fmla="*/ 123256 w 497"/>
                                        <a:gd name="T73" fmla="*/ 136016 h 426"/>
                                        <a:gd name="T74" fmla="*/ 123256 w 497"/>
                                        <a:gd name="T75" fmla="*/ 159887 h 42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  <a:gd name="T93" fmla="*/ 0 60000 65536"/>
                                        <a:gd name="T94" fmla="*/ 0 60000 65536"/>
                                        <a:gd name="T95" fmla="*/ 0 60000 65536"/>
                                        <a:gd name="T96" fmla="*/ 0 60000 65536"/>
                                        <a:gd name="T97" fmla="*/ 0 60000 65536"/>
                                        <a:gd name="T98" fmla="*/ 0 60000 65536"/>
                                        <a:gd name="T99" fmla="*/ 0 60000 65536"/>
                                        <a:gd name="T100" fmla="*/ 0 60000 65536"/>
                                        <a:gd name="T101" fmla="*/ 0 60000 65536"/>
                                        <a:gd name="T102" fmla="*/ 0 60000 65536"/>
                                        <a:gd name="T103" fmla="*/ 0 60000 65536"/>
                                        <a:gd name="T104" fmla="*/ 0 60000 65536"/>
                                        <a:gd name="T105" fmla="*/ 0 60000 65536"/>
                                        <a:gd name="T106" fmla="*/ 0 60000 65536"/>
                                        <a:gd name="T107" fmla="*/ 0 60000 65536"/>
                                        <a:gd name="T108" fmla="*/ 0 60000 65536"/>
                                        <a:gd name="T109" fmla="*/ 0 60000 65536"/>
                                        <a:gd name="T110" fmla="*/ 0 60000 65536"/>
                                        <a:gd name="T111" fmla="*/ 0 60000 65536"/>
                                        <a:gd name="T112" fmla="*/ 0 60000 65536"/>
                                        <a:gd name="T113" fmla="*/ 0 60000 65536"/>
                                      </a:gdLst>
                                      <a:ahLst/>
                                      <a:cxnLst>
                                        <a:cxn ang="T76">
                                          <a:pos x="T0" y="T1"/>
                                        </a:cxn>
                                        <a:cxn ang="T77">
                                          <a:pos x="T2" y="T3"/>
                                        </a:cxn>
                                        <a:cxn ang="T78">
                                          <a:pos x="T4" y="T5"/>
                                        </a:cxn>
                                        <a:cxn ang="T79">
                                          <a:pos x="T6" y="T7"/>
                                        </a:cxn>
                                        <a:cxn ang="T80">
                                          <a:pos x="T8" y="T9"/>
                                        </a:cxn>
                                        <a:cxn ang="T81">
                                          <a:pos x="T10" y="T11"/>
                                        </a:cxn>
                                        <a:cxn ang="T82">
                                          <a:pos x="T12" y="T13"/>
                                        </a:cxn>
                                        <a:cxn ang="T83">
                                          <a:pos x="T14" y="T15"/>
                                        </a:cxn>
                                        <a:cxn ang="T84">
                                          <a:pos x="T16" y="T17"/>
                                        </a:cxn>
                                        <a:cxn ang="T85">
                                          <a:pos x="T18" y="T19"/>
                                        </a:cxn>
                                        <a:cxn ang="T86">
                                          <a:pos x="T20" y="T21"/>
                                        </a:cxn>
                                        <a:cxn ang="T87">
                                          <a:pos x="T22" y="T23"/>
                                        </a:cxn>
                                        <a:cxn ang="T88">
                                          <a:pos x="T24" y="T25"/>
                                        </a:cxn>
                                        <a:cxn ang="T89">
                                          <a:pos x="T26" y="T27"/>
                                        </a:cxn>
                                        <a:cxn ang="T90">
                                          <a:pos x="T28" y="T29"/>
                                        </a:cxn>
                                        <a:cxn ang="T91">
                                          <a:pos x="T30" y="T31"/>
                                        </a:cxn>
                                        <a:cxn ang="T92">
                                          <a:pos x="T32" y="T33"/>
                                        </a:cxn>
                                        <a:cxn ang="T93">
                                          <a:pos x="T34" y="T35"/>
                                        </a:cxn>
                                        <a:cxn ang="T94">
                                          <a:pos x="T36" y="T37"/>
                                        </a:cxn>
                                        <a:cxn ang="T95">
                                          <a:pos x="T38" y="T39"/>
                                        </a:cxn>
                                        <a:cxn ang="T96">
                                          <a:pos x="T40" y="T41"/>
                                        </a:cxn>
                                        <a:cxn ang="T97">
                                          <a:pos x="T42" y="T43"/>
                                        </a:cxn>
                                        <a:cxn ang="T98">
                                          <a:pos x="T44" y="T45"/>
                                        </a:cxn>
                                        <a:cxn ang="T99">
                                          <a:pos x="T46" y="T47"/>
                                        </a:cxn>
                                        <a:cxn ang="T100">
                                          <a:pos x="T48" y="T49"/>
                                        </a:cxn>
                                        <a:cxn ang="T101">
                                          <a:pos x="T50" y="T51"/>
                                        </a:cxn>
                                        <a:cxn ang="T102">
                                          <a:pos x="T52" y="T53"/>
                                        </a:cxn>
                                        <a:cxn ang="T103">
                                          <a:pos x="T54" y="T55"/>
                                        </a:cxn>
                                        <a:cxn ang="T104">
                                          <a:pos x="T56" y="T57"/>
                                        </a:cxn>
                                        <a:cxn ang="T105">
                                          <a:pos x="T58" y="T59"/>
                                        </a:cxn>
                                        <a:cxn ang="T106">
                                          <a:pos x="T60" y="T61"/>
                                        </a:cxn>
                                        <a:cxn ang="T107">
                                          <a:pos x="T62" y="T63"/>
                                        </a:cxn>
                                        <a:cxn ang="T108">
                                          <a:pos x="T64" y="T65"/>
                                        </a:cxn>
                                        <a:cxn ang="T109">
                                          <a:pos x="T66" y="T67"/>
                                        </a:cxn>
                                        <a:cxn ang="T110">
                                          <a:pos x="T68" y="T69"/>
                                        </a:cxn>
                                        <a:cxn ang="T111">
                                          <a:pos x="T70" y="T71"/>
                                        </a:cxn>
                                        <a:cxn ang="T112">
                                          <a:pos x="T72" y="T73"/>
                                        </a:cxn>
                                        <a:cxn ang="T113">
                                          <a:pos x="T74" y="T75"/>
                                        </a:cxn>
                                      </a:cxnLst>
                                      <a:rect l="0" t="0" r="r" b="b"/>
                                      <a:pathLst>
                                        <a:path w="497" h="426">
                                          <a:moveTo>
                                            <a:pt x="230" y="231"/>
                                          </a:moveTo>
                                          <a:lnTo>
                                            <a:pt x="230" y="231"/>
                                          </a:lnTo>
                                          <a:cubicBezTo>
                                            <a:pt x="274" y="231"/>
                                            <a:pt x="274" y="231"/>
                                            <a:pt x="274" y="231"/>
                                          </a:cubicBezTo>
                                          <a:cubicBezTo>
                                            <a:pt x="274" y="275"/>
                                            <a:pt x="274" y="275"/>
                                            <a:pt x="274" y="275"/>
                                          </a:cubicBezTo>
                                          <a:cubicBezTo>
                                            <a:pt x="496" y="275"/>
                                            <a:pt x="496" y="275"/>
                                            <a:pt x="496" y="275"/>
                                          </a:cubicBezTo>
                                          <a:cubicBezTo>
                                            <a:pt x="496" y="275"/>
                                            <a:pt x="496" y="168"/>
                                            <a:pt x="487" y="133"/>
                                          </a:cubicBezTo>
                                          <a:cubicBezTo>
                                            <a:pt x="487" y="97"/>
                                            <a:pt x="478" y="80"/>
                                            <a:pt x="443" y="80"/>
                                          </a:cubicBezTo>
                                          <a:cubicBezTo>
                                            <a:pt x="363" y="80"/>
                                            <a:pt x="363" y="80"/>
                                            <a:pt x="363" y="80"/>
                                          </a:cubicBezTo>
                                          <a:cubicBezTo>
                                            <a:pt x="345" y="53"/>
                                            <a:pt x="337" y="27"/>
                                            <a:pt x="337" y="27"/>
                                          </a:cubicBezTo>
                                          <a:cubicBezTo>
                                            <a:pt x="328" y="9"/>
                                            <a:pt x="319" y="0"/>
                                            <a:pt x="300" y="0"/>
                                          </a:cubicBezTo>
                                          <a:cubicBezTo>
                                            <a:pt x="194" y="0"/>
                                            <a:pt x="194" y="0"/>
                                            <a:pt x="194" y="0"/>
                                          </a:cubicBezTo>
                                          <a:cubicBezTo>
                                            <a:pt x="177" y="0"/>
                                            <a:pt x="168" y="9"/>
                                            <a:pt x="168" y="27"/>
                                          </a:cubicBezTo>
                                          <a:cubicBezTo>
                                            <a:pt x="159" y="27"/>
                                            <a:pt x="150" y="53"/>
                                            <a:pt x="133" y="80"/>
                                          </a:cubicBezTo>
                                          <a:cubicBezTo>
                                            <a:pt x="53" y="80"/>
                                            <a:pt x="53" y="80"/>
                                            <a:pt x="53" y="80"/>
                                          </a:cubicBezTo>
                                          <a:cubicBezTo>
                                            <a:pt x="17" y="80"/>
                                            <a:pt x="9" y="97"/>
                                            <a:pt x="9" y="133"/>
                                          </a:cubicBezTo>
                                          <a:cubicBezTo>
                                            <a:pt x="0" y="168"/>
                                            <a:pt x="0" y="275"/>
                                            <a:pt x="0" y="275"/>
                                          </a:cubicBezTo>
                                          <a:cubicBezTo>
                                            <a:pt x="230" y="275"/>
                                            <a:pt x="230" y="275"/>
                                            <a:pt x="230" y="275"/>
                                          </a:cubicBezTo>
                                          <a:lnTo>
                                            <a:pt x="230" y="231"/>
                                          </a:lnTo>
                                          <a:close/>
                                          <a:moveTo>
                                            <a:pt x="186" y="53"/>
                                          </a:moveTo>
                                          <a:lnTo>
                                            <a:pt x="186" y="53"/>
                                          </a:lnTo>
                                          <a:cubicBezTo>
                                            <a:pt x="194" y="44"/>
                                            <a:pt x="194" y="36"/>
                                            <a:pt x="212" y="36"/>
                                          </a:cubicBezTo>
                                          <a:cubicBezTo>
                                            <a:pt x="284" y="36"/>
                                            <a:pt x="284" y="36"/>
                                            <a:pt x="284" y="36"/>
                                          </a:cubicBezTo>
                                          <a:cubicBezTo>
                                            <a:pt x="300" y="36"/>
                                            <a:pt x="300" y="44"/>
                                            <a:pt x="309" y="53"/>
                                          </a:cubicBezTo>
                                          <a:cubicBezTo>
                                            <a:pt x="309" y="53"/>
                                            <a:pt x="319" y="71"/>
                                            <a:pt x="319" y="80"/>
                                          </a:cubicBezTo>
                                          <a:cubicBezTo>
                                            <a:pt x="177" y="80"/>
                                            <a:pt x="177" y="80"/>
                                            <a:pt x="177" y="80"/>
                                          </a:cubicBezTo>
                                          <a:cubicBezTo>
                                            <a:pt x="186" y="71"/>
                                            <a:pt x="186" y="53"/>
                                            <a:pt x="186" y="53"/>
                                          </a:cubicBezTo>
                                          <a:close/>
                                          <a:moveTo>
                                            <a:pt x="274" y="355"/>
                                          </a:moveTo>
                                          <a:lnTo>
                                            <a:pt x="274" y="355"/>
                                          </a:lnTo>
                                          <a:cubicBezTo>
                                            <a:pt x="230" y="355"/>
                                            <a:pt x="230" y="355"/>
                                            <a:pt x="230" y="355"/>
                                          </a:cubicBezTo>
                                          <a:cubicBezTo>
                                            <a:pt x="230" y="302"/>
                                            <a:pt x="230" y="302"/>
                                            <a:pt x="230" y="302"/>
                                          </a:cubicBezTo>
                                          <a:cubicBezTo>
                                            <a:pt x="9" y="302"/>
                                            <a:pt x="9" y="302"/>
                                            <a:pt x="9" y="302"/>
                                          </a:cubicBezTo>
                                          <a:cubicBezTo>
                                            <a:pt x="9" y="302"/>
                                            <a:pt x="17" y="346"/>
                                            <a:pt x="17" y="381"/>
                                          </a:cubicBezTo>
                                          <a:cubicBezTo>
                                            <a:pt x="17" y="399"/>
                                            <a:pt x="26" y="425"/>
                                            <a:pt x="62" y="425"/>
                                          </a:cubicBezTo>
                                          <a:cubicBezTo>
                                            <a:pt x="434" y="425"/>
                                            <a:pt x="434" y="425"/>
                                            <a:pt x="434" y="425"/>
                                          </a:cubicBezTo>
                                          <a:cubicBezTo>
                                            <a:pt x="469" y="425"/>
                                            <a:pt x="478" y="399"/>
                                            <a:pt x="478" y="381"/>
                                          </a:cubicBezTo>
                                          <a:cubicBezTo>
                                            <a:pt x="478" y="346"/>
                                            <a:pt x="487" y="302"/>
                                            <a:pt x="487" y="302"/>
                                          </a:cubicBezTo>
                                          <a:cubicBezTo>
                                            <a:pt x="274" y="302"/>
                                            <a:pt x="274" y="302"/>
                                            <a:pt x="274" y="302"/>
                                          </a:cubicBezTo>
                                          <a:lnTo>
                                            <a:pt x="274" y="355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2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E4DAD2C" id="Freeform 97" o:spid="_x0000_s1026" style="width:15.85pt;height:13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1f497d [3215]" stroked="f">
                            <v:path o:connecttype="custom" o:connectlocs="41878159,42430328;41878159,42430328;49889664,42430328;49889664,50512315;90311075,50512315;88672588,24429484;80661082,14694558;66094819,14694558;61360692,4959225;54623791,0;35323401,0;30589274,4959225;24216661,14694558;9649993,14694558;1638892,24429484;0,50512315;41878159,50512315;41878159,42430328;33866653,9734926;33866653,9734926;38600780,6612572;51710295,6612572;56262278,9734926;58083314,14694558;32228166,14694558;33866653,9734926;49889664,65206873;49889664,65206873;41878159,65206873;41878159,55471539;1638892,55471539;3095235,69982574;11288884,78064560;79022190,78064560;87033696,69982574;88672588,55471539;49889664,55471539;49889664,65206873" o:connectangles="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>
                    <w:rPr>
                      <w:rFonts w:cstheme="minorHAnsi"/>
                      <w:b/>
                      <w:color w:val="545454"/>
                      <w:sz w:val="28"/>
                    </w:rPr>
                    <w:t xml:space="preserve"> </w:t>
                  </w:r>
                  <w:r>
                    <w:rPr>
                      <w:rFonts w:asciiTheme="majorHAnsi" w:hAnsiTheme="majorHAnsi" w:cstheme="minorHAnsi"/>
                      <w:b/>
                      <w:color w:val="545454"/>
                      <w:sz w:val="28"/>
                    </w:rPr>
                    <w:t>Projects</w:t>
                  </w:r>
                </w:p>
                <w:p w14:paraId="780CC127" w14:textId="77777777" w:rsidR="0034648F" w:rsidRPr="00E32AF6" w:rsidRDefault="0034648F" w:rsidP="0034648F">
                  <w:pPr>
                    <w:spacing w:line="72" w:lineRule="auto"/>
                    <w:rPr>
                      <w:rFonts w:cstheme="minorHAnsi"/>
                      <w:color w:val="545454"/>
                    </w:rPr>
                  </w:pPr>
                  <w:r w:rsidRPr="00237EA5">
                    <w:rPr>
                      <w:rFonts w:cstheme="minorHAnsi"/>
                      <w:noProof/>
                      <w:color w:val="545454"/>
                    </w:rPr>
                    <mc:AlternateContent>
                      <mc:Choice Requires="wps">
                        <w:drawing>
                          <wp:inline distT="0" distB="0" distL="0" distR="0" wp14:anchorId="0DCC1F49" wp14:editId="6AD8F1B5">
                            <wp:extent cx="7137400" cy="6350"/>
                            <wp:effectExtent l="0" t="0" r="25400" b="31750"/>
                            <wp:docPr id="16" name="Straight Connector 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7137400" cy="6350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rgbClr val="545454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50F336B6" id="Straight Connector 1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62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" strokecolor="#545454" strokeweight="1.5pt">
                            <w10:anchorlock/>
                          </v:line>
                        </w:pict>
                      </mc:Fallback>
                    </mc:AlternateContent>
                  </w:r>
                </w:p>
                <w:p w14:paraId="1C5AF419" w14:textId="77777777" w:rsidR="0034648F" w:rsidRPr="007C252B" w:rsidRDefault="0034648F" w:rsidP="0034648F">
                  <w:pPr>
                    <w:pStyle w:val="ListParagraph"/>
                    <w:numPr>
                      <w:ilvl w:val="0"/>
                      <w:numId w:val="47"/>
                    </w:numPr>
                    <w:shd w:val="clear" w:color="auto" w:fill="F2F2F2" w:themeFill="background1" w:themeFillShade="F2"/>
                    <w:rPr>
                      <w:rFonts w:asciiTheme="majorHAnsi" w:hAnsiTheme="majorHAnsi" w:cstheme="minorHAnsi"/>
                      <w:b/>
                      <w:sz w:val="20"/>
                    </w:rPr>
                  </w:pPr>
                  <w:r w:rsidRPr="007C252B">
                    <w:rPr>
                      <w:rFonts w:asciiTheme="majorHAnsi" w:hAnsiTheme="majorHAnsi" w:cstheme="minorHAnsi"/>
                      <w:b/>
                      <w:sz w:val="20"/>
                    </w:rPr>
                    <w:t xml:space="preserve">Smart HRM: </w:t>
                  </w:r>
                  <w:r w:rsidRPr="007C252B">
                    <w:rPr>
                      <w:rFonts w:asciiTheme="majorHAnsi" w:hAnsiTheme="majorHAnsi" w:cstheme="minorHAnsi"/>
                      <w:sz w:val="20"/>
                    </w:rPr>
                    <w:t>Led UI development for employee management workflows using Angular.</w:t>
                  </w:r>
                </w:p>
                <w:p w14:paraId="68533188" w14:textId="4ADF27BC" w:rsidR="0034648F" w:rsidRPr="007C252B" w:rsidRDefault="0034648F" w:rsidP="0034648F">
                  <w:pPr>
                    <w:pStyle w:val="ListParagraph"/>
                    <w:numPr>
                      <w:ilvl w:val="0"/>
                      <w:numId w:val="47"/>
                    </w:numPr>
                    <w:shd w:val="clear" w:color="auto" w:fill="F2F2F2" w:themeFill="background1" w:themeFillShade="F2"/>
                    <w:rPr>
                      <w:rFonts w:asciiTheme="majorHAnsi" w:hAnsiTheme="majorHAnsi" w:cstheme="minorHAnsi"/>
                      <w:b/>
                      <w:sz w:val="20"/>
                    </w:rPr>
                  </w:pPr>
                  <w:proofErr w:type="spellStart"/>
                  <w:r>
                    <w:rPr>
                      <w:rFonts w:asciiTheme="majorHAnsi" w:hAnsiTheme="majorHAnsi" w:cstheme="minorHAnsi"/>
                      <w:b/>
                      <w:sz w:val="20"/>
                    </w:rPr>
                    <w:t>Daimler</w:t>
                  </w:r>
                  <w:r w:rsidRPr="007C252B">
                    <w:rPr>
                      <w:rFonts w:asciiTheme="majorHAnsi" w:hAnsiTheme="majorHAnsi" w:cstheme="minorHAnsi"/>
                      <w:b/>
                      <w:sz w:val="20"/>
                    </w:rPr>
                    <w:t>Mercedes</w:t>
                  </w:r>
                  <w:proofErr w:type="spellEnd"/>
                  <w:r w:rsidRPr="007C252B">
                    <w:rPr>
                      <w:rFonts w:asciiTheme="majorHAnsi" w:hAnsiTheme="majorHAnsi" w:cstheme="minorHAnsi"/>
                      <w:b/>
                      <w:sz w:val="20"/>
                    </w:rPr>
                    <w:t xml:space="preserve"> Project: </w:t>
                  </w:r>
                  <w:r>
                    <w:rPr>
                      <w:rFonts w:asciiTheme="majorHAnsi" w:hAnsiTheme="majorHAnsi" w:cstheme="minorHAnsi"/>
                      <w:sz w:val="20"/>
                    </w:rPr>
                    <w:t xml:space="preserve">Integrated </w:t>
                  </w:r>
                  <w:r w:rsidRPr="007C252B">
                    <w:rPr>
                      <w:rFonts w:asciiTheme="majorHAnsi" w:hAnsiTheme="majorHAnsi" w:cstheme="minorHAnsi"/>
                      <w:sz w:val="20"/>
                    </w:rPr>
                    <w:t>interactive dashboards for sales analytics.</w:t>
                  </w:r>
                </w:p>
                <w:p w14:paraId="69BD57C4" w14:textId="351196DD" w:rsidR="0034648F" w:rsidRPr="0034648F" w:rsidRDefault="0034648F" w:rsidP="0034648F">
                  <w:pPr>
                    <w:pStyle w:val="ListParagraph"/>
                    <w:numPr>
                      <w:ilvl w:val="0"/>
                      <w:numId w:val="47"/>
                    </w:numPr>
                    <w:rPr>
                      <w:rFonts w:cstheme="minorHAnsi"/>
                    </w:rPr>
                  </w:pPr>
                  <w:proofErr w:type="spellStart"/>
                  <w:r w:rsidRPr="0034648F">
                    <w:rPr>
                      <w:rFonts w:asciiTheme="majorHAnsi" w:hAnsiTheme="majorHAnsi" w:cstheme="minorHAnsi"/>
                      <w:b/>
                      <w:sz w:val="20"/>
                    </w:rPr>
                    <w:t>Safeobuddy</w:t>
                  </w:r>
                  <w:proofErr w:type="spellEnd"/>
                  <w:r w:rsidRPr="0034648F">
                    <w:rPr>
                      <w:rFonts w:asciiTheme="majorHAnsi" w:hAnsiTheme="majorHAnsi" w:cstheme="minorHAnsi"/>
                      <w:b/>
                      <w:sz w:val="20"/>
                    </w:rPr>
                    <w:t xml:space="preserve"> (Logistics Platform): </w:t>
                  </w:r>
                  <w:r w:rsidRPr="0034648F">
                    <w:rPr>
                      <w:rFonts w:asciiTheme="majorHAnsi" w:hAnsiTheme="majorHAnsi" w:cstheme="minorHAnsi"/>
                      <w:sz w:val="20"/>
                    </w:rPr>
                    <w:t>Built a logistics management system with real-time vehicle tracking, ticket management, and smart sales module</w:t>
                  </w:r>
                </w:p>
                <w:p w14:paraId="0F82AB9C" w14:textId="77777777" w:rsidR="003F12ED" w:rsidRPr="00EA61C5" w:rsidRDefault="003F12ED" w:rsidP="003F12ED">
                  <w:pPr>
                    <w:ind w:right="240"/>
                    <w:rPr>
                      <w:rFonts w:cstheme="minorHAnsi"/>
                      <w:sz w:val="14"/>
                    </w:rPr>
                  </w:pPr>
                </w:p>
                <w:p w14:paraId="397B12AC" w14:textId="787D863B" w:rsidR="003F12ED" w:rsidRPr="0034648F" w:rsidRDefault="003F12ED" w:rsidP="003F12ED">
                  <w:pPr>
                    <w:rPr>
                      <w:rFonts w:cstheme="minorHAnsi"/>
                      <w:b/>
                      <w:sz w:val="2"/>
                    </w:rPr>
                  </w:pPr>
                </w:p>
              </w:tc>
              <w:tc>
                <w:tcPr>
                  <w:tcW w:w="270" w:type="dxa"/>
                  <w:shd w:val="clear" w:color="auto" w:fill="F2F2F2"/>
                </w:tcPr>
                <w:p w14:paraId="41882215" w14:textId="77777777" w:rsidR="003F12ED" w:rsidRPr="00237EA5" w:rsidRDefault="003F12ED" w:rsidP="003F12ED">
                  <w:pPr>
                    <w:rPr>
                      <w:rFonts w:cstheme="minorHAnsi"/>
                      <w:b/>
                      <w:spacing w:val="40"/>
                    </w:rPr>
                  </w:pPr>
                </w:p>
              </w:tc>
              <w:tc>
                <w:tcPr>
                  <w:tcW w:w="270" w:type="dxa"/>
                  <w:shd w:val="clear" w:color="auto" w:fill="auto"/>
                </w:tcPr>
                <w:p w14:paraId="1E90520D" w14:textId="77777777" w:rsidR="003F12ED" w:rsidRPr="00237EA5" w:rsidRDefault="003F12ED" w:rsidP="003F12ED">
                  <w:pPr>
                    <w:rPr>
                      <w:rFonts w:cstheme="minorHAnsi"/>
                      <w:b/>
                      <w:spacing w:val="40"/>
                    </w:rPr>
                  </w:pPr>
                </w:p>
              </w:tc>
              <w:tc>
                <w:tcPr>
                  <w:tcW w:w="7920" w:type="dxa"/>
                  <w:shd w:val="clear" w:color="auto" w:fill="auto"/>
                </w:tcPr>
                <w:p w14:paraId="21A88F12" w14:textId="77777777" w:rsidR="003F12ED" w:rsidRPr="00250AA4" w:rsidRDefault="003F12ED" w:rsidP="003F12ED">
                  <w:pPr>
                    <w:rPr>
                      <w:rFonts w:cstheme="minorHAnsi"/>
                      <w:b/>
                      <w:spacing w:val="40"/>
                      <w:sz w:val="6"/>
                    </w:rPr>
                  </w:pPr>
                </w:p>
                <w:p w14:paraId="5A8570EA" w14:textId="77777777" w:rsidR="003F12ED" w:rsidRPr="00237EA5" w:rsidRDefault="003F12ED" w:rsidP="003F12ED">
                  <w:pPr>
                    <w:rPr>
                      <w:rFonts w:cstheme="minorHAnsi"/>
                      <w:b/>
                      <w:color w:val="545454"/>
                      <w:sz w:val="28"/>
                    </w:rPr>
                  </w:pPr>
                  <w:r w:rsidRPr="00D554D8">
                    <w:rPr>
                      <w:b/>
                      <w:noProof/>
                      <w:sz w:val="28"/>
                    </w:rPr>
                    <mc:AlternateContent>
                      <mc:Choice Requires="wps">
                        <w:drawing>
                          <wp:inline distT="0" distB="0" distL="0" distR="0" wp14:anchorId="710524B1" wp14:editId="6D5DA0A5">
                            <wp:extent cx="176784" cy="169037"/>
                            <wp:effectExtent l="0" t="0" r="0" b="2540"/>
                            <wp:docPr id="32" name="Freeform 13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CBA4952D-076E-F240-8F1A-00698E7183D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76784" cy="169037"/>
                                    </a:xfrm>
                                    <a:custGeom>
                                      <a:avLst/>
                                      <a:gdLst>
                                        <a:gd name="T0" fmla="*/ 112 w 115"/>
                                        <a:gd name="T1" fmla="*/ 89 h 116"/>
                                        <a:gd name="T2" fmla="*/ 86 w 115"/>
                                        <a:gd name="T3" fmla="*/ 75 h 116"/>
                                        <a:gd name="T4" fmla="*/ 72 w 115"/>
                                        <a:gd name="T5" fmla="*/ 69 h 116"/>
                                        <a:gd name="T6" fmla="*/ 72 w 115"/>
                                        <a:gd name="T7" fmla="*/ 58 h 116"/>
                                        <a:gd name="T8" fmla="*/ 77 w 115"/>
                                        <a:gd name="T9" fmla="*/ 45 h 116"/>
                                        <a:gd name="T10" fmla="*/ 83 w 115"/>
                                        <a:gd name="T11" fmla="*/ 38 h 116"/>
                                        <a:gd name="T12" fmla="*/ 79 w 115"/>
                                        <a:gd name="T13" fmla="*/ 30 h 116"/>
                                        <a:gd name="T14" fmla="*/ 80 w 115"/>
                                        <a:gd name="T15" fmla="*/ 18 h 116"/>
                                        <a:gd name="T16" fmla="*/ 58 w 115"/>
                                        <a:gd name="T17" fmla="*/ 0 h 116"/>
                                        <a:gd name="T18" fmla="*/ 35 w 115"/>
                                        <a:gd name="T19" fmla="*/ 18 h 116"/>
                                        <a:gd name="T20" fmla="*/ 36 w 115"/>
                                        <a:gd name="T21" fmla="*/ 30 h 116"/>
                                        <a:gd name="T22" fmla="*/ 33 w 115"/>
                                        <a:gd name="T23" fmla="*/ 38 h 116"/>
                                        <a:gd name="T24" fmla="*/ 38 w 115"/>
                                        <a:gd name="T25" fmla="*/ 45 h 116"/>
                                        <a:gd name="T26" fmla="*/ 44 w 115"/>
                                        <a:gd name="T27" fmla="*/ 58 h 116"/>
                                        <a:gd name="T28" fmla="*/ 44 w 115"/>
                                        <a:gd name="T29" fmla="*/ 69 h 116"/>
                                        <a:gd name="T30" fmla="*/ 30 w 115"/>
                                        <a:gd name="T31" fmla="*/ 75 h 116"/>
                                        <a:gd name="T32" fmla="*/ 4 w 115"/>
                                        <a:gd name="T33" fmla="*/ 89 h 116"/>
                                        <a:gd name="T34" fmla="*/ 1 w 115"/>
                                        <a:gd name="T35" fmla="*/ 116 h 116"/>
                                        <a:gd name="T36" fmla="*/ 114 w 115"/>
                                        <a:gd name="T37" fmla="*/ 116 h 116"/>
                                        <a:gd name="T38" fmla="*/ 112 w 115"/>
                                        <a:gd name="T39" fmla="*/ 89 h 11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</a:gdLst>
                                      <a:ahLst/>
                                      <a:cxnLst>
                                        <a:cxn ang="T40">
                                          <a:pos x="T0" y="T1"/>
                                        </a:cxn>
                                        <a:cxn ang="T41">
                                          <a:pos x="T2" y="T3"/>
                                        </a:cxn>
                                        <a:cxn ang="T42">
                                          <a:pos x="T4" y="T5"/>
                                        </a:cxn>
                                        <a:cxn ang="T43">
                                          <a:pos x="T6" y="T7"/>
                                        </a:cxn>
                                        <a:cxn ang="T44">
                                          <a:pos x="T8" y="T9"/>
                                        </a:cxn>
                                        <a:cxn ang="T45">
                                          <a:pos x="T10" y="T11"/>
                                        </a:cxn>
                                        <a:cxn ang="T46">
                                          <a:pos x="T12" y="T13"/>
                                        </a:cxn>
                                        <a:cxn ang="T47">
                                          <a:pos x="T14" y="T15"/>
                                        </a:cxn>
                                        <a:cxn ang="T48">
                                          <a:pos x="T16" y="T17"/>
                                        </a:cxn>
                                        <a:cxn ang="T49">
                                          <a:pos x="T18" y="T19"/>
                                        </a:cxn>
                                        <a:cxn ang="T50">
                                          <a:pos x="T20" y="T21"/>
                                        </a:cxn>
                                        <a:cxn ang="T51">
                                          <a:pos x="T22" y="T23"/>
                                        </a:cxn>
                                        <a:cxn ang="T52">
                                          <a:pos x="T24" y="T25"/>
                                        </a:cxn>
                                        <a:cxn ang="T53">
                                          <a:pos x="T26" y="T27"/>
                                        </a:cxn>
                                        <a:cxn ang="T54">
                                          <a:pos x="T28" y="T29"/>
                                        </a:cxn>
                                        <a:cxn ang="T55">
                                          <a:pos x="T30" y="T31"/>
                                        </a:cxn>
                                        <a:cxn ang="T56">
                                          <a:pos x="T32" y="T33"/>
                                        </a:cxn>
                                        <a:cxn ang="T57">
                                          <a:pos x="T34" y="T35"/>
                                        </a:cxn>
                                        <a:cxn ang="T58">
                                          <a:pos x="T36" y="T37"/>
                                        </a:cxn>
                                        <a:cxn ang="T59">
                                          <a:pos x="T38" y="T39"/>
                                        </a:cxn>
                                      </a:cxnLst>
                                      <a:rect l="0" t="0" r="r" b="b"/>
                                      <a:pathLst>
                                        <a:path w="115" h="116">
                                          <a:moveTo>
                                            <a:pt x="112" y="89"/>
                                          </a:moveTo>
                                          <a:cubicBezTo>
                                            <a:pt x="109" y="83"/>
                                            <a:pt x="97" y="80"/>
                                            <a:pt x="86" y="75"/>
                                          </a:cubicBezTo>
                                          <a:cubicBezTo>
                                            <a:pt x="75" y="71"/>
                                            <a:pt x="72" y="69"/>
                                            <a:pt x="72" y="69"/>
                                          </a:cubicBezTo>
                                          <a:cubicBezTo>
                                            <a:pt x="72" y="58"/>
                                            <a:pt x="72" y="58"/>
                                            <a:pt x="72" y="58"/>
                                          </a:cubicBezTo>
                                          <a:cubicBezTo>
                                            <a:pt x="72" y="58"/>
                                            <a:pt x="76" y="55"/>
                                            <a:pt x="77" y="45"/>
                                          </a:cubicBezTo>
                                          <a:cubicBezTo>
                                            <a:pt x="80" y="45"/>
                                            <a:pt x="83" y="41"/>
                                            <a:pt x="83" y="38"/>
                                          </a:cubicBezTo>
                                          <a:cubicBezTo>
                                            <a:pt x="83" y="36"/>
                                            <a:pt x="83" y="29"/>
                                            <a:pt x="79" y="30"/>
                                          </a:cubicBezTo>
                                          <a:cubicBezTo>
                                            <a:pt x="80" y="25"/>
                                            <a:pt x="81" y="20"/>
                                            <a:pt x="80" y="18"/>
                                          </a:cubicBezTo>
                                          <a:cubicBezTo>
                                            <a:pt x="80" y="9"/>
                                            <a:pt x="71" y="0"/>
                                            <a:pt x="58" y="0"/>
                                          </a:cubicBezTo>
                                          <a:cubicBezTo>
                                            <a:pt x="45" y="0"/>
                                            <a:pt x="36" y="9"/>
                                            <a:pt x="35" y="18"/>
                                          </a:cubicBezTo>
                                          <a:cubicBezTo>
                                            <a:pt x="35" y="20"/>
                                            <a:pt x="35" y="25"/>
                                            <a:pt x="36" y="30"/>
                                          </a:cubicBezTo>
                                          <a:cubicBezTo>
                                            <a:pt x="33" y="29"/>
                                            <a:pt x="32" y="36"/>
                                            <a:pt x="33" y="38"/>
                                          </a:cubicBezTo>
                                          <a:cubicBezTo>
                                            <a:pt x="33" y="41"/>
                                            <a:pt x="35" y="45"/>
                                            <a:pt x="38" y="45"/>
                                          </a:cubicBezTo>
                                          <a:cubicBezTo>
                                            <a:pt x="39" y="55"/>
                                            <a:pt x="44" y="58"/>
                                            <a:pt x="44" y="58"/>
                                          </a:cubicBezTo>
                                          <a:cubicBezTo>
                                            <a:pt x="44" y="69"/>
                                            <a:pt x="44" y="69"/>
                                            <a:pt x="44" y="69"/>
                                          </a:cubicBezTo>
                                          <a:cubicBezTo>
                                            <a:pt x="44" y="69"/>
                                            <a:pt x="41" y="71"/>
                                            <a:pt x="30" y="75"/>
                                          </a:cubicBezTo>
                                          <a:cubicBezTo>
                                            <a:pt x="18" y="80"/>
                                            <a:pt x="7" y="83"/>
                                            <a:pt x="4" y="89"/>
                                          </a:cubicBezTo>
                                          <a:cubicBezTo>
                                            <a:pt x="0" y="93"/>
                                            <a:pt x="1" y="116"/>
                                            <a:pt x="1" y="116"/>
                                          </a:cubicBezTo>
                                          <a:cubicBezTo>
                                            <a:pt x="114" y="116"/>
                                            <a:pt x="114" y="116"/>
                                            <a:pt x="114" y="116"/>
                                          </a:cubicBezTo>
                                          <a:cubicBezTo>
                                            <a:pt x="114" y="116"/>
                                            <a:pt x="115" y="93"/>
                                            <a:pt x="112" y="8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1">
                                        <a:lumMod val="75000"/>
                                        <a:lumOff val="2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642A9FF" id="Freeform 133" o:spid="_x0000_s1026" style="width:13.9pt;height:1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404040 [2429]" stroked="f">
                            <v:path arrowok="t" o:connecttype="custom" o:connectlocs="172172,129692;132204,109291;110682,100548;110682,84519;118368,65575;127592,55374;121443,43716;122980,26230;89161,0;53804,26230;55341,43716;50729,55374;58416,65575;67639,84519;67639,100548;46118,109291;6149,129692;1537,169037;175247,169037;172172,129692" o:connectangles="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>
                    <w:rPr>
                      <w:rFonts w:cstheme="minorHAnsi"/>
                      <w:b/>
                      <w:color w:val="545454"/>
                      <w:sz w:val="28"/>
                    </w:rPr>
                    <w:t xml:space="preserve"> </w:t>
                  </w:r>
                  <w:r w:rsidRPr="003A4707">
                    <w:rPr>
                      <w:rFonts w:asciiTheme="majorHAnsi" w:hAnsiTheme="majorHAnsi" w:cstheme="minorHAnsi"/>
                      <w:b/>
                      <w:color w:val="545454"/>
                      <w:sz w:val="28"/>
                    </w:rPr>
                    <w:t>Profile Summary</w:t>
                  </w:r>
                </w:p>
                <w:p w14:paraId="4C49B6DF" w14:textId="77777777" w:rsidR="003F12ED" w:rsidRPr="00237EA5" w:rsidRDefault="003F12ED" w:rsidP="003F12ED">
                  <w:pPr>
                    <w:spacing w:line="72" w:lineRule="auto"/>
                    <w:rPr>
                      <w:rFonts w:cstheme="minorHAnsi"/>
                      <w:color w:val="545454"/>
                    </w:rPr>
                  </w:pPr>
                  <w:r w:rsidRPr="00237EA5">
                    <w:rPr>
                      <w:rFonts w:cstheme="minorHAnsi"/>
                      <w:noProof/>
                      <w:color w:val="545454"/>
                    </w:rPr>
                    <mc:AlternateContent>
                      <mc:Choice Requires="wps">
                        <w:drawing>
                          <wp:inline distT="0" distB="0" distL="0" distR="0" wp14:anchorId="3BE8CE02" wp14:editId="6D33E423">
                            <wp:extent cx="4883150" cy="0"/>
                            <wp:effectExtent l="0" t="0" r="31750" b="19050"/>
                            <wp:docPr id="33" name="Straight Connector 3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4883150" cy="0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rgbClr val="545454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789EF056" id="Straight Connector 3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84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" strokecolor="#545454" strokeweight="1.5pt">
                            <w10:anchorlock/>
                          </v:line>
                        </w:pict>
                      </mc:Fallback>
                    </mc:AlternateContent>
                  </w:r>
                </w:p>
                <w:p w14:paraId="42F95823" w14:textId="5357B7A7" w:rsidR="003F12ED" w:rsidRPr="007C252B" w:rsidRDefault="00390B32" w:rsidP="003F12ED">
                  <w:pPr>
                    <w:pStyle w:val="ListParagraph"/>
                    <w:numPr>
                      <w:ilvl w:val="0"/>
                      <w:numId w:val="25"/>
                    </w:numPr>
                    <w:jc w:val="both"/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</w:pPr>
                  <w:r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Sr</w:t>
                  </w:r>
                  <w:r w:rsidR="003F12ED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 xml:space="preserve">. </w:t>
                  </w:r>
                  <w:proofErr w:type="spellStart"/>
                  <w:r w:rsidR="003F12ED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FrontEnd</w:t>
                  </w:r>
                  <w:proofErr w:type="spellEnd"/>
                  <w:r w:rsidR="003F12ED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 xml:space="preserve"> </w:t>
                  </w:r>
                  <w:r w:rsidR="003F12ED" w:rsidRPr="007C252B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 xml:space="preserve">Developer </w:t>
                  </w:r>
                  <w:r w:rsidR="003F12ED"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 xml:space="preserve">with </w:t>
                  </w:r>
                  <w:r w:rsidR="003F12ED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nearly 4</w:t>
                  </w:r>
                  <w:r w:rsidR="003F12ED"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 xml:space="preserve"> years of experience, currently l</w:t>
                  </w:r>
                  <w:r w:rsidR="003F12ED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 xml:space="preserve">eading Angular development at </w:t>
                  </w:r>
                  <w:proofErr w:type="spellStart"/>
                  <w:r w:rsidR="003F12ED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Ki</w:t>
                  </w:r>
                  <w:r w:rsidR="003F12ED"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asa</w:t>
                  </w:r>
                  <w:proofErr w:type="spellEnd"/>
                  <w:r w:rsidR="003F12ED"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 xml:space="preserve"> International across Logistics</w:t>
                  </w:r>
                  <w:r w:rsidR="003F12ED" w:rsidRPr="007C252B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, HRM</w:t>
                  </w:r>
                  <w:r w:rsidR="003F12ED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, a</w:t>
                  </w:r>
                  <w:r w:rsidR="003F12ED" w:rsidRPr="007C252B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nd E-Commerce projects.</w:t>
                  </w:r>
                </w:p>
                <w:p w14:paraId="72B7095C" w14:textId="77777777" w:rsidR="003F12ED" w:rsidRPr="007C252B" w:rsidRDefault="003F12ED" w:rsidP="003F12ED">
                  <w:pPr>
                    <w:pStyle w:val="ListParagraph"/>
                    <w:numPr>
                      <w:ilvl w:val="0"/>
                      <w:numId w:val="25"/>
                    </w:numPr>
                    <w:jc w:val="both"/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</w:pPr>
                  <w:r w:rsidRPr="007C252B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Expertise in building scalable SPAs using Angular with strong command of component-based architecture and frontend best practices.</w:t>
                  </w:r>
                </w:p>
                <w:p w14:paraId="72EEF5AC" w14:textId="77777777" w:rsidR="003F12ED" w:rsidRPr="007C252B" w:rsidRDefault="003F12ED" w:rsidP="003F12ED">
                  <w:pPr>
                    <w:pStyle w:val="ListParagraph"/>
                    <w:numPr>
                      <w:ilvl w:val="0"/>
                      <w:numId w:val="25"/>
                    </w:numPr>
                    <w:jc w:val="both"/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</w:pPr>
                  <w:r w:rsidRPr="007C252B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Proficient in integrating Angula</w:t>
                  </w:r>
                  <w:r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r with .NET and Node.js backend</w:t>
                  </w:r>
                  <w:r w:rsidRPr="007C252B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 xml:space="preserve"> to deliver seamless, full-stack web applications.</w:t>
                  </w:r>
                </w:p>
                <w:p w14:paraId="5453AD03" w14:textId="77777777" w:rsidR="003F12ED" w:rsidRPr="007C252B" w:rsidRDefault="003F12ED" w:rsidP="003F12ED">
                  <w:pPr>
                    <w:pStyle w:val="ListParagraph"/>
                    <w:numPr>
                      <w:ilvl w:val="0"/>
                      <w:numId w:val="25"/>
                    </w:numPr>
                    <w:jc w:val="both"/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</w:pPr>
                  <w:r w:rsidRPr="007C252B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Improved UI load times and operational accuracy through performance-focused development on high-traffic platforms.</w:t>
                  </w:r>
                </w:p>
                <w:p w14:paraId="29212ABA" w14:textId="77777777" w:rsidR="003F12ED" w:rsidRPr="007C252B" w:rsidRDefault="003F12ED" w:rsidP="003F12ED">
                  <w:pPr>
                    <w:pStyle w:val="ListParagraph"/>
                    <w:numPr>
                      <w:ilvl w:val="0"/>
                      <w:numId w:val="25"/>
                    </w:numPr>
                    <w:jc w:val="both"/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</w:pPr>
                  <w:r w:rsidRPr="007C252B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Experienced in mentoring teams and driving code quality through best practices and collaborative leadership.</w:t>
                  </w:r>
                </w:p>
                <w:p w14:paraId="7870E4DA" w14:textId="77777777" w:rsidR="003F12ED" w:rsidRDefault="003F12ED" w:rsidP="003F12ED">
                  <w:pPr>
                    <w:pStyle w:val="ListParagraph"/>
                    <w:numPr>
                      <w:ilvl w:val="0"/>
                      <w:numId w:val="25"/>
                    </w:numPr>
                    <w:jc w:val="both"/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</w:pPr>
                  <w:r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Skilled</w:t>
                  </w:r>
                  <w:r w:rsidRPr="007C252B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 xml:space="preserve"> at translating business needs into interactive dashboards and data-driven modules for HR and fleet operations.</w:t>
                  </w:r>
                </w:p>
                <w:p w14:paraId="1E0883BF" w14:textId="77777777" w:rsidR="003F12ED" w:rsidRPr="007C252B" w:rsidRDefault="003F12ED" w:rsidP="003F12ED">
                  <w:pPr>
                    <w:pStyle w:val="ListParagraph"/>
                    <w:numPr>
                      <w:ilvl w:val="0"/>
                      <w:numId w:val="25"/>
                    </w:numPr>
                    <w:jc w:val="both"/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</w:pPr>
                  <w:r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 xml:space="preserve">Delivered 3 enterprise applications with 100% client satisfaction, reduced UI load time by 30% through code optimization in </w:t>
                  </w:r>
                  <w:proofErr w:type="spellStart"/>
                  <w:r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Safeobuddy</w:t>
                  </w:r>
                  <w:proofErr w:type="spellEnd"/>
                  <w:r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 xml:space="preserve"> Kids, and mentored 3 junior developers in Angular best practices.</w:t>
                  </w:r>
                </w:p>
                <w:p w14:paraId="47B2F64D" w14:textId="77777777" w:rsidR="003F12ED" w:rsidRPr="007C252B" w:rsidRDefault="003F12ED" w:rsidP="003F12ED">
                  <w:pPr>
                    <w:pStyle w:val="ListParagraph"/>
                    <w:numPr>
                      <w:ilvl w:val="0"/>
                      <w:numId w:val="25"/>
                    </w:numPr>
                    <w:jc w:val="both"/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</w:pPr>
                  <w:r w:rsidRPr="007C252B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 xml:space="preserve">Active contributor to agile, high-performance teams using tools like </w:t>
                  </w:r>
                  <w:proofErr w:type="spellStart"/>
                  <w:r w:rsidRPr="007C252B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RxJS</w:t>
                  </w:r>
                  <w:proofErr w:type="spellEnd"/>
                  <w:r w:rsidRPr="007C252B">
                    <w:rPr>
                      <w:rFonts w:asciiTheme="majorHAnsi" w:hAnsiTheme="majorHAnsi" w:cstheme="minorHAnsi"/>
                      <w:color w:val="000000" w:themeColor="text1"/>
                      <w:sz w:val="20"/>
                      <w:szCs w:val="19"/>
                    </w:rPr>
                    <w:t>, Ag-Grid, Jira, and MySQL for scalable and maintainable development.</w:t>
                  </w:r>
                  <w:r w:rsidRPr="007C252B">
                    <w:rPr>
                      <w:rFonts w:cstheme="minorHAnsi"/>
                      <w:b/>
                      <w:color w:val="545454"/>
                      <w:sz w:val="28"/>
                    </w:rPr>
                    <w:t xml:space="preserve"> </w:t>
                  </w:r>
                </w:p>
                <w:p w14:paraId="379FBF7D" w14:textId="77777777" w:rsidR="003F12ED" w:rsidRPr="007C252B" w:rsidRDefault="003F12ED" w:rsidP="003F12ED">
                  <w:pPr>
                    <w:pStyle w:val="ListParagraph"/>
                    <w:ind w:left="360"/>
                    <w:jc w:val="both"/>
                    <w:rPr>
                      <w:rFonts w:asciiTheme="majorHAnsi" w:hAnsiTheme="majorHAnsi" w:cstheme="minorHAnsi"/>
                      <w:color w:val="000000" w:themeColor="text1"/>
                      <w:sz w:val="10"/>
                      <w:szCs w:val="19"/>
                    </w:rPr>
                  </w:pPr>
                </w:p>
                <w:p w14:paraId="0681FE3F" w14:textId="77777777" w:rsidR="003F12ED" w:rsidRPr="00237EA5" w:rsidRDefault="003F12ED" w:rsidP="003F12ED">
                  <w:pPr>
                    <w:rPr>
                      <w:rFonts w:cstheme="minorHAnsi"/>
                      <w:b/>
                      <w:color w:val="545454"/>
                      <w:sz w:val="28"/>
                    </w:rPr>
                  </w:pPr>
                  <w:r w:rsidRPr="003F4D7C">
                    <w:rPr>
                      <w:b/>
                      <w:noProof/>
                      <w:color w:val="C7A163"/>
                      <w:sz w:val="28"/>
                    </w:rPr>
                    <mc:AlternateContent>
                      <mc:Choice Requires="wps">
                        <w:drawing>
                          <wp:inline distT="0" distB="0" distL="0" distR="0" wp14:anchorId="7AC40281" wp14:editId="4CA10F5D">
                            <wp:extent cx="201168" cy="173736"/>
                            <wp:effectExtent l="0" t="0" r="8890" b="0"/>
                            <wp:docPr id="34" name="Freeform 9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2C136C1-FCB7-6048-AFB0-EE7C6A785EB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01168" cy="173736"/>
                                    </a:xfrm>
                                    <a:custGeom>
                                      <a:avLst/>
                                      <a:gdLst>
                                        <a:gd name="T0" fmla="*/ 103463 w 497"/>
                                        <a:gd name="T1" fmla="*/ 104039 h 426"/>
                                        <a:gd name="T2" fmla="*/ 103463 w 497"/>
                                        <a:gd name="T3" fmla="*/ 104039 h 426"/>
                                        <a:gd name="T4" fmla="*/ 123256 w 497"/>
                                        <a:gd name="T5" fmla="*/ 104039 h 426"/>
                                        <a:gd name="T6" fmla="*/ 123256 w 497"/>
                                        <a:gd name="T7" fmla="*/ 123856 h 426"/>
                                        <a:gd name="T8" fmla="*/ 223120 w 497"/>
                                        <a:gd name="T9" fmla="*/ 123856 h 426"/>
                                        <a:gd name="T10" fmla="*/ 219072 w 497"/>
                                        <a:gd name="T11" fmla="*/ 59901 h 426"/>
                                        <a:gd name="T12" fmla="*/ 199279 w 497"/>
                                        <a:gd name="T13" fmla="*/ 36031 h 426"/>
                                        <a:gd name="T14" fmla="*/ 163292 w 497"/>
                                        <a:gd name="T15" fmla="*/ 36031 h 426"/>
                                        <a:gd name="T16" fmla="*/ 151596 w 497"/>
                                        <a:gd name="T17" fmla="*/ 12160 h 426"/>
                                        <a:gd name="T18" fmla="*/ 134952 w 497"/>
                                        <a:gd name="T19" fmla="*/ 0 h 426"/>
                                        <a:gd name="T20" fmla="*/ 87269 w 497"/>
                                        <a:gd name="T21" fmla="*/ 0 h 426"/>
                                        <a:gd name="T22" fmla="*/ 75573 w 497"/>
                                        <a:gd name="T23" fmla="*/ 12160 h 426"/>
                                        <a:gd name="T24" fmla="*/ 59829 w 497"/>
                                        <a:gd name="T25" fmla="*/ 36031 h 426"/>
                                        <a:gd name="T26" fmla="*/ 23841 w 497"/>
                                        <a:gd name="T27" fmla="*/ 36031 h 426"/>
                                        <a:gd name="T28" fmla="*/ 4049 w 497"/>
                                        <a:gd name="T29" fmla="*/ 59901 h 426"/>
                                        <a:gd name="T30" fmla="*/ 0 w 497"/>
                                        <a:gd name="T31" fmla="*/ 123856 h 426"/>
                                        <a:gd name="T32" fmla="*/ 103463 w 497"/>
                                        <a:gd name="T33" fmla="*/ 123856 h 426"/>
                                        <a:gd name="T34" fmla="*/ 103463 w 497"/>
                                        <a:gd name="T35" fmla="*/ 104039 h 426"/>
                                        <a:gd name="T36" fmla="*/ 83670 w 497"/>
                                        <a:gd name="T37" fmla="*/ 23870 h 426"/>
                                        <a:gd name="T38" fmla="*/ 83670 w 497"/>
                                        <a:gd name="T39" fmla="*/ 23870 h 426"/>
                                        <a:gd name="T40" fmla="*/ 95366 w 497"/>
                                        <a:gd name="T41" fmla="*/ 16214 h 426"/>
                                        <a:gd name="T42" fmla="*/ 127754 w 497"/>
                                        <a:gd name="T43" fmla="*/ 16214 h 426"/>
                                        <a:gd name="T44" fmla="*/ 139000 w 497"/>
                                        <a:gd name="T45" fmla="*/ 23870 h 426"/>
                                        <a:gd name="T46" fmla="*/ 143499 w 497"/>
                                        <a:gd name="T47" fmla="*/ 36031 h 426"/>
                                        <a:gd name="T48" fmla="*/ 79622 w 497"/>
                                        <a:gd name="T49" fmla="*/ 36031 h 426"/>
                                        <a:gd name="T50" fmla="*/ 83670 w 497"/>
                                        <a:gd name="T51" fmla="*/ 23870 h 426"/>
                                        <a:gd name="T52" fmla="*/ 123256 w 497"/>
                                        <a:gd name="T53" fmla="*/ 159887 h 426"/>
                                        <a:gd name="T54" fmla="*/ 123256 w 497"/>
                                        <a:gd name="T55" fmla="*/ 159887 h 426"/>
                                        <a:gd name="T56" fmla="*/ 103463 w 497"/>
                                        <a:gd name="T57" fmla="*/ 159887 h 426"/>
                                        <a:gd name="T58" fmla="*/ 103463 w 497"/>
                                        <a:gd name="T59" fmla="*/ 136016 h 426"/>
                                        <a:gd name="T60" fmla="*/ 4049 w 497"/>
                                        <a:gd name="T61" fmla="*/ 136016 h 426"/>
                                        <a:gd name="T62" fmla="*/ 7647 w 497"/>
                                        <a:gd name="T63" fmla="*/ 171597 h 426"/>
                                        <a:gd name="T64" fmla="*/ 27890 w 497"/>
                                        <a:gd name="T65" fmla="*/ 191414 h 426"/>
                                        <a:gd name="T66" fmla="*/ 195230 w 497"/>
                                        <a:gd name="T67" fmla="*/ 191414 h 426"/>
                                        <a:gd name="T68" fmla="*/ 215023 w 497"/>
                                        <a:gd name="T69" fmla="*/ 171597 h 426"/>
                                        <a:gd name="T70" fmla="*/ 219072 w 497"/>
                                        <a:gd name="T71" fmla="*/ 136016 h 426"/>
                                        <a:gd name="T72" fmla="*/ 123256 w 497"/>
                                        <a:gd name="T73" fmla="*/ 136016 h 426"/>
                                        <a:gd name="T74" fmla="*/ 123256 w 497"/>
                                        <a:gd name="T75" fmla="*/ 159887 h 42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  <a:gd name="T93" fmla="*/ 0 60000 65536"/>
                                        <a:gd name="T94" fmla="*/ 0 60000 65536"/>
                                        <a:gd name="T95" fmla="*/ 0 60000 65536"/>
                                        <a:gd name="T96" fmla="*/ 0 60000 65536"/>
                                        <a:gd name="T97" fmla="*/ 0 60000 65536"/>
                                        <a:gd name="T98" fmla="*/ 0 60000 65536"/>
                                        <a:gd name="T99" fmla="*/ 0 60000 65536"/>
                                        <a:gd name="T100" fmla="*/ 0 60000 65536"/>
                                        <a:gd name="T101" fmla="*/ 0 60000 65536"/>
                                        <a:gd name="T102" fmla="*/ 0 60000 65536"/>
                                        <a:gd name="T103" fmla="*/ 0 60000 65536"/>
                                        <a:gd name="T104" fmla="*/ 0 60000 65536"/>
                                        <a:gd name="T105" fmla="*/ 0 60000 65536"/>
                                        <a:gd name="T106" fmla="*/ 0 60000 65536"/>
                                        <a:gd name="T107" fmla="*/ 0 60000 65536"/>
                                        <a:gd name="T108" fmla="*/ 0 60000 65536"/>
                                        <a:gd name="T109" fmla="*/ 0 60000 65536"/>
                                        <a:gd name="T110" fmla="*/ 0 60000 65536"/>
                                        <a:gd name="T111" fmla="*/ 0 60000 65536"/>
                                        <a:gd name="T112" fmla="*/ 0 60000 65536"/>
                                        <a:gd name="T113" fmla="*/ 0 60000 65536"/>
                                      </a:gdLst>
                                      <a:ahLst/>
                                      <a:cxnLst>
                                        <a:cxn ang="T76">
                                          <a:pos x="T0" y="T1"/>
                                        </a:cxn>
                                        <a:cxn ang="T77">
                                          <a:pos x="T2" y="T3"/>
                                        </a:cxn>
                                        <a:cxn ang="T78">
                                          <a:pos x="T4" y="T5"/>
                                        </a:cxn>
                                        <a:cxn ang="T79">
                                          <a:pos x="T6" y="T7"/>
                                        </a:cxn>
                                        <a:cxn ang="T80">
                                          <a:pos x="T8" y="T9"/>
                                        </a:cxn>
                                        <a:cxn ang="T81">
                                          <a:pos x="T10" y="T11"/>
                                        </a:cxn>
                                        <a:cxn ang="T82">
                                          <a:pos x="T12" y="T13"/>
                                        </a:cxn>
                                        <a:cxn ang="T83">
                                          <a:pos x="T14" y="T15"/>
                                        </a:cxn>
                                        <a:cxn ang="T84">
                                          <a:pos x="T16" y="T17"/>
                                        </a:cxn>
                                        <a:cxn ang="T85">
                                          <a:pos x="T18" y="T19"/>
                                        </a:cxn>
                                        <a:cxn ang="T86">
                                          <a:pos x="T20" y="T21"/>
                                        </a:cxn>
                                        <a:cxn ang="T87">
                                          <a:pos x="T22" y="T23"/>
                                        </a:cxn>
                                        <a:cxn ang="T88">
                                          <a:pos x="T24" y="T25"/>
                                        </a:cxn>
                                        <a:cxn ang="T89">
                                          <a:pos x="T26" y="T27"/>
                                        </a:cxn>
                                        <a:cxn ang="T90">
                                          <a:pos x="T28" y="T29"/>
                                        </a:cxn>
                                        <a:cxn ang="T91">
                                          <a:pos x="T30" y="T31"/>
                                        </a:cxn>
                                        <a:cxn ang="T92">
                                          <a:pos x="T32" y="T33"/>
                                        </a:cxn>
                                        <a:cxn ang="T93">
                                          <a:pos x="T34" y="T35"/>
                                        </a:cxn>
                                        <a:cxn ang="T94">
                                          <a:pos x="T36" y="T37"/>
                                        </a:cxn>
                                        <a:cxn ang="T95">
                                          <a:pos x="T38" y="T39"/>
                                        </a:cxn>
                                        <a:cxn ang="T96">
                                          <a:pos x="T40" y="T41"/>
                                        </a:cxn>
                                        <a:cxn ang="T97">
                                          <a:pos x="T42" y="T43"/>
                                        </a:cxn>
                                        <a:cxn ang="T98">
                                          <a:pos x="T44" y="T45"/>
                                        </a:cxn>
                                        <a:cxn ang="T99">
                                          <a:pos x="T46" y="T47"/>
                                        </a:cxn>
                                        <a:cxn ang="T100">
                                          <a:pos x="T48" y="T49"/>
                                        </a:cxn>
                                        <a:cxn ang="T101">
                                          <a:pos x="T50" y="T51"/>
                                        </a:cxn>
                                        <a:cxn ang="T102">
                                          <a:pos x="T52" y="T53"/>
                                        </a:cxn>
                                        <a:cxn ang="T103">
                                          <a:pos x="T54" y="T55"/>
                                        </a:cxn>
                                        <a:cxn ang="T104">
                                          <a:pos x="T56" y="T57"/>
                                        </a:cxn>
                                        <a:cxn ang="T105">
                                          <a:pos x="T58" y="T59"/>
                                        </a:cxn>
                                        <a:cxn ang="T106">
                                          <a:pos x="T60" y="T61"/>
                                        </a:cxn>
                                        <a:cxn ang="T107">
                                          <a:pos x="T62" y="T63"/>
                                        </a:cxn>
                                        <a:cxn ang="T108">
                                          <a:pos x="T64" y="T65"/>
                                        </a:cxn>
                                        <a:cxn ang="T109">
                                          <a:pos x="T66" y="T67"/>
                                        </a:cxn>
                                        <a:cxn ang="T110">
                                          <a:pos x="T68" y="T69"/>
                                        </a:cxn>
                                        <a:cxn ang="T111">
                                          <a:pos x="T70" y="T71"/>
                                        </a:cxn>
                                        <a:cxn ang="T112">
                                          <a:pos x="T72" y="T73"/>
                                        </a:cxn>
                                        <a:cxn ang="T113">
                                          <a:pos x="T74" y="T75"/>
                                        </a:cxn>
                                      </a:cxnLst>
                                      <a:rect l="0" t="0" r="r" b="b"/>
                                      <a:pathLst>
                                        <a:path w="497" h="426">
                                          <a:moveTo>
                                            <a:pt x="230" y="231"/>
                                          </a:moveTo>
                                          <a:lnTo>
                                            <a:pt x="230" y="231"/>
                                          </a:lnTo>
                                          <a:cubicBezTo>
                                            <a:pt x="274" y="231"/>
                                            <a:pt x="274" y="231"/>
                                            <a:pt x="274" y="231"/>
                                          </a:cubicBezTo>
                                          <a:cubicBezTo>
                                            <a:pt x="274" y="275"/>
                                            <a:pt x="274" y="275"/>
                                            <a:pt x="274" y="275"/>
                                          </a:cubicBezTo>
                                          <a:cubicBezTo>
                                            <a:pt x="496" y="275"/>
                                            <a:pt x="496" y="275"/>
                                            <a:pt x="496" y="275"/>
                                          </a:cubicBezTo>
                                          <a:cubicBezTo>
                                            <a:pt x="496" y="275"/>
                                            <a:pt x="496" y="168"/>
                                            <a:pt x="487" y="133"/>
                                          </a:cubicBezTo>
                                          <a:cubicBezTo>
                                            <a:pt x="487" y="97"/>
                                            <a:pt x="478" y="80"/>
                                            <a:pt x="443" y="80"/>
                                          </a:cubicBezTo>
                                          <a:cubicBezTo>
                                            <a:pt x="363" y="80"/>
                                            <a:pt x="363" y="80"/>
                                            <a:pt x="363" y="80"/>
                                          </a:cubicBezTo>
                                          <a:cubicBezTo>
                                            <a:pt x="345" y="53"/>
                                            <a:pt x="337" y="27"/>
                                            <a:pt x="337" y="27"/>
                                          </a:cubicBezTo>
                                          <a:cubicBezTo>
                                            <a:pt x="328" y="9"/>
                                            <a:pt x="319" y="0"/>
                                            <a:pt x="300" y="0"/>
                                          </a:cubicBezTo>
                                          <a:cubicBezTo>
                                            <a:pt x="194" y="0"/>
                                            <a:pt x="194" y="0"/>
                                            <a:pt x="194" y="0"/>
                                          </a:cubicBezTo>
                                          <a:cubicBezTo>
                                            <a:pt x="177" y="0"/>
                                            <a:pt x="168" y="9"/>
                                            <a:pt x="168" y="27"/>
                                          </a:cubicBezTo>
                                          <a:cubicBezTo>
                                            <a:pt x="159" y="27"/>
                                            <a:pt x="150" y="53"/>
                                            <a:pt x="133" y="80"/>
                                          </a:cubicBezTo>
                                          <a:cubicBezTo>
                                            <a:pt x="53" y="80"/>
                                            <a:pt x="53" y="80"/>
                                            <a:pt x="53" y="80"/>
                                          </a:cubicBezTo>
                                          <a:cubicBezTo>
                                            <a:pt x="17" y="80"/>
                                            <a:pt x="9" y="97"/>
                                            <a:pt x="9" y="133"/>
                                          </a:cubicBezTo>
                                          <a:cubicBezTo>
                                            <a:pt x="0" y="168"/>
                                            <a:pt x="0" y="275"/>
                                            <a:pt x="0" y="275"/>
                                          </a:cubicBezTo>
                                          <a:cubicBezTo>
                                            <a:pt x="230" y="275"/>
                                            <a:pt x="230" y="275"/>
                                            <a:pt x="230" y="275"/>
                                          </a:cubicBezTo>
                                          <a:lnTo>
                                            <a:pt x="230" y="231"/>
                                          </a:lnTo>
                                          <a:close/>
                                          <a:moveTo>
                                            <a:pt x="186" y="53"/>
                                          </a:moveTo>
                                          <a:lnTo>
                                            <a:pt x="186" y="53"/>
                                          </a:lnTo>
                                          <a:cubicBezTo>
                                            <a:pt x="194" y="44"/>
                                            <a:pt x="194" y="36"/>
                                            <a:pt x="212" y="36"/>
                                          </a:cubicBezTo>
                                          <a:cubicBezTo>
                                            <a:pt x="284" y="36"/>
                                            <a:pt x="284" y="36"/>
                                            <a:pt x="284" y="36"/>
                                          </a:cubicBezTo>
                                          <a:cubicBezTo>
                                            <a:pt x="300" y="36"/>
                                            <a:pt x="300" y="44"/>
                                            <a:pt x="309" y="53"/>
                                          </a:cubicBezTo>
                                          <a:cubicBezTo>
                                            <a:pt x="309" y="53"/>
                                            <a:pt x="319" y="71"/>
                                            <a:pt x="319" y="80"/>
                                          </a:cubicBezTo>
                                          <a:cubicBezTo>
                                            <a:pt x="177" y="80"/>
                                            <a:pt x="177" y="80"/>
                                            <a:pt x="177" y="80"/>
                                          </a:cubicBezTo>
                                          <a:cubicBezTo>
                                            <a:pt x="186" y="71"/>
                                            <a:pt x="186" y="53"/>
                                            <a:pt x="186" y="53"/>
                                          </a:cubicBezTo>
                                          <a:close/>
                                          <a:moveTo>
                                            <a:pt x="274" y="355"/>
                                          </a:moveTo>
                                          <a:lnTo>
                                            <a:pt x="274" y="355"/>
                                          </a:lnTo>
                                          <a:cubicBezTo>
                                            <a:pt x="230" y="355"/>
                                            <a:pt x="230" y="355"/>
                                            <a:pt x="230" y="355"/>
                                          </a:cubicBezTo>
                                          <a:cubicBezTo>
                                            <a:pt x="230" y="302"/>
                                            <a:pt x="230" y="302"/>
                                            <a:pt x="230" y="302"/>
                                          </a:cubicBezTo>
                                          <a:cubicBezTo>
                                            <a:pt x="9" y="302"/>
                                            <a:pt x="9" y="302"/>
                                            <a:pt x="9" y="302"/>
                                          </a:cubicBezTo>
                                          <a:cubicBezTo>
                                            <a:pt x="9" y="302"/>
                                            <a:pt x="17" y="346"/>
                                            <a:pt x="17" y="381"/>
                                          </a:cubicBezTo>
                                          <a:cubicBezTo>
                                            <a:pt x="17" y="399"/>
                                            <a:pt x="26" y="425"/>
                                            <a:pt x="62" y="425"/>
                                          </a:cubicBezTo>
                                          <a:cubicBezTo>
                                            <a:pt x="434" y="425"/>
                                            <a:pt x="434" y="425"/>
                                            <a:pt x="434" y="425"/>
                                          </a:cubicBezTo>
                                          <a:cubicBezTo>
                                            <a:pt x="469" y="425"/>
                                            <a:pt x="478" y="399"/>
                                            <a:pt x="478" y="381"/>
                                          </a:cubicBezTo>
                                          <a:cubicBezTo>
                                            <a:pt x="478" y="346"/>
                                            <a:pt x="487" y="302"/>
                                            <a:pt x="487" y="302"/>
                                          </a:cubicBezTo>
                                          <a:cubicBezTo>
                                            <a:pt x="274" y="302"/>
                                            <a:pt x="274" y="302"/>
                                            <a:pt x="274" y="302"/>
                                          </a:cubicBezTo>
                                          <a:lnTo>
                                            <a:pt x="274" y="355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2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DB7D929" id="Freeform 97" o:spid="_x0000_s1026" style="width:15.85pt;height:13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1f497d [3215]" stroked="f">
                            <v:path o:connecttype="custom" o:connectlocs="41878159,42430328;41878159,42430328;49889664,42430328;49889664,50512315;90311075,50512315;88672588,24429484;80661082,14694558;66094819,14694558;61360692,4959225;54623791,0;35323401,0;30589274,4959225;24216661,14694558;9649993,14694558;1638892,24429484;0,50512315;41878159,50512315;41878159,42430328;33866653,9734926;33866653,9734926;38600780,6612572;51710295,6612572;56262278,9734926;58083314,14694558;32228166,14694558;33866653,9734926;49889664,65206873;49889664,65206873;41878159,65206873;41878159,55471539;1638892,55471539;3095235,69982574;11288884,78064560;79022190,78064560;87033696,69982574;88672588,55471539;49889664,55471539;49889664,65206873" o:connectangles="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>
                    <w:rPr>
                      <w:rFonts w:cstheme="minorHAnsi"/>
                      <w:b/>
                      <w:color w:val="545454"/>
                      <w:sz w:val="28"/>
                    </w:rPr>
                    <w:t xml:space="preserve"> </w:t>
                  </w:r>
                  <w:r w:rsidRPr="00823572">
                    <w:rPr>
                      <w:rFonts w:asciiTheme="majorHAnsi" w:hAnsiTheme="majorHAnsi" w:cstheme="minorHAnsi"/>
                      <w:b/>
                      <w:color w:val="545454"/>
                      <w:sz w:val="28"/>
                    </w:rPr>
                    <w:t>Work Experience</w:t>
                  </w:r>
                </w:p>
                <w:p w14:paraId="44037693" w14:textId="77777777" w:rsidR="003F12ED" w:rsidRPr="00237EA5" w:rsidRDefault="003F12ED" w:rsidP="003F12ED">
                  <w:pPr>
                    <w:spacing w:line="72" w:lineRule="auto"/>
                    <w:rPr>
                      <w:rFonts w:cstheme="minorHAnsi"/>
                      <w:color w:val="545454"/>
                    </w:rPr>
                  </w:pPr>
                  <w:r w:rsidRPr="00237EA5">
                    <w:rPr>
                      <w:rFonts w:cstheme="minorHAnsi"/>
                      <w:noProof/>
                      <w:color w:val="545454"/>
                    </w:rPr>
                    <mc:AlternateContent>
                      <mc:Choice Requires="wps">
                        <w:drawing>
                          <wp:inline distT="0" distB="0" distL="0" distR="0" wp14:anchorId="59D75067" wp14:editId="343475A8">
                            <wp:extent cx="7137400" cy="6350"/>
                            <wp:effectExtent l="0" t="0" r="25400" b="31750"/>
                            <wp:docPr id="35" name="Straight Connector 3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7137400" cy="6350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rgbClr val="545454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5BAC6CA2" id="Straight Connector 3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62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" strokecolor="#545454" strokeweight="1.5pt">
                            <w10:anchorlock/>
                          </v:line>
                        </w:pict>
                      </mc:Fallback>
                    </mc:AlternateContent>
                  </w:r>
                </w:p>
                <w:p w14:paraId="53E8CE60" w14:textId="77777777" w:rsidR="003F12ED" w:rsidRDefault="003F12ED" w:rsidP="003F12ED">
                  <w:pPr>
                    <w:shd w:val="clear" w:color="auto" w:fill="1F497D" w:themeFill="text2"/>
                    <w:jc w:val="both"/>
                    <w:rPr>
                      <w:rFonts w:asciiTheme="majorHAnsi" w:hAnsiTheme="majorHAnsi" w:cstheme="minorHAnsi"/>
                      <w:b/>
                      <w:color w:val="FFFFFF" w:themeColor="background1"/>
                      <w:sz w:val="20"/>
                    </w:rPr>
                  </w:pPr>
                  <w:proofErr w:type="spellStart"/>
                  <w:r>
                    <w:rPr>
                      <w:rFonts w:asciiTheme="majorHAnsi" w:hAnsiTheme="majorHAnsi" w:cstheme="minorHAnsi"/>
                      <w:b/>
                      <w:color w:val="FFFFFF" w:themeColor="background1"/>
                      <w:sz w:val="20"/>
                    </w:rPr>
                    <w:t>Ki</w:t>
                  </w:r>
                  <w:r w:rsidRPr="007618FD">
                    <w:rPr>
                      <w:rFonts w:asciiTheme="majorHAnsi" w:hAnsiTheme="majorHAnsi" w:cstheme="minorHAnsi"/>
                      <w:b/>
                      <w:color w:val="FFFFFF" w:themeColor="background1"/>
                      <w:sz w:val="20"/>
                    </w:rPr>
                    <w:t>asa</w:t>
                  </w:r>
                  <w:proofErr w:type="spellEnd"/>
                  <w:r w:rsidRPr="007618FD">
                    <w:rPr>
                      <w:rFonts w:asciiTheme="majorHAnsi" w:hAnsiTheme="majorHAnsi" w:cstheme="minorHAnsi"/>
                      <w:b/>
                      <w:color w:val="FFFFFF" w:themeColor="background1"/>
                      <w:sz w:val="20"/>
                    </w:rPr>
                    <w:t xml:space="preserve"> International </w:t>
                  </w:r>
                  <w:r>
                    <w:rPr>
                      <w:rFonts w:asciiTheme="majorHAnsi" w:hAnsiTheme="majorHAnsi" w:cstheme="minorHAnsi"/>
                      <w:b/>
                      <w:color w:val="FFFFFF" w:themeColor="background1"/>
                      <w:sz w:val="20"/>
                    </w:rPr>
                    <w:t>| Angular Developer (Team Lead) | Oct’</w:t>
                  </w:r>
                  <w:r w:rsidRPr="007618FD">
                    <w:rPr>
                      <w:rFonts w:asciiTheme="majorHAnsi" w:hAnsiTheme="majorHAnsi" w:cstheme="minorHAnsi"/>
                      <w:b/>
                      <w:color w:val="FFFFFF" w:themeColor="background1"/>
                      <w:sz w:val="20"/>
                    </w:rPr>
                    <w:t>22 – Present</w:t>
                  </w:r>
                </w:p>
                <w:p w14:paraId="25422513" w14:textId="77777777" w:rsidR="003F12ED" w:rsidRPr="008E6EEC" w:rsidRDefault="003F12ED" w:rsidP="003F12ED">
                  <w:pPr>
                    <w:shd w:val="clear" w:color="auto" w:fill="DBE5F1" w:themeFill="accent1" w:themeFillTint="33"/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052F47">
                    <w:rPr>
                      <w:rFonts w:asciiTheme="majorHAnsi" w:hAnsiTheme="majorHAnsi" w:cstheme="minorHAnsi"/>
                      <w:b/>
                      <w:i/>
                      <w:color w:val="1F497D" w:themeColor="text2"/>
                      <w:sz w:val="20"/>
                    </w:rPr>
                    <w:t>Key Result Areas:</w:t>
                  </w:r>
                </w:p>
                <w:p w14:paraId="75950877" w14:textId="77777777" w:rsidR="003F12ED" w:rsidRPr="007618FD" w:rsidRDefault="003F12ED" w:rsidP="003F12ED">
                  <w:pPr>
                    <w:pStyle w:val="ListParagraph"/>
                    <w:numPr>
                      <w:ilvl w:val="0"/>
                      <w:numId w:val="28"/>
                    </w:num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7618FD">
                    <w:rPr>
                      <w:rFonts w:asciiTheme="majorHAnsi" w:hAnsiTheme="majorHAnsi"/>
                      <w:sz w:val="20"/>
                      <w:szCs w:val="20"/>
                    </w:rPr>
                    <w:t>Leading the development of a logistics management platform using Angular and .NET, ensuring seamless functionality and user experience.</w:t>
                  </w:r>
                </w:p>
                <w:p w14:paraId="7172B0C4" w14:textId="77777777" w:rsidR="003F12ED" w:rsidRPr="007618FD" w:rsidRDefault="003F12ED" w:rsidP="003F12ED">
                  <w:pPr>
                    <w:pStyle w:val="ListParagraph"/>
                    <w:numPr>
                      <w:ilvl w:val="0"/>
                      <w:numId w:val="28"/>
                    </w:num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7618FD">
                    <w:rPr>
                      <w:rFonts w:asciiTheme="majorHAnsi" w:hAnsiTheme="majorHAnsi"/>
                      <w:sz w:val="20"/>
                      <w:szCs w:val="20"/>
                    </w:rPr>
                    <w:t>Enhancing UI performance for a kids’ e-commerce platform through strategic code optimizations, significantly reducing load times.</w:t>
                  </w:r>
                </w:p>
                <w:p w14:paraId="57F45300" w14:textId="77777777" w:rsidR="003F12ED" w:rsidRPr="007618FD" w:rsidRDefault="003F12ED" w:rsidP="003F12ED">
                  <w:pPr>
                    <w:pStyle w:val="ListParagraph"/>
                    <w:numPr>
                      <w:ilvl w:val="0"/>
                      <w:numId w:val="28"/>
                    </w:num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7618FD">
                    <w:rPr>
                      <w:rFonts w:asciiTheme="majorHAnsi" w:hAnsiTheme="majorHAnsi"/>
                      <w:sz w:val="20"/>
                      <w:szCs w:val="20"/>
                    </w:rPr>
                    <w:t>Building a real-time corporate cab management system, streamlining operations and minimizing booking errors.</w:t>
                  </w:r>
                </w:p>
                <w:p w14:paraId="37156827" w14:textId="77777777" w:rsidR="003F12ED" w:rsidRPr="007618FD" w:rsidRDefault="003F12ED" w:rsidP="003F12ED">
                  <w:pPr>
                    <w:pStyle w:val="ListParagraph"/>
                    <w:numPr>
                      <w:ilvl w:val="0"/>
                      <w:numId w:val="28"/>
                    </w:num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7618FD">
                    <w:rPr>
                      <w:rFonts w:asciiTheme="majorHAnsi" w:hAnsiTheme="majorHAnsi"/>
                      <w:sz w:val="20"/>
                      <w:szCs w:val="20"/>
                    </w:rPr>
                    <w:t>Conducting code reviews and mentoring developers to maintain high coding standards and promote team growth.</w:t>
                  </w:r>
                </w:p>
                <w:p w14:paraId="4B497C41" w14:textId="77777777" w:rsidR="003F12ED" w:rsidRPr="00755803" w:rsidRDefault="003F12ED" w:rsidP="003F12ED">
                  <w:pPr>
                    <w:numPr>
                      <w:ilvl w:val="0"/>
                      <w:numId w:val="28"/>
                    </w:numPr>
                    <w:jc w:val="both"/>
                    <w:rPr>
                      <w:rFonts w:asciiTheme="majorHAnsi" w:hAnsiTheme="majorHAnsi"/>
                      <w:spacing w:val="-8"/>
                      <w:sz w:val="6"/>
                      <w:szCs w:val="20"/>
                    </w:rPr>
                  </w:pPr>
                  <w:r w:rsidRPr="007618FD">
                    <w:rPr>
                      <w:rFonts w:asciiTheme="majorHAnsi" w:hAnsiTheme="majorHAnsi"/>
                      <w:sz w:val="20"/>
                      <w:szCs w:val="20"/>
                    </w:rPr>
                    <w:t>Applying agile methodologies to a</w:t>
                  </w:r>
                  <w:r>
                    <w:rPr>
                      <w:rFonts w:asciiTheme="majorHAnsi" w:hAnsiTheme="majorHAnsi"/>
                      <w:sz w:val="20"/>
                      <w:szCs w:val="20"/>
                    </w:rPr>
                    <w:t>ccelerate delivery timelines &amp;</w:t>
                  </w:r>
                  <w:r w:rsidRPr="007618FD">
                    <w:rPr>
                      <w:rFonts w:asciiTheme="majorHAnsi" w:hAnsiTheme="majorHAnsi"/>
                      <w:sz w:val="20"/>
                      <w:szCs w:val="20"/>
                    </w:rPr>
                    <w:t xml:space="preserve"> improve collaboration.</w:t>
                  </w:r>
                </w:p>
                <w:p w14:paraId="5D30AC84" w14:textId="77777777" w:rsidR="003F12ED" w:rsidRPr="00755803" w:rsidRDefault="003F12ED" w:rsidP="003F12ED">
                  <w:pPr>
                    <w:jc w:val="both"/>
                    <w:rPr>
                      <w:rFonts w:asciiTheme="majorHAnsi" w:hAnsiTheme="majorHAnsi"/>
                      <w:spacing w:val="-8"/>
                      <w:sz w:val="10"/>
                      <w:szCs w:val="20"/>
                    </w:rPr>
                  </w:pPr>
                </w:p>
                <w:p w14:paraId="2F573B2A" w14:textId="77777777" w:rsidR="003F12ED" w:rsidRPr="0007387B" w:rsidRDefault="003F12ED" w:rsidP="003F12ED">
                  <w:pPr>
                    <w:shd w:val="clear" w:color="auto" w:fill="DBE5F1" w:themeFill="accent1" w:themeFillTint="33"/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inorHAnsi"/>
                      <w:b/>
                      <w:i/>
                      <w:color w:val="1F497D" w:themeColor="text2"/>
                      <w:sz w:val="20"/>
                    </w:rPr>
                    <w:t>Achievements</w:t>
                  </w:r>
                  <w:r w:rsidRPr="00052F47">
                    <w:rPr>
                      <w:rFonts w:asciiTheme="majorHAnsi" w:hAnsiTheme="majorHAnsi" w:cstheme="minorHAnsi"/>
                      <w:b/>
                      <w:i/>
                      <w:color w:val="1F497D" w:themeColor="text2"/>
                      <w:sz w:val="20"/>
                    </w:rPr>
                    <w:t>:</w:t>
                  </w:r>
                </w:p>
                <w:p w14:paraId="408593B9" w14:textId="77777777" w:rsidR="003F12ED" w:rsidRPr="00755803" w:rsidRDefault="003F12ED" w:rsidP="003F12ED">
                  <w:pPr>
                    <w:pStyle w:val="ListParagraph"/>
                    <w:numPr>
                      <w:ilvl w:val="0"/>
                      <w:numId w:val="34"/>
                    </w:num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755803">
                    <w:rPr>
                      <w:rFonts w:asciiTheme="majorHAnsi" w:hAnsiTheme="majorHAnsi"/>
                      <w:sz w:val="20"/>
                      <w:szCs w:val="20"/>
                    </w:rPr>
                    <w:t>Improved UI load time by 30% through targeted code optimization, enhancing application responsiveness.</w:t>
                  </w:r>
                </w:p>
                <w:p w14:paraId="5F80F566" w14:textId="77777777" w:rsidR="003F12ED" w:rsidRPr="00755803" w:rsidRDefault="003F12ED" w:rsidP="003F12ED">
                  <w:pPr>
                    <w:pStyle w:val="ListParagraph"/>
                    <w:numPr>
                      <w:ilvl w:val="0"/>
                      <w:numId w:val="34"/>
                    </w:num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755803">
                    <w:rPr>
                      <w:rFonts w:asciiTheme="majorHAnsi" w:hAnsiTheme="majorHAnsi"/>
                      <w:sz w:val="20"/>
                      <w:szCs w:val="20"/>
                    </w:rPr>
                    <w:t>Mentored three junior developers in Angular best practices, accelerating their skill development and team contribution.</w:t>
                  </w:r>
                </w:p>
                <w:p w14:paraId="7153380C" w14:textId="77777777" w:rsidR="003F12ED" w:rsidRPr="00755803" w:rsidRDefault="003F12ED" w:rsidP="003F12ED">
                  <w:pPr>
                    <w:pStyle w:val="ListParagraph"/>
                    <w:numPr>
                      <w:ilvl w:val="0"/>
                      <w:numId w:val="34"/>
                    </w:num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755803">
                    <w:rPr>
                      <w:rFonts w:asciiTheme="majorHAnsi" w:hAnsiTheme="majorHAnsi"/>
                      <w:sz w:val="20"/>
                      <w:szCs w:val="20"/>
                    </w:rPr>
                    <w:t xml:space="preserve">Delivered a U.S.-based e-commerce platform that </w:t>
                  </w:r>
                  <w:r>
                    <w:rPr>
                      <w:rFonts w:asciiTheme="majorHAnsi" w:hAnsiTheme="majorHAnsi"/>
                      <w:sz w:val="20"/>
                      <w:szCs w:val="20"/>
                    </w:rPr>
                    <w:t>drove strong user engagement &amp;</w:t>
                  </w:r>
                  <w:r w:rsidRPr="00755803">
                    <w:rPr>
                      <w:rFonts w:asciiTheme="majorHAnsi" w:hAnsiTheme="majorHAnsi"/>
                      <w:sz w:val="20"/>
                      <w:szCs w:val="20"/>
                    </w:rPr>
                    <w:t xml:space="preserve"> sales growth.</w:t>
                  </w:r>
                </w:p>
                <w:p w14:paraId="209A1714" w14:textId="77777777" w:rsidR="003F12ED" w:rsidRPr="00755803" w:rsidRDefault="003F12ED" w:rsidP="003F12ED">
                  <w:pPr>
                    <w:numPr>
                      <w:ilvl w:val="0"/>
                      <w:numId w:val="34"/>
                    </w:numPr>
                    <w:jc w:val="both"/>
                    <w:rPr>
                      <w:rFonts w:asciiTheme="majorHAnsi" w:hAnsiTheme="majorHAnsi"/>
                      <w:sz w:val="10"/>
                      <w:szCs w:val="20"/>
                    </w:rPr>
                  </w:pPr>
                  <w:r w:rsidRPr="00755803">
                    <w:rPr>
                      <w:rFonts w:asciiTheme="majorHAnsi" w:hAnsiTheme="majorHAnsi"/>
                      <w:sz w:val="20"/>
                      <w:szCs w:val="20"/>
                    </w:rPr>
                    <w:t>Led multiple enterprise projects to successful completion, earning recognition for leadership and project management excellence.</w:t>
                  </w:r>
                </w:p>
                <w:p w14:paraId="52741156" w14:textId="77777777" w:rsidR="003F12ED" w:rsidRPr="00303AD3" w:rsidRDefault="003F12ED" w:rsidP="003F12ED">
                  <w:pPr>
                    <w:ind w:left="360"/>
                    <w:jc w:val="both"/>
                    <w:rPr>
                      <w:rFonts w:asciiTheme="majorHAnsi" w:hAnsiTheme="majorHAnsi"/>
                      <w:sz w:val="10"/>
                      <w:szCs w:val="20"/>
                    </w:rPr>
                  </w:pPr>
                </w:p>
                <w:p w14:paraId="49C9FD7D" w14:textId="77777777" w:rsidR="003F12ED" w:rsidRDefault="003F12ED" w:rsidP="003F12ED">
                  <w:pPr>
                    <w:shd w:val="clear" w:color="auto" w:fill="1F497D" w:themeFill="text2"/>
                    <w:rPr>
                      <w:rFonts w:asciiTheme="majorHAnsi" w:hAnsiTheme="majorHAnsi" w:cstheme="minorHAnsi"/>
                      <w:b/>
                      <w:color w:val="FFFFFF" w:themeColor="background1"/>
                      <w:sz w:val="20"/>
                    </w:rPr>
                  </w:pPr>
                  <w:proofErr w:type="spellStart"/>
                  <w:r w:rsidRPr="00755803">
                    <w:rPr>
                      <w:rFonts w:asciiTheme="majorHAnsi" w:hAnsiTheme="majorHAnsi" w:cstheme="minorHAnsi"/>
                      <w:b/>
                      <w:color w:val="FFFFFF" w:themeColor="background1"/>
                      <w:sz w:val="20"/>
                    </w:rPr>
                    <w:t>Cubastion</w:t>
                  </w:r>
                  <w:proofErr w:type="spellEnd"/>
                  <w:r w:rsidRPr="00755803">
                    <w:rPr>
                      <w:rFonts w:asciiTheme="majorHAnsi" w:hAnsiTheme="majorHAnsi" w:cstheme="minorHAnsi"/>
                      <w:b/>
                      <w:color w:val="FFFFFF" w:themeColor="background1"/>
                      <w:sz w:val="20"/>
                    </w:rPr>
                    <w:t xml:space="preserve"> Consulting | Full Stack </w:t>
                  </w:r>
                  <w:r>
                    <w:rPr>
                      <w:rFonts w:asciiTheme="majorHAnsi" w:hAnsiTheme="majorHAnsi" w:cstheme="minorHAnsi"/>
                      <w:b/>
                      <w:color w:val="FFFFFF" w:themeColor="background1"/>
                      <w:sz w:val="20"/>
                    </w:rPr>
                    <w:t>Developer (Angular &amp; Node) | Dec’21 – Oct’</w:t>
                  </w:r>
                  <w:r w:rsidRPr="00755803">
                    <w:rPr>
                      <w:rFonts w:asciiTheme="majorHAnsi" w:hAnsiTheme="majorHAnsi" w:cstheme="minorHAnsi"/>
                      <w:b/>
                      <w:color w:val="FFFFFF" w:themeColor="background1"/>
                      <w:sz w:val="20"/>
                    </w:rPr>
                    <w:t>22</w:t>
                  </w:r>
                </w:p>
                <w:p w14:paraId="650E77CE" w14:textId="77777777" w:rsidR="003F12ED" w:rsidRDefault="003F12ED" w:rsidP="003F12ED">
                  <w:pPr>
                    <w:shd w:val="clear" w:color="auto" w:fill="DBE5F1" w:themeFill="accent1" w:themeFillTint="33"/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052F47">
                    <w:rPr>
                      <w:rFonts w:asciiTheme="majorHAnsi" w:hAnsiTheme="majorHAnsi" w:cstheme="minorHAnsi"/>
                      <w:b/>
                      <w:i/>
                      <w:color w:val="1F497D" w:themeColor="text2"/>
                      <w:sz w:val="20"/>
                    </w:rPr>
                    <w:t>Key Result Areas:</w:t>
                  </w:r>
                </w:p>
                <w:p w14:paraId="7716FA0A" w14:textId="77777777" w:rsidR="003F12ED" w:rsidRPr="00E32AF6" w:rsidRDefault="003F12ED" w:rsidP="003F12ED">
                  <w:pPr>
                    <w:pStyle w:val="ListParagraph"/>
                    <w:numPr>
                      <w:ilvl w:val="0"/>
                      <w:numId w:val="40"/>
                    </w:num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E32AF6">
                    <w:rPr>
                      <w:rFonts w:asciiTheme="majorHAnsi" w:hAnsiTheme="majorHAnsi"/>
                      <w:sz w:val="20"/>
                      <w:szCs w:val="20"/>
                    </w:rPr>
                    <w:t>Developed a unified HR management system using Angular and Node.js, streamlining payroll, attendance, and departmental workflows.</w:t>
                  </w:r>
                </w:p>
                <w:p w14:paraId="47835A87" w14:textId="77777777" w:rsidR="003F12ED" w:rsidRPr="00E32AF6" w:rsidRDefault="003F12ED" w:rsidP="003F12ED">
                  <w:pPr>
                    <w:pStyle w:val="ListParagraph"/>
                    <w:numPr>
                      <w:ilvl w:val="0"/>
                      <w:numId w:val="40"/>
                    </w:num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E32AF6">
                    <w:rPr>
                      <w:rFonts w:asciiTheme="majorHAnsi" w:hAnsiTheme="majorHAnsi"/>
                      <w:sz w:val="20"/>
                      <w:szCs w:val="20"/>
                    </w:rPr>
                    <w:t>Built a real-time sales analytics dashboard for Daimler using Angular and PHP, enabling actionable insights into revenue trends.</w:t>
                  </w:r>
                </w:p>
                <w:p w14:paraId="1534C17D" w14:textId="77777777" w:rsidR="003F12ED" w:rsidRPr="00E32AF6" w:rsidRDefault="003F12ED" w:rsidP="003F12ED">
                  <w:pPr>
                    <w:pStyle w:val="ListParagraph"/>
                    <w:numPr>
                      <w:ilvl w:val="0"/>
                      <w:numId w:val="40"/>
                    </w:num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E32AF6">
                    <w:rPr>
                      <w:rFonts w:asciiTheme="majorHAnsi" w:hAnsiTheme="majorHAnsi"/>
                      <w:sz w:val="20"/>
                      <w:szCs w:val="20"/>
                    </w:rPr>
                    <w:t>Improved fleet management for Mitsubishi Fuso with an Angular-Node.js solution, enhancing data processing speed and operational efficiency.</w:t>
                  </w:r>
                </w:p>
                <w:p w14:paraId="23EFA716" w14:textId="77777777" w:rsidR="003F12ED" w:rsidRDefault="003F12ED" w:rsidP="003F12ED">
                  <w:pPr>
                    <w:pStyle w:val="ListParagraph"/>
                    <w:numPr>
                      <w:ilvl w:val="0"/>
                      <w:numId w:val="40"/>
                    </w:num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E32AF6">
                    <w:rPr>
                      <w:rFonts w:asciiTheme="majorHAnsi" w:hAnsiTheme="majorHAnsi"/>
                      <w:sz w:val="20"/>
                      <w:szCs w:val="20"/>
                    </w:rPr>
                    <w:t>Played a key role in migrating legacy systems to modern web applications, ensuring performance gains and business continuity.</w:t>
                  </w:r>
                </w:p>
                <w:p w14:paraId="12651F6B" w14:textId="77777777" w:rsidR="003F12ED" w:rsidRPr="007C252B" w:rsidRDefault="003F12ED" w:rsidP="003F12ED">
                  <w:pPr>
                    <w:pStyle w:val="ListParagraph"/>
                    <w:ind w:left="360"/>
                    <w:jc w:val="both"/>
                    <w:rPr>
                      <w:rFonts w:asciiTheme="majorHAnsi" w:hAnsiTheme="majorHAnsi"/>
                      <w:sz w:val="10"/>
                      <w:szCs w:val="20"/>
                    </w:rPr>
                  </w:pPr>
                </w:p>
                <w:p w14:paraId="4C7308A3" w14:textId="6F488FC3" w:rsidR="003F12ED" w:rsidRPr="00237EA5" w:rsidRDefault="003F12ED" w:rsidP="003F12ED">
                  <w:pPr>
                    <w:rPr>
                      <w:rFonts w:cstheme="minorHAnsi"/>
                      <w:b/>
                      <w:color w:val="545454"/>
                      <w:sz w:val="28"/>
                    </w:rPr>
                  </w:pPr>
                  <w:r w:rsidRPr="003F4D7C">
                    <w:rPr>
                      <w:b/>
                      <w:noProof/>
                      <w:color w:val="C7A163"/>
                      <w:sz w:val="28"/>
                    </w:rPr>
                    <mc:AlternateContent>
                      <mc:Choice Requires="wps">
                        <w:drawing>
                          <wp:inline distT="0" distB="0" distL="0" distR="0" wp14:anchorId="5B9279A2" wp14:editId="1D512042">
                            <wp:extent cx="201168" cy="173736"/>
                            <wp:effectExtent l="0" t="0" r="8890" b="0"/>
                            <wp:docPr id="36" name="Freeform 9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2C136C1-FCB7-6048-AFB0-EE7C6A785EB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01168" cy="173736"/>
                                    </a:xfrm>
                                    <a:custGeom>
                                      <a:avLst/>
                                      <a:gdLst>
                                        <a:gd name="T0" fmla="*/ 103463 w 497"/>
                                        <a:gd name="T1" fmla="*/ 104039 h 426"/>
                                        <a:gd name="T2" fmla="*/ 103463 w 497"/>
                                        <a:gd name="T3" fmla="*/ 104039 h 426"/>
                                        <a:gd name="T4" fmla="*/ 123256 w 497"/>
                                        <a:gd name="T5" fmla="*/ 104039 h 426"/>
                                        <a:gd name="T6" fmla="*/ 123256 w 497"/>
                                        <a:gd name="T7" fmla="*/ 123856 h 426"/>
                                        <a:gd name="T8" fmla="*/ 223120 w 497"/>
                                        <a:gd name="T9" fmla="*/ 123856 h 426"/>
                                        <a:gd name="T10" fmla="*/ 219072 w 497"/>
                                        <a:gd name="T11" fmla="*/ 59901 h 426"/>
                                        <a:gd name="T12" fmla="*/ 199279 w 497"/>
                                        <a:gd name="T13" fmla="*/ 36031 h 426"/>
                                        <a:gd name="T14" fmla="*/ 163292 w 497"/>
                                        <a:gd name="T15" fmla="*/ 36031 h 426"/>
                                        <a:gd name="T16" fmla="*/ 151596 w 497"/>
                                        <a:gd name="T17" fmla="*/ 12160 h 426"/>
                                        <a:gd name="T18" fmla="*/ 134952 w 497"/>
                                        <a:gd name="T19" fmla="*/ 0 h 426"/>
                                        <a:gd name="T20" fmla="*/ 87269 w 497"/>
                                        <a:gd name="T21" fmla="*/ 0 h 426"/>
                                        <a:gd name="T22" fmla="*/ 75573 w 497"/>
                                        <a:gd name="T23" fmla="*/ 12160 h 426"/>
                                        <a:gd name="T24" fmla="*/ 59829 w 497"/>
                                        <a:gd name="T25" fmla="*/ 36031 h 426"/>
                                        <a:gd name="T26" fmla="*/ 23841 w 497"/>
                                        <a:gd name="T27" fmla="*/ 36031 h 426"/>
                                        <a:gd name="T28" fmla="*/ 4049 w 497"/>
                                        <a:gd name="T29" fmla="*/ 59901 h 426"/>
                                        <a:gd name="T30" fmla="*/ 0 w 497"/>
                                        <a:gd name="T31" fmla="*/ 123856 h 426"/>
                                        <a:gd name="T32" fmla="*/ 103463 w 497"/>
                                        <a:gd name="T33" fmla="*/ 123856 h 426"/>
                                        <a:gd name="T34" fmla="*/ 103463 w 497"/>
                                        <a:gd name="T35" fmla="*/ 104039 h 426"/>
                                        <a:gd name="T36" fmla="*/ 83670 w 497"/>
                                        <a:gd name="T37" fmla="*/ 23870 h 426"/>
                                        <a:gd name="T38" fmla="*/ 83670 w 497"/>
                                        <a:gd name="T39" fmla="*/ 23870 h 426"/>
                                        <a:gd name="T40" fmla="*/ 95366 w 497"/>
                                        <a:gd name="T41" fmla="*/ 16214 h 426"/>
                                        <a:gd name="T42" fmla="*/ 127754 w 497"/>
                                        <a:gd name="T43" fmla="*/ 16214 h 426"/>
                                        <a:gd name="T44" fmla="*/ 139000 w 497"/>
                                        <a:gd name="T45" fmla="*/ 23870 h 426"/>
                                        <a:gd name="T46" fmla="*/ 143499 w 497"/>
                                        <a:gd name="T47" fmla="*/ 36031 h 426"/>
                                        <a:gd name="T48" fmla="*/ 79622 w 497"/>
                                        <a:gd name="T49" fmla="*/ 36031 h 426"/>
                                        <a:gd name="T50" fmla="*/ 83670 w 497"/>
                                        <a:gd name="T51" fmla="*/ 23870 h 426"/>
                                        <a:gd name="T52" fmla="*/ 123256 w 497"/>
                                        <a:gd name="T53" fmla="*/ 159887 h 426"/>
                                        <a:gd name="T54" fmla="*/ 123256 w 497"/>
                                        <a:gd name="T55" fmla="*/ 159887 h 426"/>
                                        <a:gd name="T56" fmla="*/ 103463 w 497"/>
                                        <a:gd name="T57" fmla="*/ 159887 h 426"/>
                                        <a:gd name="T58" fmla="*/ 103463 w 497"/>
                                        <a:gd name="T59" fmla="*/ 136016 h 426"/>
                                        <a:gd name="T60" fmla="*/ 4049 w 497"/>
                                        <a:gd name="T61" fmla="*/ 136016 h 426"/>
                                        <a:gd name="T62" fmla="*/ 7647 w 497"/>
                                        <a:gd name="T63" fmla="*/ 171597 h 426"/>
                                        <a:gd name="T64" fmla="*/ 27890 w 497"/>
                                        <a:gd name="T65" fmla="*/ 191414 h 426"/>
                                        <a:gd name="T66" fmla="*/ 195230 w 497"/>
                                        <a:gd name="T67" fmla="*/ 191414 h 426"/>
                                        <a:gd name="T68" fmla="*/ 215023 w 497"/>
                                        <a:gd name="T69" fmla="*/ 171597 h 426"/>
                                        <a:gd name="T70" fmla="*/ 219072 w 497"/>
                                        <a:gd name="T71" fmla="*/ 136016 h 426"/>
                                        <a:gd name="T72" fmla="*/ 123256 w 497"/>
                                        <a:gd name="T73" fmla="*/ 136016 h 426"/>
                                        <a:gd name="T74" fmla="*/ 123256 w 497"/>
                                        <a:gd name="T75" fmla="*/ 159887 h 42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  <a:gd name="T93" fmla="*/ 0 60000 65536"/>
                                        <a:gd name="T94" fmla="*/ 0 60000 65536"/>
                                        <a:gd name="T95" fmla="*/ 0 60000 65536"/>
                                        <a:gd name="T96" fmla="*/ 0 60000 65536"/>
                                        <a:gd name="T97" fmla="*/ 0 60000 65536"/>
                                        <a:gd name="T98" fmla="*/ 0 60000 65536"/>
                                        <a:gd name="T99" fmla="*/ 0 60000 65536"/>
                                        <a:gd name="T100" fmla="*/ 0 60000 65536"/>
                                        <a:gd name="T101" fmla="*/ 0 60000 65536"/>
                                        <a:gd name="T102" fmla="*/ 0 60000 65536"/>
                                        <a:gd name="T103" fmla="*/ 0 60000 65536"/>
                                        <a:gd name="T104" fmla="*/ 0 60000 65536"/>
                                        <a:gd name="T105" fmla="*/ 0 60000 65536"/>
                                        <a:gd name="T106" fmla="*/ 0 60000 65536"/>
                                        <a:gd name="T107" fmla="*/ 0 60000 65536"/>
                                        <a:gd name="T108" fmla="*/ 0 60000 65536"/>
                                        <a:gd name="T109" fmla="*/ 0 60000 65536"/>
                                        <a:gd name="T110" fmla="*/ 0 60000 65536"/>
                                        <a:gd name="T111" fmla="*/ 0 60000 65536"/>
                                        <a:gd name="T112" fmla="*/ 0 60000 65536"/>
                                        <a:gd name="T113" fmla="*/ 0 60000 65536"/>
                                      </a:gdLst>
                                      <a:ahLst/>
                                      <a:cxnLst>
                                        <a:cxn ang="T76">
                                          <a:pos x="T0" y="T1"/>
                                        </a:cxn>
                                        <a:cxn ang="T77">
                                          <a:pos x="T2" y="T3"/>
                                        </a:cxn>
                                        <a:cxn ang="T78">
                                          <a:pos x="T4" y="T5"/>
                                        </a:cxn>
                                        <a:cxn ang="T79">
                                          <a:pos x="T6" y="T7"/>
                                        </a:cxn>
                                        <a:cxn ang="T80">
                                          <a:pos x="T8" y="T9"/>
                                        </a:cxn>
                                        <a:cxn ang="T81">
                                          <a:pos x="T10" y="T11"/>
                                        </a:cxn>
                                        <a:cxn ang="T82">
                                          <a:pos x="T12" y="T13"/>
                                        </a:cxn>
                                        <a:cxn ang="T83">
                                          <a:pos x="T14" y="T15"/>
                                        </a:cxn>
                                        <a:cxn ang="T84">
                                          <a:pos x="T16" y="T17"/>
                                        </a:cxn>
                                        <a:cxn ang="T85">
                                          <a:pos x="T18" y="T19"/>
                                        </a:cxn>
                                        <a:cxn ang="T86">
                                          <a:pos x="T20" y="T21"/>
                                        </a:cxn>
                                        <a:cxn ang="T87">
                                          <a:pos x="T22" y="T23"/>
                                        </a:cxn>
                                        <a:cxn ang="T88">
                                          <a:pos x="T24" y="T25"/>
                                        </a:cxn>
                                        <a:cxn ang="T89">
                                          <a:pos x="T26" y="T27"/>
                                        </a:cxn>
                                        <a:cxn ang="T90">
                                          <a:pos x="T28" y="T29"/>
                                        </a:cxn>
                                        <a:cxn ang="T91">
                                          <a:pos x="T30" y="T31"/>
                                        </a:cxn>
                                        <a:cxn ang="T92">
                                          <a:pos x="T32" y="T33"/>
                                        </a:cxn>
                                        <a:cxn ang="T93">
                                          <a:pos x="T34" y="T35"/>
                                        </a:cxn>
                                        <a:cxn ang="T94">
                                          <a:pos x="T36" y="T37"/>
                                        </a:cxn>
                                        <a:cxn ang="T95">
                                          <a:pos x="T38" y="T39"/>
                                        </a:cxn>
                                        <a:cxn ang="T96">
                                          <a:pos x="T40" y="T41"/>
                                        </a:cxn>
                                        <a:cxn ang="T97">
                                          <a:pos x="T42" y="T43"/>
                                        </a:cxn>
                                        <a:cxn ang="T98">
                                          <a:pos x="T44" y="T45"/>
                                        </a:cxn>
                                        <a:cxn ang="T99">
                                          <a:pos x="T46" y="T47"/>
                                        </a:cxn>
                                        <a:cxn ang="T100">
                                          <a:pos x="T48" y="T49"/>
                                        </a:cxn>
                                        <a:cxn ang="T101">
                                          <a:pos x="T50" y="T51"/>
                                        </a:cxn>
                                        <a:cxn ang="T102">
                                          <a:pos x="T52" y="T53"/>
                                        </a:cxn>
                                        <a:cxn ang="T103">
                                          <a:pos x="T54" y="T55"/>
                                        </a:cxn>
                                        <a:cxn ang="T104">
                                          <a:pos x="T56" y="T57"/>
                                        </a:cxn>
                                        <a:cxn ang="T105">
                                          <a:pos x="T58" y="T59"/>
                                        </a:cxn>
                                        <a:cxn ang="T106">
                                          <a:pos x="T60" y="T61"/>
                                        </a:cxn>
                                        <a:cxn ang="T107">
                                          <a:pos x="T62" y="T63"/>
                                        </a:cxn>
                                        <a:cxn ang="T108">
                                          <a:pos x="T64" y="T65"/>
                                        </a:cxn>
                                        <a:cxn ang="T109">
                                          <a:pos x="T66" y="T67"/>
                                        </a:cxn>
                                        <a:cxn ang="T110">
                                          <a:pos x="T68" y="T69"/>
                                        </a:cxn>
                                        <a:cxn ang="T111">
                                          <a:pos x="T70" y="T71"/>
                                        </a:cxn>
                                        <a:cxn ang="T112">
                                          <a:pos x="T72" y="T73"/>
                                        </a:cxn>
                                        <a:cxn ang="T113">
                                          <a:pos x="T74" y="T75"/>
                                        </a:cxn>
                                      </a:cxnLst>
                                      <a:rect l="0" t="0" r="r" b="b"/>
                                      <a:pathLst>
                                        <a:path w="497" h="426">
                                          <a:moveTo>
                                            <a:pt x="230" y="231"/>
                                          </a:moveTo>
                                          <a:lnTo>
                                            <a:pt x="230" y="231"/>
                                          </a:lnTo>
                                          <a:cubicBezTo>
                                            <a:pt x="274" y="231"/>
                                            <a:pt x="274" y="231"/>
                                            <a:pt x="274" y="231"/>
                                          </a:cubicBezTo>
                                          <a:cubicBezTo>
                                            <a:pt x="274" y="275"/>
                                            <a:pt x="274" y="275"/>
                                            <a:pt x="274" y="275"/>
                                          </a:cubicBezTo>
                                          <a:cubicBezTo>
                                            <a:pt x="496" y="275"/>
                                            <a:pt x="496" y="275"/>
                                            <a:pt x="496" y="275"/>
                                          </a:cubicBezTo>
                                          <a:cubicBezTo>
                                            <a:pt x="496" y="275"/>
                                            <a:pt x="496" y="168"/>
                                            <a:pt x="487" y="133"/>
                                          </a:cubicBezTo>
                                          <a:cubicBezTo>
                                            <a:pt x="487" y="97"/>
                                            <a:pt x="478" y="80"/>
                                            <a:pt x="443" y="80"/>
                                          </a:cubicBezTo>
                                          <a:cubicBezTo>
                                            <a:pt x="363" y="80"/>
                                            <a:pt x="363" y="80"/>
                                            <a:pt x="363" y="80"/>
                                          </a:cubicBezTo>
                                          <a:cubicBezTo>
                                            <a:pt x="345" y="53"/>
                                            <a:pt x="337" y="27"/>
                                            <a:pt x="337" y="27"/>
                                          </a:cubicBezTo>
                                          <a:cubicBezTo>
                                            <a:pt x="328" y="9"/>
                                            <a:pt x="319" y="0"/>
                                            <a:pt x="300" y="0"/>
                                          </a:cubicBezTo>
                                          <a:cubicBezTo>
                                            <a:pt x="194" y="0"/>
                                            <a:pt x="194" y="0"/>
                                            <a:pt x="194" y="0"/>
                                          </a:cubicBezTo>
                                          <a:cubicBezTo>
                                            <a:pt x="177" y="0"/>
                                            <a:pt x="168" y="9"/>
                                            <a:pt x="168" y="27"/>
                                          </a:cubicBezTo>
                                          <a:cubicBezTo>
                                            <a:pt x="159" y="27"/>
                                            <a:pt x="150" y="53"/>
                                            <a:pt x="133" y="80"/>
                                          </a:cubicBezTo>
                                          <a:cubicBezTo>
                                            <a:pt x="53" y="80"/>
                                            <a:pt x="53" y="80"/>
                                            <a:pt x="53" y="80"/>
                                          </a:cubicBezTo>
                                          <a:cubicBezTo>
                                            <a:pt x="17" y="80"/>
                                            <a:pt x="9" y="97"/>
                                            <a:pt x="9" y="133"/>
                                          </a:cubicBezTo>
                                          <a:cubicBezTo>
                                            <a:pt x="0" y="168"/>
                                            <a:pt x="0" y="275"/>
                                            <a:pt x="0" y="275"/>
                                          </a:cubicBezTo>
                                          <a:cubicBezTo>
                                            <a:pt x="230" y="275"/>
                                            <a:pt x="230" y="275"/>
                                            <a:pt x="230" y="275"/>
                                          </a:cubicBezTo>
                                          <a:lnTo>
                                            <a:pt x="230" y="231"/>
                                          </a:lnTo>
                                          <a:close/>
                                          <a:moveTo>
                                            <a:pt x="186" y="53"/>
                                          </a:moveTo>
                                          <a:lnTo>
                                            <a:pt x="186" y="53"/>
                                          </a:lnTo>
                                          <a:cubicBezTo>
                                            <a:pt x="194" y="44"/>
                                            <a:pt x="194" y="36"/>
                                            <a:pt x="212" y="36"/>
                                          </a:cubicBezTo>
                                          <a:cubicBezTo>
                                            <a:pt x="284" y="36"/>
                                            <a:pt x="284" y="36"/>
                                            <a:pt x="284" y="36"/>
                                          </a:cubicBezTo>
                                          <a:cubicBezTo>
                                            <a:pt x="300" y="36"/>
                                            <a:pt x="300" y="44"/>
                                            <a:pt x="309" y="53"/>
                                          </a:cubicBezTo>
                                          <a:cubicBezTo>
                                            <a:pt x="309" y="53"/>
                                            <a:pt x="319" y="71"/>
                                            <a:pt x="319" y="80"/>
                                          </a:cubicBezTo>
                                          <a:cubicBezTo>
                                            <a:pt x="177" y="80"/>
                                            <a:pt x="177" y="80"/>
                                            <a:pt x="177" y="80"/>
                                          </a:cubicBezTo>
                                          <a:cubicBezTo>
                                            <a:pt x="186" y="71"/>
                                            <a:pt x="186" y="53"/>
                                            <a:pt x="186" y="53"/>
                                          </a:cubicBezTo>
                                          <a:close/>
                                          <a:moveTo>
                                            <a:pt x="274" y="355"/>
                                          </a:moveTo>
                                          <a:lnTo>
                                            <a:pt x="274" y="355"/>
                                          </a:lnTo>
                                          <a:cubicBezTo>
                                            <a:pt x="230" y="355"/>
                                            <a:pt x="230" y="355"/>
                                            <a:pt x="230" y="355"/>
                                          </a:cubicBezTo>
                                          <a:cubicBezTo>
                                            <a:pt x="230" y="302"/>
                                            <a:pt x="230" y="302"/>
                                            <a:pt x="230" y="302"/>
                                          </a:cubicBezTo>
                                          <a:cubicBezTo>
                                            <a:pt x="9" y="302"/>
                                            <a:pt x="9" y="302"/>
                                            <a:pt x="9" y="302"/>
                                          </a:cubicBezTo>
                                          <a:cubicBezTo>
                                            <a:pt x="9" y="302"/>
                                            <a:pt x="17" y="346"/>
                                            <a:pt x="17" y="381"/>
                                          </a:cubicBezTo>
                                          <a:cubicBezTo>
                                            <a:pt x="17" y="399"/>
                                            <a:pt x="26" y="425"/>
                                            <a:pt x="62" y="425"/>
                                          </a:cubicBezTo>
                                          <a:cubicBezTo>
                                            <a:pt x="434" y="425"/>
                                            <a:pt x="434" y="425"/>
                                            <a:pt x="434" y="425"/>
                                          </a:cubicBezTo>
                                          <a:cubicBezTo>
                                            <a:pt x="469" y="425"/>
                                            <a:pt x="478" y="399"/>
                                            <a:pt x="478" y="381"/>
                                          </a:cubicBezTo>
                                          <a:cubicBezTo>
                                            <a:pt x="478" y="346"/>
                                            <a:pt x="487" y="302"/>
                                            <a:pt x="487" y="302"/>
                                          </a:cubicBezTo>
                                          <a:cubicBezTo>
                                            <a:pt x="274" y="302"/>
                                            <a:pt x="274" y="302"/>
                                            <a:pt x="274" y="302"/>
                                          </a:cubicBezTo>
                                          <a:lnTo>
                                            <a:pt x="274" y="355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2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1DB5BB42" id="Freeform 97" o:spid="_x0000_s1026" style="width:15.85pt;height:13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1f497d [3215]" stroked="f">
                            <v:path o:connecttype="custom" o:connectlocs="41878159,42430328;41878159,42430328;49889664,42430328;49889664,50512315;90311075,50512315;88672588,24429484;80661082,14694558;66094819,14694558;61360692,4959225;54623791,0;35323401,0;30589274,4959225;24216661,14694558;9649993,14694558;1638892,24429484;0,50512315;41878159,50512315;41878159,42430328;33866653,9734926;33866653,9734926;38600780,6612572;51710295,6612572;56262278,9734926;58083314,14694558;32228166,14694558;33866653,9734926;49889664,65206873;49889664,65206873;41878159,65206873;41878159,55471539;1638892,55471539;3095235,69982574;11288884,78064560;79022190,78064560;87033696,69982574;88672588,55471539;49889664,55471539;49889664,65206873" o:connectangles="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>
                    <w:rPr>
                      <w:rFonts w:cstheme="minorHAnsi"/>
                      <w:b/>
                      <w:color w:val="545454"/>
                      <w:sz w:val="28"/>
                    </w:rPr>
                    <w:t xml:space="preserve"> </w:t>
                  </w:r>
                  <w:r w:rsidR="0034648F">
                    <w:rPr>
                      <w:rFonts w:asciiTheme="majorHAnsi" w:hAnsiTheme="majorHAnsi" w:cstheme="minorHAnsi"/>
                      <w:b/>
                      <w:color w:val="545454"/>
                      <w:sz w:val="28"/>
                    </w:rPr>
                    <w:t>Previous Experience</w:t>
                  </w:r>
                </w:p>
                <w:p w14:paraId="741F3AF7" w14:textId="77777777" w:rsidR="003F12ED" w:rsidRPr="00E32AF6" w:rsidRDefault="003F12ED" w:rsidP="003F12ED">
                  <w:pPr>
                    <w:spacing w:line="72" w:lineRule="auto"/>
                    <w:rPr>
                      <w:rFonts w:cstheme="minorHAnsi"/>
                      <w:color w:val="545454"/>
                    </w:rPr>
                  </w:pPr>
                  <w:r w:rsidRPr="00237EA5">
                    <w:rPr>
                      <w:rFonts w:cstheme="minorHAnsi"/>
                      <w:noProof/>
                      <w:color w:val="545454"/>
                    </w:rPr>
                    <mc:AlternateContent>
                      <mc:Choice Requires="wps">
                        <w:drawing>
                          <wp:inline distT="0" distB="0" distL="0" distR="0" wp14:anchorId="4C4F46BD" wp14:editId="1859946F">
                            <wp:extent cx="7137400" cy="6350"/>
                            <wp:effectExtent l="0" t="0" r="25400" b="31750"/>
                            <wp:docPr id="37" name="Straight Connector 3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7137400" cy="6350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rgbClr val="545454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2C76EC84" id="Straight Connector 3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62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" strokecolor="#545454" strokeweight="1.5pt">
                            <w10:anchorlock/>
                          </v:line>
                        </w:pict>
                      </mc:Fallback>
                    </mc:AlternateContent>
                  </w:r>
                </w:p>
                <w:p w14:paraId="6798B1FF" w14:textId="25D437DC" w:rsidR="0034648F" w:rsidRDefault="0034648F" w:rsidP="0034648F">
                  <w:pPr>
                    <w:shd w:val="clear" w:color="auto" w:fill="DBE5F1" w:themeFill="accent1" w:themeFillTint="33"/>
                    <w:jc w:val="both"/>
                    <w:rPr>
                      <w:rFonts w:asciiTheme="majorHAnsi" w:hAnsiTheme="majorHAnsi" w:cstheme="minorHAnsi"/>
                      <w:b/>
                      <w:sz w:val="20"/>
                    </w:rPr>
                  </w:pPr>
                  <w:proofErr w:type="spellStart"/>
                  <w:r w:rsidRPr="0034648F">
                    <w:rPr>
                      <w:rFonts w:asciiTheme="majorHAnsi" w:hAnsiTheme="majorHAnsi" w:cstheme="minorHAnsi"/>
                      <w:b/>
                      <w:sz w:val="20"/>
                    </w:rPr>
                    <w:t>Kestone</w:t>
                  </w:r>
                  <w:proofErr w:type="spellEnd"/>
                  <w:r w:rsidRPr="0034648F">
                    <w:rPr>
                      <w:rFonts w:asciiTheme="majorHAnsi" w:hAnsiTheme="majorHAnsi" w:cstheme="minorHAnsi"/>
                      <w:b/>
                      <w:sz w:val="20"/>
                    </w:rPr>
                    <w:t xml:space="preserve"> Integrated Marketing Services </w:t>
                  </w:r>
                  <w:r>
                    <w:rPr>
                      <w:rFonts w:asciiTheme="majorHAnsi" w:hAnsiTheme="majorHAnsi" w:cstheme="minorHAnsi"/>
                      <w:b/>
                      <w:sz w:val="20"/>
                    </w:rPr>
                    <w:t xml:space="preserve">| </w:t>
                  </w:r>
                  <w:r w:rsidRPr="0034648F">
                    <w:rPr>
                      <w:rFonts w:asciiTheme="majorHAnsi" w:hAnsiTheme="majorHAnsi" w:cstheme="minorHAnsi"/>
                      <w:b/>
                      <w:sz w:val="20"/>
                    </w:rPr>
                    <w:t>Jr. .Net Developer</w:t>
                  </w:r>
                  <w:r w:rsidRPr="0034648F">
                    <w:rPr>
                      <w:rFonts w:asciiTheme="majorHAnsi" w:hAnsiTheme="majorHAnsi" w:cstheme="minorHAnsi"/>
                      <w:b/>
                      <w:sz w:val="20"/>
                    </w:rPr>
                    <w:t xml:space="preserve"> </w:t>
                  </w:r>
                  <w:r>
                    <w:rPr>
                      <w:rFonts w:asciiTheme="majorHAnsi" w:hAnsiTheme="majorHAnsi" w:cstheme="minorHAnsi"/>
                      <w:b/>
                      <w:sz w:val="20"/>
                    </w:rPr>
                    <w:t>| May’21 – Dec’</w:t>
                  </w:r>
                  <w:r w:rsidRPr="0034648F">
                    <w:rPr>
                      <w:rFonts w:asciiTheme="majorHAnsi" w:hAnsiTheme="majorHAnsi" w:cstheme="minorHAnsi"/>
                      <w:b/>
                      <w:sz w:val="20"/>
                    </w:rPr>
                    <w:t>21</w:t>
                  </w:r>
                </w:p>
                <w:p w14:paraId="596FA7E5" w14:textId="77777777" w:rsidR="0034648F" w:rsidRPr="0034648F" w:rsidRDefault="0034648F" w:rsidP="0034648F">
                  <w:pPr>
                    <w:shd w:val="clear" w:color="auto" w:fill="F2F2F2" w:themeFill="background1" w:themeFillShade="F2"/>
                    <w:jc w:val="both"/>
                    <w:rPr>
                      <w:rFonts w:asciiTheme="majorHAnsi" w:hAnsiTheme="majorHAnsi" w:cstheme="minorHAnsi"/>
                      <w:b/>
                      <w:sz w:val="20"/>
                    </w:rPr>
                  </w:pPr>
                  <w:bookmarkStart w:id="0" w:name="_GoBack"/>
                  <w:bookmarkEnd w:id="0"/>
                </w:p>
                <w:p w14:paraId="7E66E8E4" w14:textId="77777777" w:rsidR="0034648F" w:rsidRPr="00237EA5" w:rsidRDefault="0034648F" w:rsidP="0034648F">
                  <w:pPr>
                    <w:ind w:right="240"/>
                    <w:rPr>
                      <w:rFonts w:cstheme="minorHAnsi"/>
                      <w:b/>
                      <w:color w:val="545454"/>
                      <w:sz w:val="28"/>
                    </w:rPr>
                  </w:pPr>
                  <w:r w:rsidRPr="0037067F">
                    <w:rPr>
                      <w:rFonts w:asciiTheme="majorHAnsi" w:hAnsiTheme="maj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0C12A444" wp14:editId="4234849E">
                            <wp:extent cx="184150" cy="120650"/>
                            <wp:effectExtent l="0" t="0" r="6350" b="0"/>
                            <wp:docPr id="21" name="Freeform 2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84150" cy="120650"/>
                                    </a:xfrm>
                                    <a:custGeom>
                                      <a:avLst/>
                                      <a:gdLst>
                                        <a:gd name="T0" fmla="*/ 99043075 w 497"/>
                                        <a:gd name="T1" fmla="*/ 0 h 400"/>
                                        <a:gd name="T2" fmla="*/ 99043075 w 497"/>
                                        <a:gd name="T3" fmla="*/ 0 h 400"/>
                                        <a:gd name="T4" fmla="*/ 11849265 w 497"/>
                                        <a:gd name="T5" fmla="*/ 0 h 400"/>
                                        <a:gd name="T6" fmla="*/ 0 w 497"/>
                                        <a:gd name="T7" fmla="*/ 8879258 h 400"/>
                                        <a:gd name="T8" fmla="*/ 0 w 497"/>
                                        <a:gd name="T9" fmla="*/ 69824985 h 400"/>
                                        <a:gd name="T10" fmla="*/ 11849265 w 497"/>
                                        <a:gd name="T11" fmla="*/ 80520546 h 400"/>
                                        <a:gd name="T12" fmla="*/ 99043075 w 497"/>
                                        <a:gd name="T13" fmla="*/ 80520546 h 400"/>
                                        <a:gd name="T14" fmla="*/ 110892340 w 497"/>
                                        <a:gd name="T15" fmla="*/ 69824985 h 400"/>
                                        <a:gd name="T16" fmla="*/ 110892340 w 497"/>
                                        <a:gd name="T17" fmla="*/ 8879258 h 400"/>
                                        <a:gd name="T18" fmla="*/ 99043075 w 497"/>
                                        <a:gd name="T19" fmla="*/ 0 h 400"/>
                                        <a:gd name="T20" fmla="*/ 99043075 w 497"/>
                                        <a:gd name="T21" fmla="*/ 69824985 h 400"/>
                                        <a:gd name="T22" fmla="*/ 99043075 w 497"/>
                                        <a:gd name="T23" fmla="*/ 69824985 h 400"/>
                                        <a:gd name="T24" fmla="*/ 11849265 w 497"/>
                                        <a:gd name="T25" fmla="*/ 69824985 h 400"/>
                                        <a:gd name="T26" fmla="*/ 11849265 w 497"/>
                                        <a:gd name="T27" fmla="*/ 8879258 h 400"/>
                                        <a:gd name="T28" fmla="*/ 99043075 w 497"/>
                                        <a:gd name="T29" fmla="*/ 8879258 h 400"/>
                                        <a:gd name="T30" fmla="*/ 99043075 w 497"/>
                                        <a:gd name="T31" fmla="*/ 69824985 h 400"/>
                                        <a:gd name="T32" fmla="*/ 49633117 w 497"/>
                                        <a:gd name="T33" fmla="*/ 50249718 h 400"/>
                                        <a:gd name="T34" fmla="*/ 49633117 w 497"/>
                                        <a:gd name="T35" fmla="*/ 50249718 h 400"/>
                                        <a:gd name="T36" fmla="*/ 21686625 w 497"/>
                                        <a:gd name="T37" fmla="*/ 50249718 h 400"/>
                                        <a:gd name="T38" fmla="*/ 21686625 w 497"/>
                                        <a:gd name="T39" fmla="*/ 59128976 h 400"/>
                                        <a:gd name="T40" fmla="*/ 49633117 w 497"/>
                                        <a:gd name="T41" fmla="*/ 59128976 h 400"/>
                                        <a:gd name="T42" fmla="*/ 49633117 w 497"/>
                                        <a:gd name="T43" fmla="*/ 50249718 h 400"/>
                                        <a:gd name="T44" fmla="*/ 49633117 w 497"/>
                                        <a:gd name="T45" fmla="*/ 35921550 h 400"/>
                                        <a:gd name="T46" fmla="*/ 49633117 w 497"/>
                                        <a:gd name="T47" fmla="*/ 35921550 h 400"/>
                                        <a:gd name="T48" fmla="*/ 21686625 w 497"/>
                                        <a:gd name="T49" fmla="*/ 35921550 h 400"/>
                                        <a:gd name="T50" fmla="*/ 21686625 w 497"/>
                                        <a:gd name="T51" fmla="*/ 44800808 h 400"/>
                                        <a:gd name="T52" fmla="*/ 49633117 w 497"/>
                                        <a:gd name="T53" fmla="*/ 44800808 h 400"/>
                                        <a:gd name="T54" fmla="*/ 49633117 w 497"/>
                                        <a:gd name="T55" fmla="*/ 35921550 h 400"/>
                                        <a:gd name="T56" fmla="*/ 49633117 w 497"/>
                                        <a:gd name="T57" fmla="*/ 19777079 h 400"/>
                                        <a:gd name="T58" fmla="*/ 49633117 w 497"/>
                                        <a:gd name="T59" fmla="*/ 19777079 h 400"/>
                                        <a:gd name="T60" fmla="*/ 21686625 w 497"/>
                                        <a:gd name="T61" fmla="*/ 19777079 h 400"/>
                                        <a:gd name="T62" fmla="*/ 21686625 w 497"/>
                                        <a:gd name="T63" fmla="*/ 28858148 h 400"/>
                                        <a:gd name="T64" fmla="*/ 49633117 w 497"/>
                                        <a:gd name="T65" fmla="*/ 28858148 h 400"/>
                                        <a:gd name="T66" fmla="*/ 49633117 w 497"/>
                                        <a:gd name="T67" fmla="*/ 19777079 h 400"/>
                                        <a:gd name="T68" fmla="*/ 86970155 w 497"/>
                                        <a:gd name="T69" fmla="*/ 51864210 h 400"/>
                                        <a:gd name="T70" fmla="*/ 86970155 w 497"/>
                                        <a:gd name="T71" fmla="*/ 51864210 h 400"/>
                                        <a:gd name="T72" fmla="*/ 79145196 w 497"/>
                                        <a:gd name="T73" fmla="*/ 46617111 h 400"/>
                                        <a:gd name="T74" fmla="*/ 85181408 w 497"/>
                                        <a:gd name="T75" fmla="*/ 30472640 h 400"/>
                                        <a:gd name="T76" fmla="*/ 75120890 w 497"/>
                                        <a:gd name="T77" fmla="*/ 19777079 h 400"/>
                                        <a:gd name="T78" fmla="*/ 65283530 w 497"/>
                                        <a:gd name="T79" fmla="*/ 30472640 h 400"/>
                                        <a:gd name="T80" fmla="*/ 71319741 w 497"/>
                                        <a:gd name="T81" fmla="*/ 46617111 h 400"/>
                                        <a:gd name="T82" fmla="*/ 61482878 w 497"/>
                                        <a:gd name="T83" fmla="*/ 51864210 h 400"/>
                                        <a:gd name="T84" fmla="*/ 61482878 w 497"/>
                                        <a:gd name="T85" fmla="*/ 59128976 h 400"/>
                                        <a:gd name="T86" fmla="*/ 88982059 w 497"/>
                                        <a:gd name="T87" fmla="*/ 59128976 h 400"/>
                                        <a:gd name="T88" fmla="*/ 86970155 w 497"/>
                                        <a:gd name="T89" fmla="*/ 51864210 h 400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  <a:gd name="T93" fmla="*/ 0 60000 65536"/>
                                        <a:gd name="T94" fmla="*/ 0 60000 65536"/>
                                        <a:gd name="T95" fmla="*/ 0 60000 65536"/>
                                        <a:gd name="T96" fmla="*/ 0 60000 65536"/>
                                        <a:gd name="T97" fmla="*/ 0 60000 65536"/>
                                        <a:gd name="T98" fmla="*/ 0 60000 65536"/>
                                        <a:gd name="T99" fmla="*/ 0 60000 65536"/>
                                        <a:gd name="T100" fmla="*/ 0 60000 65536"/>
                                        <a:gd name="T101" fmla="*/ 0 60000 65536"/>
                                        <a:gd name="T102" fmla="*/ 0 60000 65536"/>
                                        <a:gd name="T103" fmla="*/ 0 60000 65536"/>
                                        <a:gd name="T104" fmla="*/ 0 60000 65536"/>
                                        <a:gd name="T105" fmla="*/ 0 60000 65536"/>
                                        <a:gd name="T106" fmla="*/ 0 60000 65536"/>
                                        <a:gd name="T107" fmla="*/ 0 60000 65536"/>
                                        <a:gd name="T108" fmla="*/ 0 60000 65536"/>
                                        <a:gd name="T109" fmla="*/ 0 60000 65536"/>
                                        <a:gd name="T110" fmla="*/ 0 60000 65536"/>
                                        <a:gd name="T111" fmla="*/ 0 60000 65536"/>
                                        <a:gd name="T112" fmla="*/ 0 60000 65536"/>
                                        <a:gd name="T113" fmla="*/ 0 60000 65536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</a:gdLst>
                                      <a:ahLst/>
                                      <a:cxnLst>
                                        <a:cxn ang="T90">
                                          <a:pos x="T0" y="T1"/>
                                        </a:cxn>
                                        <a:cxn ang="T91">
                                          <a:pos x="T2" y="T3"/>
                                        </a:cxn>
                                        <a:cxn ang="T92">
                                          <a:pos x="T4" y="T5"/>
                                        </a:cxn>
                                        <a:cxn ang="T93">
                                          <a:pos x="T6" y="T7"/>
                                        </a:cxn>
                                        <a:cxn ang="T94">
                                          <a:pos x="T8" y="T9"/>
                                        </a:cxn>
                                        <a:cxn ang="T95">
                                          <a:pos x="T10" y="T11"/>
                                        </a:cxn>
                                        <a:cxn ang="T96">
                                          <a:pos x="T12" y="T13"/>
                                        </a:cxn>
                                        <a:cxn ang="T97">
                                          <a:pos x="T14" y="T15"/>
                                        </a:cxn>
                                        <a:cxn ang="T98">
                                          <a:pos x="T16" y="T17"/>
                                        </a:cxn>
                                        <a:cxn ang="T99">
                                          <a:pos x="T18" y="T19"/>
                                        </a:cxn>
                                        <a:cxn ang="T100">
                                          <a:pos x="T20" y="T21"/>
                                        </a:cxn>
                                        <a:cxn ang="T101">
                                          <a:pos x="T22" y="T23"/>
                                        </a:cxn>
                                        <a:cxn ang="T102">
                                          <a:pos x="T24" y="T25"/>
                                        </a:cxn>
                                        <a:cxn ang="T103">
                                          <a:pos x="T26" y="T27"/>
                                        </a:cxn>
                                        <a:cxn ang="T104">
                                          <a:pos x="T28" y="T29"/>
                                        </a:cxn>
                                        <a:cxn ang="T105">
                                          <a:pos x="T30" y="T31"/>
                                        </a:cxn>
                                        <a:cxn ang="T106">
                                          <a:pos x="T32" y="T33"/>
                                        </a:cxn>
                                        <a:cxn ang="T107">
                                          <a:pos x="T34" y="T35"/>
                                        </a:cxn>
                                        <a:cxn ang="T108">
                                          <a:pos x="T36" y="T37"/>
                                        </a:cxn>
                                        <a:cxn ang="T109">
                                          <a:pos x="T38" y="T39"/>
                                        </a:cxn>
                                        <a:cxn ang="T110">
                                          <a:pos x="T40" y="T41"/>
                                        </a:cxn>
                                        <a:cxn ang="T111">
                                          <a:pos x="T42" y="T43"/>
                                        </a:cxn>
                                        <a:cxn ang="T112">
                                          <a:pos x="T44" y="T45"/>
                                        </a:cxn>
                                        <a:cxn ang="T113">
                                          <a:pos x="T46" y="T47"/>
                                        </a:cxn>
                                        <a:cxn ang="T114">
                                          <a:pos x="T48" y="T49"/>
                                        </a:cxn>
                                        <a:cxn ang="T115">
                                          <a:pos x="T50" y="T51"/>
                                        </a:cxn>
                                        <a:cxn ang="T116">
                                          <a:pos x="T52" y="T53"/>
                                        </a:cxn>
                                        <a:cxn ang="T117">
                                          <a:pos x="T54" y="T55"/>
                                        </a:cxn>
                                        <a:cxn ang="T118">
                                          <a:pos x="T56" y="T57"/>
                                        </a:cxn>
                                        <a:cxn ang="T119">
                                          <a:pos x="T58" y="T59"/>
                                        </a:cxn>
                                        <a:cxn ang="T120">
                                          <a:pos x="T60" y="T61"/>
                                        </a:cxn>
                                        <a:cxn ang="T121">
                                          <a:pos x="T62" y="T63"/>
                                        </a:cxn>
                                        <a:cxn ang="T122">
                                          <a:pos x="T64" y="T65"/>
                                        </a:cxn>
                                        <a:cxn ang="T123">
                                          <a:pos x="T66" y="T67"/>
                                        </a:cxn>
                                        <a:cxn ang="T124">
                                          <a:pos x="T68" y="T69"/>
                                        </a:cxn>
                                        <a:cxn ang="T125">
                                          <a:pos x="T70" y="T71"/>
                                        </a:cxn>
                                        <a:cxn ang="T126">
                                          <a:pos x="T72" y="T73"/>
                                        </a:cxn>
                                        <a:cxn ang="T127">
                                          <a:pos x="T74" y="T75"/>
                                        </a:cxn>
                                        <a:cxn ang="T128">
                                          <a:pos x="T76" y="T77"/>
                                        </a:cxn>
                                        <a:cxn ang="T129">
                                          <a:pos x="T78" y="T79"/>
                                        </a:cxn>
                                        <a:cxn ang="T130">
                                          <a:pos x="T80" y="T81"/>
                                        </a:cxn>
                                        <a:cxn ang="T131">
                                          <a:pos x="T82" y="T83"/>
                                        </a:cxn>
                                        <a:cxn ang="T132">
                                          <a:pos x="T84" y="T85"/>
                                        </a:cxn>
                                        <a:cxn ang="T133">
                                          <a:pos x="T86" y="T87"/>
                                        </a:cxn>
                                        <a:cxn ang="T134">
                                          <a:pos x="T88" y="T89"/>
                                        </a:cxn>
                                      </a:cxnLst>
                                      <a:rect l="0" t="0" r="r" b="b"/>
                                      <a:pathLst>
                                        <a:path w="497" h="400">
                                          <a:moveTo>
                                            <a:pt x="443" y="0"/>
                                          </a:moveTo>
                                          <a:lnTo>
                                            <a:pt x="443" y="0"/>
                                          </a:lnTo>
                                          <a:cubicBezTo>
                                            <a:pt x="53" y="0"/>
                                            <a:pt x="53" y="0"/>
                                            <a:pt x="53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346"/>
                                            <a:pt x="0" y="346"/>
                                            <a:pt x="0" y="346"/>
                                          </a:cubicBezTo>
                                          <a:cubicBezTo>
                                            <a:pt x="0" y="373"/>
                                            <a:pt x="17" y="399"/>
                                            <a:pt x="53" y="399"/>
                                          </a:cubicBezTo>
                                          <a:cubicBezTo>
                                            <a:pt x="443" y="399"/>
                                            <a:pt x="443" y="399"/>
                                            <a:pt x="443" y="399"/>
                                          </a:cubicBezTo>
                                          <a:cubicBezTo>
                                            <a:pt x="470" y="399"/>
                                            <a:pt x="496" y="373"/>
                                            <a:pt x="496" y="346"/>
                                          </a:cubicBezTo>
                                          <a:cubicBezTo>
                                            <a:pt x="496" y="44"/>
                                            <a:pt x="496" y="44"/>
                                            <a:pt x="496" y="44"/>
                                          </a:cubicBezTo>
                                          <a:cubicBezTo>
                                            <a:pt x="496" y="18"/>
                                            <a:pt x="470" y="0"/>
                                            <a:pt x="443" y="0"/>
                                          </a:cubicBezTo>
                                          <a:close/>
                                          <a:moveTo>
                                            <a:pt x="443" y="346"/>
                                          </a:moveTo>
                                          <a:lnTo>
                                            <a:pt x="443" y="346"/>
                                          </a:lnTo>
                                          <a:cubicBezTo>
                                            <a:pt x="53" y="346"/>
                                            <a:pt x="53" y="346"/>
                                            <a:pt x="53" y="346"/>
                                          </a:cubicBezTo>
                                          <a:cubicBezTo>
                                            <a:pt x="53" y="44"/>
                                            <a:pt x="53" y="44"/>
                                            <a:pt x="53" y="44"/>
                                          </a:cubicBezTo>
                                          <a:cubicBezTo>
                                            <a:pt x="443" y="44"/>
                                            <a:pt x="443" y="44"/>
                                            <a:pt x="443" y="44"/>
                                          </a:cubicBezTo>
                                          <a:lnTo>
                                            <a:pt x="443" y="346"/>
                                          </a:lnTo>
                                          <a:close/>
                                          <a:moveTo>
                                            <a:pt x="222" y="249"/>
                                          </a:moveTo>
                                          <a:lnTo>
                                            <a:pt x="222" y="249"/>
                                          </a:lnTo>
                                          <a:cubicBezTo>
                                            <a:pt x="97" y="249"/>
                                            <a:pt x="97" y="249"/>
                                            <a:pt x="97" y="249"/>
                                          </a:cubicBezTo>
                                          <a:cubicBezTo>
                                            <a:pt x="97" y="293"/>
                                            <a:pt x="97" y="293"/>
                                            <a:pt x="97" y="293"/>
                                          </a:cubicBezTo>
                                          <a:cubicBezTo>
                                            <a:pt x="222" y="293"/>
                                            <a:pt x="222" y="293"/>
                                            <a:pt x="222" y="293"/>
                                          </a:cubicBezTo>
                                          <a:lnTo>
                                            <a:pt x="222" y="249"/>
                                          </a:lnTo>
                                          <a:close/>
                                          <a:moveTo>
                                            <a:pt x="222" y="178"/>
                                          </a:moveTo>
                                          <a:lnTo>
                                            <a:pt x="222" y="178"/>
                                          </a:lnTo>
                                          <a:cubicBezTo>
                                            <a:pt x="97" y="178"/>
                                            <a:pt x="97" y="178"/>
                                            <a:pt x="97" y="178"/>
                                          </a:cubicBezTo>
                                          <a:cubicBezTo>
                                            <a:pt x="97" y="222"/>
                                            <a:pt x="97" y="222"/>
                                            <a:pt x="97" y="222"/>
                                          </a:cubicBezTo>
                                          <a:cubicBezTo>
                                            <a:pt x="222" y="222"/>
                                            <a:pt x="222" y="222"/>
                                            <a:pt x="222" y="222"/>
                                          </a:cubicBezTo>
                                          <a:lnTo>
                                            <a:pt x="222" y="178"/>
                                          </a:lnTo>
                                          <a:close/>
                                          <a:moveTo>
                                            <a:pt x="222" y="98"/>
                                          </a:moveTo>
                                          <a:lnTo>
                                            <a:pt x="222" y="98"/>
                                          </a:lnTo>
                                          <a:cubicBezTo>
                                            <a:pt x="97" y="98"/>
                                            <a:pt x="97" y="98"/>
                                            <a:pt x="97" y="98"/>
                                          </a:cubicBezTo>
                                          <a:cubicBezTo>
                                            <a:pt x="97" y="143"/>
                                            <a:pt x="97" y="143"/>
                                            <a:pt x="97" y="143"/>
                                          </a:cubicBezTo>
                                          <a:cubicBezTo>
                                            <a:pt x="222" y="143"/>
                                            <a:pt x="222" y="143"/>
                                            <a:pt x="222" y="143"/>
                                          </a:cubicBezTo>
                                          <a:lnTo>
                                            <a:pt x="222" y="98"/>
                                          </a:lnTo>
                                          <a:close/>
                                          <a:moveTo>
                                            <a:pt x="389" y="257"/>
                                          </a:moveTo>
                                          <a:lnTo>
                                            <a:pt x="389" y="257"/>
                                          </a:lnTo>
                                          <a:cubicBezTo>
                                            <a:pt x="389" y="257"/>
                                            <a:pt x="354" y="249"/>
                                            <a:pt x="354" y="231"/>
                                          </a:cubicBezTo>
                                          <a:cubicBezTo>
                                            <a:pt x="354" y="204"/>
                                            <a:pt x="381" y="196"/>
                                            <a:pt x="381" y="151"/>
                                          </a:cubicBezTo>
                                          <a:cubicBezTo>
                                            <a:pt x="381" y="125"/>
                                            <a:pt x="372" y="98"/>
                                            <a:pt x="336" y="98"/>
                                          </a:cubicBezTo>
                                          <a:cubicBezTo>
                                            <a:pt x="301" y="98"/>
                                            <a:pt x="292" y="125"/>
                                            <a:pt x="292" y="151"/>
                                          </a:cubicBezTo>
                                          <a:cubicBezTo>
                                            <a:pt x="292" y="196"/>
                                            <a:pt x="319" y="204"/>
                                            <a:pt x="319" y="231"/>
                                          </a:cubicBezTo>
                                          <a:cubicBezTo>
                                            <a:pt x="319" y="249"/>
                                            <a:pt x="275" y="257"/>
                                            <a:pt x="275" y="257"/>
                                          </a:cubicBezTo>
                                          <a:lnTo>
                                            <a:pt x="275" y="293"/>
                                          </a:lnTo>
                                          <a:cubicBezTo>
                                            <a:pt x="398" y="293"/>
                                            <a:pt x="398" y="293"/>
                                            <a:pt x="398" y="293"/>
                                          </a:cubicBezTo>
                                          <a:cubicBezTo>
                                            <a:pt x="398" y="293"/>
                                            <a:pt x="398" y="257"/>
                                            <a:pt x="389" y="257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1">
                                        <a:lumMod val="75000"/>
                                        <a:lumOff val="2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ffectLst/>
                                    <a:extLst/>
                                  </wps:spPr>
                                  <wps:bodyPr rot="0" vert="horz" wrap="none" lIns="91440" tIns="45720" rIns="91440" bIns="45720" anchor="ctr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2F8E244" id="Freeform 21" o:spid="_x0000_s1026" style="width:14.5pt;height:9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#404040 [2429]" stroked="f">
                            <v:path o:connecttype="custom" o:connectlocs="2147483646,0;2147483646,0;2147483646,0;0,2147483646;0,2147483646;2147483646,2147483646;2147483646,2147483646;2147483646,2147483646;2147483646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>
                    <w:rPr>
                      <w:rFonts w:cstheme="minorHAnsi"/>
                      <w:b/>
                      <w:color w:val="545454"/>
                      <w:sz w:val="28"/>
                    </w:rPr>
                    <w:t xml:space="preserve"> </w:t>
                  </w:r>
                  <w:r>
                    <w:rPr>
                      <w:rFonts w:asciiTheme="majorHAnsi" w:hAnsiTheme="majorHAnsi" w:cstheme="minorHAnsi"/>
                      <w:b/>
                      <w:color w:val="545454"/>
                      <w:sz w:val="28"/>
                    </w:rPr>
                    <w:t>Personal Details</w:t>
                  </w:r>
                </w:p>
                <w:p w14:paraId="4D017846" w14:textId="19CE41E9" w:rsidR="0034648F" w:rsidRPr="0099702E" w:rsidRDefault="0034648F" w:rsidP="0034648F">
                  <w:pPr>
                    <w:spacing w:line="72" w:lineRule="auto"/>
                    <w:ind w:right="245"/>
                    <w:rPr>
                      <w:rFonts w:cstheme="minorHAnsi"/>
                      <w:color w:val="545454"/>
                    </w:rPr>
                  </w:pPr>
                  <w:r w:rsidRPr="00237EA5">
                    <w:rPr>
                      <w:rFonts w:cstheme="minorHAnsi"/>
                      <w:noProof/>
                      <w:color w:val="545454"/>
                    </w:rPr>
                    <mc:AlternateContent>
                      <mc:Choice Requires="wps">
                        <w:drawing>
                          <wp:inline distT="0" distB="0" distL="0" distR="0" wp14:anchorId="18C3355A" wp14:editId="13E28FE5">
                            <wp:extent cx="7137400" cy="6350"/>
                            <wp:effectExtent l="0" t="0" r="25400" b="31750"/>
                            <wp:docPr id="23" name="Straight Connector 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7137400" cy="6350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rgbClr val="545454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09906B9F" id="Straight Connector 2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62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" strokecolor="#545454" strokeweight="1.5pt">
                            <w10:anchorlock/>
                          </v:line>
                        </w:pict>
                      </mc:Fallback>
                    </mc:AlternateContent>
                  </w:r>
                </w:p>
                <w:p w14:paraId="4C70029A" w14:textId="77777777" w:rsidR="0034648F" w:rsidRPr="00715DC7" w:rsidRDefault="0034648F" w:rsidP="0034648F">
                  <w:pPr>
                    <w:rPr>
                      <w:rFonts w:asciiTheme="majorHAnsi" w:hAnsiTheme="majorHAnsi" w:cstheme="minorHAnsi"/>
                      <w:color w:val="000000" w:themeColor="text1"/>
                      <w:sz w:val="20"/>
                    </w:rPr>
                  </w:pPr>
                  <w:r w:rsidRPr="00715DC7">
                    <w:rPr>
                      <w:rFonts w:asciiTheme="majorHAnsi" w:hAnsiTheme="majorHAnsi" w:cstheme="minorHAnsi"/>
                      <w:b/>
                      <w:color w:val="000000" w:themeColor="text1"/>
                      <w:sz w:val="20"/>
                    </w:rPr>
                    <w:t>Address:</w:t>
                  </w:r>
                  <w:r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</w:rPr>
                    <w:t xml:space="preserve"> Sector 49, </w:t>
                  </w:r>
                  <w:proofErr w:type="spellStart"/>
                  <w:r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</w:rPr>
                    <w:t>Gurugram</w:t>
                  </w:r>
                  <w:proofErr w:type="spellEnd"/>
                  <w:r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</w:rPr>
                    <w:t>, Haryana, 120018</w:t>
                  </w:r>
                </w:p>
                <w:p w14:paraId="00209A60" w14:textId="77777777" w:rsidR="0034648F" w:rsidRPr="00715DC7" w:rsidRDefault="0034648F" w:rsidP="0034648F">
                  <w:pPr>
                    <w:rPr>
                      <w:rFonts w:asciiTheme="majorHAnsi" w:hAnsiTheme="majorHAnsi" w:cstheme="minorHAnsi"/>
                      <w:color w:val="000000" w:themeColor="text1"/>
                      <w:sz w:val="20"/>
                    </w:rPr>
                  </w:pPr>
                  <w:r w:rsidRPr="00715DC7">
                    <w:rPr>
                      <w:rFonts w:asciiTheme="majorHAnsi" w:hAnsiTheme="majorHAnsi" w:cstheme="minorHAnsi"/>
                      <w:b/>
                      <w:color w:val="000000" w:themeColor="text1"/>
                      <w:sz w:val="20"/>
                    </w:rPr>
                    <w:t>Date of Birth:</w:t>
                  </w:r>
                  <w:r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</w:rPr>
                    <w:t xml:space="preserve"> 14</w:t>
                  </w:r>
                  <w:r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  <w:vertAlign w:val="superscript"/>
                    </w:rPr>
                    <w:t>th</w:t>
                  </w:r>
                  <w:r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</w:rPr>
                    <w:t xml:space="preserve"> Aug 2000</w:t>
                  </w:r>
                </w:p>
                <w:p w14:paraId="747EC70E" w14:textId="7DCF12D6" w:rsidR="003F12ED" w:rsidRPr="0034648F" w:rsidRDefault="0034648F" w:rsidP="0034648F">
                  <w:pPr>
                    <w:shd w:val="clear" w:color="auto" w:fill="F2F2F2" w:themeFill="background1" w:themeFillShade="F2"/>
                    <w:jc w:val="both"/>
                    <w:rPr>
                      <w:rFonts w:asciiTheme="majorHAnsi" w:hAnsiTheme="majorHAnsi" w:cstheme="minorHAnsi"/>
                      <w:b/>
                      <w:sz w:val="20"/>
                    </w:rPr>
                  </w:pPr>
                  <w:r w:rsidRPr="00715DC7">
                    <w:rPr>
                      <w:rFonts w:asciiTheme="majorHAnsi" w:hAnsiTheme="majorHAnsi" w:cstheme="minorHAnsi"/>
                      <w:b/>
                      <w:color w:val="000000" w:themeColor="text1"/>
                      <w:sz w:val="20"/>
                    </w:rPr>
                    <w:t>Languages Known:</w:t>
                  </w:r>
                  <w:r w:rsidRPr="00715DC7">
                    <w:rPr>
                      <w:rFonts w:asciiTheme="majorHAnsi" w:hAnsiTheme="majorHAnsi" w:cstheme="minorHAnsi"/>
                      <w:color w:val="000000" w:themeColor="text1"/>
                      <w:sz w:val="20"/>
                    </w:rPr>
                    <w:t xml:space="preserve"> Hindi &amp; English</w:t>
                  </w:r>
                </w:p>
              </w:tc>
              <w:tc>
                <w:tcPr>
                  <w:tcW w:w="270" w:type="dxa"/>
                  <w:shd w:val="clear" w:color="auto" w:fill="auto"/>
                </w:tcPr>
                <w:p w14:paraId="3EA7688F" w14:textId="77777777" w:rsidR="003F12ED" w:rsidRPr="00237EA5" w:rsidRDefault="003F12ED" w:rsidP="003F12ED">
                  <w:pPr>
                    <w:ind w:right="245"/>
                    <w:rPr>
                      <w:rFonts w:cstheme="minorHAnsi"/>
                      <w:color w:val="545454"/>
                    </w:rPr>
                  </w:pPr>
                </w:p>
                <w:p w14:paraId="3763152F" w14:textId="77777777" w:rsidR="003F12ED" w:rsidRPr="00237EA5" w:rsidRDefault="003F12ED" w:rsidP="003F12ED">
                  <w:pPr>
                    <w:ind w:right="245"/>
                    <w:rPr>
                      <w:rFonts w:cstheme="minorHAnsi"/>
                      <w:color w:val="545454"/>
                    </w:rPr>
                  </w:pPr>
                </w:p>
              </w:tc>
            </w:tr>
          </w:tbl>
          <w:p w14:paraId="2F022FD0" w14:textId="77777777" w:rsidR="008E6EEC" w:rsidRPr="0034648F" w:rsidRDefault="008E6EEC" w:rsidP="00AF49A2">
            <w:pPr>
              <w:rPr>
                <w:rFonts w:asciiTheme="majorHAnsi" w:hAnsiTheme="majorHAnsi" w:cstheme="minorHAnsi"/>
                <w:spacing w:val="24"/>
                <w:sz w:val="2"/>
              </w:rPr>
            </w:pPr>
          </w:p>
        </w:tc>
      </w:tr>
      <w:tr w:rsidR="00823572" w:rsidRPr="00237EA5" w14:paraId="5E8CD1E9" w14:textId="77777777" w:rsidTr="003F12ED">
        <w:trPr>
          <w:trHeight w:val="2610"/>
        </w:trPr>
        <w:tc>
          <w:tcPr>
            <w:tcW w:w="270" w:type="dxa"/>
            <w:shd w:val="clear" w:color="auto" w:fill="FFFFFF" w:themeFill="background1"/>
          </w:tcPr>
          <w:p w14:paraId="3DB4C9DE" w14:textId="77777777" w:rsidR="00823572" w:rsidRPr="00237EA5" w:rsidRDefault="00823572" w:rsidP="00EA61C5">
            <w:pPr>
              <w:ind w:left="335" w:right="240"/>
              <w:rPr>
                <w:rFonts w:cstheme="minorHAnsi"/>
              </w:rPr>
            </w:pPr>
          </w:p>
        </w:tc>
        <w:tc>
          <w:tcPr>
            <w:tcW w:w="11430" w:type="dxa"/>
            <w:shd w:val="clear" w:color="auto" w:fill="FFFFFF" w:themeFill="background1"/>
          </w:tcPr>
          <w:p w14:paraId="5BB12CA1" w14:textId="77777777" w:rsidR="00B96647" w:rsidRPr="003F12ED" w:rsidRDefault="00B96647" w:rsidP="00B96647">
            <w:pPr>
              <w:pStyle w:val="Title"/>
              <w:jc w:val="center"/>
              <w:rPr>
                <w:b/>
                <w:sz w:val="48"/>
              </w:rPr>
            </w:pPr>
          </w:p>
          <w:p w14:paraId="3709F44E" w14:textId="77777777" w:rsidR="006930B6" w:rsidRDefault="00B96647" w:rsidP="00B96647">
            <w:pPr>
              <w:pStyle w:val="Title"/>
              <w:jc w:val="center"/>
              <w:rPr>
                <w:b/>
              </w:rPr>
            </w:pPr>
            <w:r w:rsidRPr="00B96647">
              <w:rPr>
                <w:b/>
              </w:rPr>
              <w:t>ANNEXURE</w:t>
            </w:r>
          </w:p>
          <w:p w14:paraId="13EE29AF" w14:textId="77777777" w:rsidR="00B96647" w:rsidRDefault="00B96647" w:rsidP="003F12ED">
            <w:pPr>
              <w:shd w:val="clear" w:color="auto" w:fill="FFFFFF" w:themeFill="background1"/>
            </w:pPr>
          </w:p>
          <w:p w14:paraId="3FA4F531" w14:textId="77777777" w:rsidR="003F12ED" w:rsidRPr="003F12ED" w:rsidRDefault="003F12ED" w:rsidP="003F12ED">
            <w:pPr>
              <w:shd w:val="clear" w:color="auto" w:fill="DBE5F1" w:themeFill="accent1" w:themeFillTint="33"/>
              <w:rPr>
                <w:rFonts w:asciiTheme="majorHAnsi" w:hAnsiTheme="majorHAnsi"/>
                <w:b/>
              </w:rPr>
            </w:pPr>
            <w:proofErr w:type="spellStart"/>
            <w:r w:rsidRPr="003F12ED">
              <w:rPr>
                <w:rFonts w:asciiTheme="majorHAnsi" w:hAnsiTheme="majorHAnsi"/>
                <w:b/>
              </w:rPr>
              <w:t>Safeobuddy</w:t>
            </w:r>
            <w:proofErr w:type="spellEnd"/>
            <w:r w:rsidRPr="003F12ED">
              <w:rPr>
                <w:rFonts w:asciiTheme="majorHAnsi" w:hAnsiTheme="majorHAnsi"/>
                <w:b/>
              </w:rPr>
              <w:t xml:space="preserve"> (Logistics Platform): </w:t>
            </w:r>
          </w:p>
          <w:p w14:paraId="7DC78801" w14:textId="7D368B0C" w:rsidR="003F12ED" w:rsidRDefault="003F12ED" w:rsidP="003F12ED">
            <w:pPr>
              <w:rPr>
                <w:rFonts w:asciiTheme="majorHAnsi" w:hAnsiTheme="majorHAnsi"/>
              </w:rPr>
            </w:pPr>
            <w:r w:rsidRPr="003F12ED">
              <w:rPr>
                <w:rFonts w:asciiTheme="majorHAnsi" w:hAnsiTheme="majorHAnsi"/>
              </w:rPr>
              <w:t>Developed a comprehensive logistics management system with Angular (Frontend) and .NET (Backend), featuring real-time vehicle tracking, ticketing, and intelligent sales modules to streamline operations.</w:t>
            </w:r>
          </w:p>
          <w:p w14:paraId="308142CC" w14:textId="77777777" w:rsidR="003F12ED" w:rsidRPr="003F12ED" w:rsidRDefault="003F12ED" w:rsidP="003F12ED">
            <w:pPr>
              <w:rPr>
                <w:rFonts w:asciiTheme="majorHAnsi" w:hAnsiTheme="majorHAnsi"/>
              </w:rPr>
            </w:pPr>
          </w:p>
          <w:p w14:paraId="6B76E43B" w14:textId="77777777" w:rsidR="003F12ED" w:rsidRPr="003F12ED" w:rsidRDefault="003F12ED" w:rsidP="003F12ED">
            <w:pPr>
              <w:shd w:val="clear" w:color="auto" w:fill="DBE5F1" w:themeFill="accent1" w:themeFillTint="33"/>
              <w:rPr>
                <w:rFonts w:asciiTheme="majorHAnsi" w:hAnsiTheme="majorHAnsi"/>
                <w:b/>
              </w:rPr>
            </w:pPr>
            <w:proofErr w:type="spellStart"/>
            <w:r w:rsidRPr="003F12ED">
              <w:rPr>
                <w:rFonts w:asciiTheme="majorHAnsi" w:hAnsiTheme="majorHAnsi"/>
                <w:b/>
              </w:rPr>
              <w:t>Safeobuddy</w:t>
            </w:r>
            <w:proofErr w:type="spellEnd"/>
            <w:r w:rsidRPr="003F12ED">
              <w:rPr>
                <w:rFonts w:asciiTheme="majorHAnsi" w:hAnsiTheme="majorHAnsi"/>
                <w:b/>
              </w:rPr>
              <w:t xml:space="preserve"> Kids: </w:t>
            </w:r>
          </w:p>
          <w:p w14:paraId="334A72A5" w14:textId="69EC5443" w:rsidR="003F12ED" w:rsidRDefault="003F12ED" w:rsidP="003F12ED">
            <w:pPr>
              <w:rPr>
                <w:rFonts w:asciiTheme="majorHAnsi" w:hAnsiTheme="majorHAnsi"/>
              </w:rPr>
            </w:pPr>
            <w:r w:rsidRPr="003F12ED">
              <w:rPr>
                <w:rFonts w:asciiTheme="majorHAnsi" w:hAnsiTheme="majorHAnsi"/>
              </w:rPr>
              <w:t>Developed an e-commerce platform for smart kids’ gadgets using Angular and .NET, improving UI load time by 30%.</w:t>
            </w:r>
          </w:p>
          <w:p w14:paraId="2A698B79" w14:textId="77777777" w:rsidR="003F12ED" w:rsidRPr="003F12ED" w:rsidRDefault="003F12ED" w:rsidP="003F12ED">
            <w:pPr>
              <w:rPr>
                <w:rFonts w:asciiTheme="majorHAnsi" w:hAnsiTheme="majorHAnsi"/>
              </w:rPr>
            </w:pPr>
          </w:p>
          <w:p w14:paraId="7860217E" w14:textId="77777777" w:rsidR="003F12ED" w:rsidRPr="003F12ED" w:rsidRDefault="003F12ED" w:rsidP="003F12ED">
            <w:pPr>
              <w:shd w:val="clear" w:color="auto" w:fill="DBE5F1" w:themeFill="accent1" w:themeFillTint="33"/>
              <w:rPr>
                <w:rFonts w:asciiTheme="majorHAnsi" w:hAnsiTheme="majorHAnsi"/>
                <w:b/>
              </w:rPr>
            </w:pPr>
            <w:proofErr w:type="spellStart"/>
            <w:r w:rsidRPr="003F12ED">
              <w:rPr>
                <w:rFonts w:asciiTheme="majorHAnsi" w:hAnsiTheme="majorHAnsi"/>
                <w:b/>
              </w:rPr>
              <w:t>Oride</w:t>
            </w:r>
            <w:proofErr w:type="spellEnd"/>
            <w:r w:rsidRPr="003F12ED">
              <w:rPr>
                <w:rFonts w:asciiTheme="majorHAnsi" w:hAnsiTheme="majorHAnsi"/>
                <w:b/>
              </w:rPr>
              <w:t xml:space="preserve"> Transportation System: </w:t>
            </w:r>
          </w:p>
          <w:p w14:paraId="4A1D0233" w14:textId="2E186179" w:rsidR="003F12ED" w:rsidRDefault="003F12ED" w:rsidP="003F12ED">
            <w:pPr>
              <w:rPr>
                <w:rFonts w:asciiTheme="majorHAnsi" w:hAnsiTheme="majorHAnsi"/>
              </w:rPr>
            </w:pPr>
            <w:r w:rsidRPr="003F12ED">
              <w:rPr>
                <w:rFonts w:asciiTheme="majorHAnsi" w:hAnsiTheme="majorHAnsi"/>
              </w:rPr>
              <w:t>Created a corporate cab management portal with Angular, .NET, MySQL, reducing booking errors by 25%.</w:t>
            </w:r>
          </w:p>
          <w:p w14:paraId="439F2636" w14:textId="77777777" w:rsidR="003F12ED" w:rsidRPr="003F12ED" w:rsidRDefault="003F12ED" w:rsidP="003F12ED">
            <w:pPr>
              <w:rPr>
                <w:rFonts w:asciiTheme="majorHAnsi" w:hAnsiTheme="majorHAnsi"/>
              </w:rPr>
            </w:pPr>
          </w:p>
          <w:p w14:paraId="7C0A59A0" w14:textId="77777777" w:rsidR="003F12ED" w:rsidRPr="003F12ED" w:rsidRDefault="003F12ED" w:rsidP="003F12ED">
            <w:pPr>
              <w:shd w:val="clear" w:color="auto" w:fill="DBE5F1" w:themeFill="accent1" w:themeFillTint="33"/>
              <w:rPr>
                <w:rFonts w:asciiTheme="majorHAnsi" w:hAnsiTheme="majorHAnsi"/>
                <w:b/>
              </w:rPr>
            </w:pPr>
            <w:proofErr w:type="spellStart"/>
            <w:r w:rsidRPr="003F12ED">
              <w:rPr>
                <w:rFonts w:asciiTheme="majorHAnsi" w:hAnsiTheme="majorHAnsi"/>
                <w:b/>
              </w:rPr>
              <w:t>iSafeAmerica</w:t>
            </w:r>
            <w:proofErr w:type="spellEnd"/>
            <w:r w:rsidRPr="003F12ED">
              <w:rPr>
                <w:rFonts w:asciiTheme="majorHAnsi" w:hAnsiTheme="majorHAnsi"/>
                <w:b/>
              </w:rPr>
              <w:t xml:space="preserve">: </w:t>
            </w:r>
          </w:p>
          <w:p w14:paraId="55EA4BB2" w14:textId="4B89AEF9" w:rsidR="003F12ED" w:rsidRPr="003F12ED" w:rsidRDefault="003F12ED" w:rsidP="003F12ED">
            <w:pPr>
              <w:rPr>
                <w:rFonts w:asciiTheme="majorHAnsi" w:hAnsiTheme="majorHAnsi"/>
              </w:rPr>
            </w:pPr>
            <w:r w:rsidRPr="003F12ED">
              <w:rPr>
                <w:rFonts w:asciiTheme="majorHAnsi" w:hAnsiTheme="majorHAnsi"/>
              </w:rPr>
              <w:t>Launched a U.S.-based security solutions e-commerce site using Angular, .NET, MySQL.</w:t>
            </w:r>
          </w:p>
          <w:p w14:paraId="1866DE75" w14:textId="77777777" w:rsidR="003F12ED" w:rsidRPr="003F12ED" w:rsidRDefault="003F12ED" w:rsidP="003F12ED">
            <w:pPr>
              <w:rPr>
                <w:rFonts w:asciiTheme="majorHAnsi" w:hAnsiTheme="majorHAnsi"/>
              </w:rPr>
            </w:pPr>
            <w:r w:rsidRPr="003F12ED">
              <w:rPr>
                <w:rFonts w:asciiTheme="majorHAnsi" w:hAnsiTheme="majorHAnsi"/>
                <w:b/>
              </w:rPr>
              <w:t>Tech Stack:</w:t>
            </w:r>
            <w:r w:rsidRPr="003F12ED">
              <w:rPr>
                <w:rFonts w:asciiTheme="majorHAnsi" w:hAnsiTheme="majorHAnsi"/>
              </w:rPr>
              <w:t xml:space="preserve"> Angular 8–16, </w:t>
            </w:r>
            <w:proofErr w:type="spellStart"/>
            <w:r w:rsidRPr="003F12ED">
              <w:rPr>
                <w:rFonts w:asciiTheme="majorHAnsi" w:hAnsiTheme="majorHAnsi"/>
              </w:rPr>
              <w:t>RxJS</w:t>
            </w:r>
            <w:proofErr w:type="spellEnd"/>
            <w:r w:rsidRPr="003F12ED">
              <w:rPr>
                <w:rFonts w:asciiTheme="majorHAnsi" w:hAnsiTheme="majorHAnsi"/>
              </w:rPr>
              <w:t>, Lazy Loading, Ag-Grid, Bootstrap, Jira, GitHub.</w:t>
            </w:r>
          </w:p>
          <w:p w14:paraId="3D70EC78" w14:textId="26BB7AE9" w:rsidR="003F12ED" w:rsidRDefault="003F12ED" w:rsidP="003F12ED">
            <w:pPr>
              <w:rPr>
                <w:rFonts w:asciiTheme="majorHAnsi" w:hAnsiTheme="majorHAnsi"/>
              </w:rPr>
            </w:pPr>
            <w:proofErr w:type="spellStart"/>
            <w:r w:rsidRPr="003F12ED">
              <w:rPr>
                <w:rFonts w:asciiTheme="majorHAnsi" w:hAnsiTheme="majorHAnsi"/>
              </w:rPr>
              <w:t>Cubastion</w:t>
            </w:r>
            <w:proofErr w:type="spellEnd"/>
            <w:r w:rsidRPr="003F12ED">
              <w:rPr>
                <w:rFonts w:asciiTheme="majorHAnsi" w:hAnsiTheme="majorHAnsi"/>
              </w:rPr>
              <w:t xml:space="preserve"> Consulting | Full Stack Developer (Angular &amp; Node) Dec 2021 – Oct 2022</w:t>
            </w:r>
          </w:p>
          <w:p w14:paraId="01670ACD" w14:textId="77777777" w:rsidR="003F12ED" w:rsidRPr="003F12ED" w:rsidRDefault="003F12ED" w:rsidP="003F12ED">
            <w:pPr>
              <w:rPr>
                <w:rFonts w:asciiTheme="majorHAnsi" w:hAnsiTheme="majorHAnsi"/>
              </w:rPr>
            </w:pPr>
          </w:p>
          <w:p w14:paraId="614B745A" w14:textId="77777777" w:rsidR="003F12ED" w:rsidRPr="003F12ED" w:rsidRDefault="003F12ED" w:rsidP="003F12ED">
            <w:pPr>
              <w:shd w:val="clear" w:color="auto" w:fill="DBE5F1" w:themeFill="accent1" w:themeFillTint="33"/>
              <w:rPr>
                <w:rFonts w:asciiTheme="majorHAnsi" w:hAnsiTheme="majorHAnsi"/>
                <w:b/>
              </w:rPr>
            </w:pPr>
            <w:proofErr w:type="spellStart"/>
            <w:r w:rsidRPr="003F12ED">
              <w:rPr>
                <w:rFonts w:asciiTheme="majorHAnsi" w:hAnsiTheme="majorHAnsi"/>
                <w:b/>
              </w:rPr>
              <w:t>Xnet</w:t>
            </w:r>
            <w:proofErr w:type="spellEnd"/>
            <w:r w:rsidRPr="003F12ED">
              <w:rPr>
                <w:rFonts w:asciiTheme="majorHAnsi" w:hAnsiTheme="majorHAnsi"/>
                <w:b/>
              </w:rPr>
              <w:t xml:space="preserve"> (HRM System): </w:t>
            </w:r>
          </w:p>
          <w:p w14:paraId="302C99C0" w14:textId="6915F8E4" w:rsidR="003F12ED" w:rsidRDefault="003F12ED" w:rsidP="003F12ED">
            <w:pPr>
              <w:rPr>
                <w:rFonts w:asciiTheme="majorHAnsi" w:hAnsiTheme="majorHAnsi"/>
              </w:rPr>
            </w:pPr>
            <w:r w:rsidRPr="003F12ED">
              <w:rPr>
                <w:rFonts w:asciiTheme="majorHAnsi" w:hAnsiTheme="majorHAnsi"/>
              </w:rPr>
              <w:t>Designed a unified HR platform integrating modules for payroll, attendance, and departmental workflows using Angular and Node.js.</w:t>
            </w:r>
          </w:p>
          <w:p w14:paraId="0AFA394B" w14:textId="77777777" w:rsidR="003F12ED" w:rsidRPr="003F12ED" w:rsidRDefault="003F12ED" w:rsidP="003F12ED">
            <w:pPr>
              <w:rPr>
                <w:rFonts w:asciiTheme="majorHAnsi" w:hAnsiTheme="majorHAnsi"/>
              </w:rPr>
            </w:pPr>
          </w:p>
          <w:p w14:paraId="64BE1C95" w14:textId="77777777" w:rsidR="003F12ED" w:rsidRPr="003F12ED" w:rsidRDefault="003F12ED" w:rsidP="003F12ED">
            <w:pPr>
              <w:shd w:val="clear" w:color="auto" w:fill="DBE5F1" w:themeFill="accent1" w:themeFillTint="33"/>
              <w:rPr>
                <w:rFonts w:asciiTheme="majorHAnsi" w:hAnsiTheme="majorHAnsi"/>
                <w:b/>
              </w:rPr>
            </w:pPr>
            <w:r w:rsidRPr="003F12ED">
              <w:rPr>
                <w:rFonts w:asciiTheme="majorHAnsi" w:hAnsiTheme="majorHAnsi"/>
                <w:b/>
              </w:rPr>
              <w:t xml:space="preserve">Daimler (Mercedes-Benz): </w:t>
            </w:r>
          </w:p>
          <w:p w14:paraId="3A1332A4" w14:textId="6C5B59AA" w:rsidR="003F12ED" w:rsidRDefault="003F12ED" w:rsidP="003F12ED">
            <w:pPr>
              <w:rPr>
                <w:rFonts w:asciiTheme="majorHAnsi" w:hAnsiTheme="majorHAnsi"/>
              </w:rPr>
            </w:pPr>
            <w:r w:rsidRPr="003F12ED">
              <w:rPr>
                <w:rFonts w:asciiTheme="majorHAnsi" w:hAnsiTheme="majorHAnsi"/>
              </w:rPr>
              <w:t>Developed a sales analytics dashboard with Angular, PHP, featuring real-time graphs for revenue tracking.</w:t>
            </w:r>
          </w:p>
          <w:p w14:paraId="078BD149" w14:textId="77777777" w:rsidR="003F12ED" w:rsidRPr="003F12ED" w:rsidRDefault="003F12ED" w:rsidP="003F12ED">
            <w:pPr>
              <w:rPr>
                <w:rFonts w:asciiTheme="majorHAnsi" w:hAnsiTheme="majorHAnsi"/>
              </w:rPr>
            </w:pPr>
          </w:p>
          <w:p w14:paraId="0C7C3C61" w14:textId="77777777" w:rsidR="003F12ED" w:rsidRPr="003F12ED" w:rsidRDefault="003F12ED" w:rsidP="003F12ED">
            <w:pPr>
              <w:shd w:val="clear" w:color="auto" w:fill="DBE5F1" w:themeFill="accent1" w:themeFillTint="33"/>
              <w:rPr>
                <w:rFonts w:asciiTheme="majorHAnsi" w:hAnsiTheme="majorHAnsi"/>
                <w:b/>
              </w:rPr>
            </w:pPr>
            <w:r w:rsidRPr="003F12ED">
              <w:rPr>
                <w:rFonts w:asciiTheme="majorHAnsi" w:hAnsiTheme="majorHAnsi"/>
                <w:b/>
              </w:rPr>
              <w:t xml:space="preserve">Mitsubishi Fuso: </w:t>
            </w:r>
          </w:p>
          <w:p w14:paraId="0D8A99E5" w14:textId="19E8A12F" w:rsidR="003F12ED" w:rsidRPr="003F12ED" w:rsidRDefault="003F12ED" w:rsidP="003F12ED">
            <w:pPr>
              <w:rPr>
                <w:rFonts w:asciiTheme="majorHAnsi" w:hAnsiTheme="majorHAnsi"/>
              </w:rPr>
            </w:pPr>
            <w:r w:rsidRPr="003F12ED">
              <w:rPr>
                <w:rFonts w:asciiTheme="majorHAnsi" w:hAnsiTheme="majorHAnsi"/>
              </w:rPr>
              <w:t>Streamlined fleet operations via a Angular-Node.js application, enhancing data processing speed by 40%.</w:t>
            </w:r>
          </w:p>
          <w:p w14:paraId="783E4A28" w14:textId="193E9147" w:rsidR="00B96647" w:rsidRDefault="003F12ED" w:rsidP="003F12ED">
            <w:pPr>
              <w:rPr>
                <w:rFonts w:asciiTheme="majorHAnsi" w:hAnsiTheme="majorHAnsi"/>
              </w:rPr>
            </w:pPr>
            <w:r w:rsidRPr="003F12ED">
              <w:rPr>
                <w:rFonts w:asciiTheme="majorHAnsi" w:hAnsiTheme="majorHAnsi"/>
                <w:b/>
              </w:rPr>
              <w:t>Tech Stack:</w:t>
            </w:r>
            <w:r w:rsidRPr="003F12ED">
              <w:rPr>
                <w:rFonts w:asciiTheme="majorHAnsi" w:hAnsiTheme="majorHAnsi"/>
              </w:rPr>
              <w:t xml:space="preserve"> Angular, Node.js, MySQL, jQuery, REST APIs, PHP.</w:t>
            </w:r>
          </w:p>
          <w:p w14:paraId="08AFDECA" w14:textId="77777777" w:rsidR="00B96647" w:rsidRDefault="00B96647" w:rsidP="00B96647">
            <w:pPr>
              <w:rPr>
                <w:rFonts w:asciiTheme="majorHAnsi" w:hAnsiTheme="majorHAnsi"/>
              </w:rPr>
            </w:pPr>
          </w:p>
          <w:p w14:paraId="5E02A168" w14:textId="77777777" w:rsidR="00B96647" w:rsidRDefault="00B96647" w:rsidP="00B96647">
            <w:pPr>
              <w:rPr>
                <w:rFonts w:asciiTheme="majorHAnsi" w:hAnsiTheme="majorHAnsi"/>
              </w:rPr>
            </w:pPr>
          </w:p>
          <w:p w14:paraId="25F6EB33" w14:textId="77777777" w:rsidR="00B96647" w:rsidRDefault="00B96647" w:rsidP="00B96647">
            <w:pPr>
              <w:rPr>
                <w:rFonts w:asciiTheme="majorHAnsi" w:hAnsiTheme="majorHAnsi"/>
              </w:rPr>
            </w:pPr>
          </w:p>
          <w:p w14:paraId="0CA9C3E5" w14:textId="77777777" w:rsidR="00B96647" w:rsidRDefault="00B96647" w:rsidP="00B96647">
            <w:pPr>
              <w:rPr>
                <w:rFonts w:asciiTheme="majorHAnsi" w:hAnsiTheme="majorHAnsi"/>
              </w:rPr>
            </w:pPr>
          </w:p>
          <w:p w14:paraId="67CCDCCA" w14:textId="77777777" w:rsidR="00B96647" w:rsidRDefault="00B96647" w:rsidP="00B96647">
            <w:pPr>
              <w:rPr>
                <w:rFonts w:asciiTheme="majorHAnsi" w:hAnsiTheme="majorHAnsi"/>
              </w:rPr>
            </w:pPr>
          </w:p>
          <w:p w14:paraId="393F1EDB" w14:textId="77777777" w:rsidR="00B96647" w:rsidRDefault="00B96647" w:rsidP="00B96647">
            <w:pPr>
              <w:rPr>
                <w:rFonts w:asciiTheme="majorHAnsi" w:hAnsiTheme="majorHAnsi"/>
              </w:rPr>
            </w:pPr>
          </w:p>
          <w:p w14:paraId="458F797F" w14:textId="77777777" w:rsidR="00B96647" w:rsidRDefault="00B96647" w:rsidP="00B96647">
            <w:pPr>
              <w:rPr>
                <w:rFonts w:asciiTheme="majorHAnsi" w:hAnsiTheme="majorHAnsi"/>
              </w:rPr>
            </w:pPr>
          </w:p>
          <w:p w14:paraId="2C34D0FC" w14:textId="77777777" w:rsidR="00B96647" w:rsidRPr="00B96647" w:rsidRDefault="00B96647" w:rsidP="00B96647">
            <w:pPr>
              <w:rPr>
                <w:rFonts w:asciiTheme="majorHAnsi" w:hAnsiTheme="majorHAnsi"/>
              </w:rPr>
            </w:pPr>
          </w:p>
        </w:tc>
        <w:tc>
          <w:tcPr>
            <w:tcW w:w="270" w:type="dxa"/>
            <w:shd w:val="clear" w:color="auto" w:fill="auto"/>
          </w:tcPr>
          <w:p w14:paraId="014210D8" w14:textId="77777777" w:rsidR="00823572" w:rsidRPr="00237EA5" w:rsidRDefault="00823572" w:rsidP="00EA61C5">
            <w:pPr>
              <w:ind w:right="245"/>
              <w:rPr>
                <w:rFonts w:cstheme="minorHAnsi"/>
                <w:color w:val="545454"/>
              </w:rPr>
            </w:pPr>
          </w:p>
        </w:tc>
      </w:tr>
    </w:tbl>
    <w:p w14:paraId="5B5DAE43" w14:textId="77777777" w:rsidR="00D057B2" w:rsidRPr="003E1AF8" w:rsidRDefault="00D057B2" w:rsidP="003E1AF8">
      <w:pPr>
        <w:rPr>
          <w:b/>
          <w:color w:val="1F497D" w:themeColor="text2"/>
          <w:sz w:val="2"/>
        </w:rPr>
      </w:pPr>
    </w:p>
    <w:sectPr w:rsidR="00D057B2" w:rsidRPr="003E1AF8" w:rsidSect="00A03D21">
      <w:pgSz w:w="11906" w:h="16838" w:code="9"/>
      <w:pgMar w:top="0" w:right="720" w:bottom="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3640" type="#_x0000_t75" style="width:11pt;height:11pt" o:bullet="t">
        <v:imagedata r:id="rId1" o:title="bullet"/>
      </v:shape>
    </w:pict>
  </w:numPicBullet>
  <w:numPicBullet w:numPicBulletId="1">
    <w:pict>
      <v:shape id="_x0000_i3641" type="#_x0000_t75" style="width:7.5pt;height:7.5pt" o:bullet="t">
        <v:imagedata r:id="rId2" o:title="bullet-grey"/>
      </v:shape>
    </w:pict>
  </w:numPicBullet>
  <w:numPicBullet w:numPicBulletId="2">
    <w:pict>
      <v:shape id="_x0000_i3642" type="#_x0000_t75" style="width:14pt;height:14pt;visibility:visible;mso-wrap-style:square" o:bullet="t">
        <v:imagedata r:id="rId3" o:title=""/>
      </v:shape>
    </w:pict>
  </w:numPicBullet>
  <w:numPicBullet w:numPicBulletId="3">
    <w:pict>
      <v:shape id="_x0000_i3643" type="#_x0000_t75" style="width:22pt;height:22pt" o:bullet="t">
        <v:imagedata r:id="rId4" o:title="pointer"/>
      </v:shape>
    </w:pict>
  </w:numPicBullet>
  <w:numPicBullet w:numPicBulletId="4">
    <w:pict>
      <v:shape id="_x0000_i3644" type="#_x0000_t75" style="width:41.5pt;height:41.5pt" o:bullet="t">
        <v:imagedata r:id="rId5" o:title="vsagde"/>
      </v:shape>
    </w:pict>
  </w:numPicBullet>
  <w:numPicBullet w:numPicBulletId="5">
    <w:pict>
      <v:shape id="_x0000_i3645" type="#_x0000_t75" style="width:86pt;height:86pt" o:bullet="t">
        <v:imagedata r:id="rId6" o:title="arrow circle"/>
      </v:shape>
    </w:pict>
  </w:numPicBullet>
  <w:abstractNum w:abstractNumId="0" w15:restartNumberingAfterBreak="0">
    <w:nsid w:val="06162950"/>
    <w:multiLevelType w:val="hybridMultilevel"/>
    <w:tmpl w:val="24E601F6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15291"/>
    <w:multiLevelType w:val="hybridMultilevel"/>
    <w:tmpl w:val="770EF0DA"/>
    <w:lvl w:ilvl="0" w:tplc="C1489678">
      <w:start w:val="1"/>
      <w:numFmt w:val="bullet"/>
      <w:lvlText w:val=""/>
      <w:lvlPicBulletId w:val="5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F2A00"/>
    <w:multiLevelType w:val="hybridMultilevel"/>
    <w:tmpl w:val="18DAA632"/>
    <w:lvl w:ilvl="0" w:tplc="C1489678">
      <w:start w:val="1"/>
      <w:numFmt w:val="bullet"/>
      <w:lvlText w:val=""/>
      <w:lvlPicBulletId w:val="5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D44FAE"/>
    <w:multiLevelType w:val="hybridMultilevel"/>
    <w:tmpl w:val="FD5C3A5C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9A2B39"/>
    <w:multiLevelType w:val="hybridMultilevel"/>
    <w:tmpl w:val="AC3621D8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312E7"/>
    <w:multiLevelType w:val="hybridMultilevel"/>
    <w:tmpl w:val="1FC08E28"/>
    <w:lvl w:ilvl="0" w:tplc="1486BE8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57110C"/>
    <w:multiLevelType w:val="hybridMultilevel"/>
    <w:tmpl w:val="5F2EE19C"/>
    <w:lvl w:ilvl="0" w:tplc="C1489678">
      <w:start w:val="1"/>
      <w:numFmt w:val="bullet"/>
      <w:lvlText w:val=""/>
      <w:lvlPicBulletId w:val="5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0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1CAA6D2B"/>
    <w:multiLevelType w:val="hybridMultilevel"/>
    <w:tmpl w:val="AE848C5C"/>
    <w:lvl w:ilvl="0" w:tplc="243086A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154960"/>
      </w:rPr>
    </w:lvl>
    <w:lvl w:ilvl="1" w:tplc="2A22BAAE">
      <w:numFmt w:val="bullet"/>
      <w:lvlText w:val="•"/>
      <w:lvlJc w:val="left"/>
      <w:pPr>
        <w:ind w:left="1800" w:hanging="720"/>
      </w:pPr>
      <w:rPr>
        <w:rFonts w:ascii="Cambria" w:eastAsiaTheme="minorHAnsi" w:hAnsi="Cambria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 w15:restartNumberingAfterBreak="0">
    <w:nsid w:val="1DEC0E71"/>
    <w:multiLevelType w:val="hybridMultilevel"/>
    <w:tmpl w:val="7D164C66"/>
    <w:lvl w:ilvl="0" w:tplc="8CE6DC3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DFE5395"/>
    <w:multiLevelType w:val="hybridMultilevel"/>
    <w:tmpl w:val="A95CCE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E4C0366"/>
    <w:multiLevelType w:val="hybridMultilevel"/>
    <w:tmpl w:val="25A6A90C"/>
    <w:lvl w:ilvl="0" w:tplc="8CE6DC3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C93BFD"/>
    <w:multiLevelType w:val="hybridMultilevel"/>
    <w:tmpl w:val="8A487D52"/>
    <w:lvl w:ilvl="0" w:tplc="4BB260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722A39"/>
    <w:multiLevelType w:val="hybridMultilevel"/>
    <w:tmpl w:val="329AB9CC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AA06A45"/>
    <w:multiLevelType w:val="hybridMultilevel"/>
    <w:tmpl w:val="523A02C0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1D64B1"/>
    <w:multiLevelType w:val="hybridMultilevel"/>
    <w:tmpl w:val="210C22AE"/>
    <w:lvl w:ilvl="0" w:tplc="FE9C5E1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D8943260">
      <w:numFmt w:val="bullet"/>
      <w:lvlText w:val="•"/>
      <w:lvlJc w:val="left"/>
      <w:pPr>
        <w:ind w:left="1440" w:hanging="720"/>
      </w:pPr>
      <w:rPr>
        <w:rFonts w:ascii="Cambria" w:eastAsiaTheme="minorHAnsi" w:hAnsi="Cambria" w:cs="Tahoma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7585FB5"/>
    <w:multiLevelType w:val="multilevel"/>
    <w:tmpl w:val="FD124A62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3787067F"/>
    <w:multiLevelType w:val="hybridMultilevel"/>
    <w:tmpl w:val="8422AFCE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F974034"/>
    <w:multiLevelType w:val="hybridMultilevel"/>
    <w:tmpl w:val="A9D255CA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054288A"/>
    <w:multiLevelType w:val="hybridMultilevel"/>
    <w:tmpl w:val="003EC326"/>
    <w:lvl w:ilvl="0" w:tplc="0DB2D4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52844B6"/>
    <w:multiLevelType w:val="hybridMultilevel"/>
    <w:tmpl w:val="A460A6C2"/>
    <w:lvl w:ilvl="0" w:tplc="4B5A2C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205EBD"/>
    <w:multiLevelType w:val="hybridMultilevel"/>
    <w:tmpl w:val="90605F7E"/>
    <w:lvl w:ilvl="0" w:tplc="8CE6DC3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7275FE1"/>
    <w:multiLevelType w:val="hybridMultilevel"/>
    <w:tmpl w:val="FD24F75A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91324B9"/>
    <w:multiLevelType w:val="hybridMultilevel"/>
    <w:tmpl w:val="005866CA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EE203F8"/>
    <w:multiLevelType w:val="hybridMultilevel"/>
    <w:tmpl w:val="DC38E618"/>
    <w:lvl w:ilvl="0" w:tplc="4B5A2C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631CAD"/>
    <w:multiLevelType w:val="hybridMultilevel"/>
    <w:tmpl w:val="9C4EF4EA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14B6EDC"/>
    <w:multiLevelType w:val="hybridMultilevel"/>
    <w:tmpl w:val="768C3FA4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9B5B2F"/>
    <w:multiLevelType w:val="hybridMultilevel"/>
    <w:tmpl w:val="2E5E288E"/>
    <w:lvl w:ilvl="0" w:tplc="4B5A2CD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1E7AF3"/>
    <w:multiLevelType w:val="hybridMultilevel"/>
    <w:tmpl w:val="2CA4FD88"/>
    <w:lvl w:ilvl="0" w:tplc="8CE6DC3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EFB149E"/>
    <w:multiLevelType w:val="hybridMultilevel"/>
    <w:tmpl w:val="2AC2D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957B01"/>
    <w:multiLevelType w:val="hybridMultilevel"/>
    <w:tmpl w:val="3F8C35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0" w15:restartNumberingAfterBreak="0">
    <w:nsid w:val="690E7C60"/>
    <w:multiLevelType w:val="hybridMultilevel"/>
    <w:tmpl w:val="A7AC2116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1732B13"/>
    <w:multiLevelType w:val="hybridMultilevel"/>
    <w:tmpl w:val="434C18DC"/>
    <w:lvl w:ilvl="0" w:tplc="8CE6DC3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2713C1"/>
    <w:multiLevelType w:val="hybridMultilevel"/>
    <w:tmpl w:val="EF367980"/>
    <w:lvl w:ilvl="0" w:tplc="8CE6DC38">
      <w:start w:val="1"/>
      <w:numFmt w:val="bullet"/>
      <w:lvlText w:val=""/>
      <w:lvlPicBulletId w:val="5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9854B4"/>
    <w:multiLevelType w:val="multilevel"/>
    <w:tmpl w:val="898C27EE"/>
    <w:lvl w:ilvl="0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B204C75"/>
    <w:multiLevelType w:val="hybridMultilevel"/>
    <w:tmpl w:val="FEA242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0"/>
  </w:num>
  <w:num w:numId="3">
    <w:abstractNumId w:val="37"/>
  </w:num>
  <w:num w:numId="4">
    <w:abstractNumId w:val="9"/>
  </w:num>
  <w:num w:numId="5">
    <w:abstractNumId w:val="39"/>
  </w:num>
  <w:num w:numId="6">
    <w:abstractNumId w:val="18"/>
  </w:num>
  <w:num w:numId="7">
    <w:abstractNumId w:val="24"/>
  </w:num>
  <w:num w:numId="8">
    <w:abstractNumId w:val="44"/>
  </w:num>
  <w:num w:numId="9">
    <w:abstractNumId w:val="10"/>
  </w:num>
  <w:num w:numId="10">
    <w:abstractNumId w:val="12"/>
  </w:num>
  <w:num w:numId="11">
    <w:abstractNumId w:val="1"/>
  </w:num>
  <w:num w:numId="12">
    <w:abstractNumId w:val="46"/>
  </w:num>
  <w:num w:numId="13">
    <w:abstractNumId w:val="26"/>
  </w:num>
  <w:num w:numId="14">
    <w:abstractNumId w:val="7"/>
  </w:num>
  <w:num w:numId="15">
    <w:abstractNumId w:val="4"/>
  </w:num>
  <w:num w:numId="16">
    <w:abstractNumId w:val="21"/>
  </w:num>
  <w:num w:numId="17">
    <w:abstractNumId w:val="45"/>
  </w:num>
  <w:num w:numId="18">
    <w:abstractNumId w:val="11"/>
  </w:num>
  <w:num w:numId="19">
    <w:abstractNumId w:val="3"/>
  </w:num>
  <w:num w:numId="20">
    <w:abstractNumId w:val="8"/>
  </w:num>
  <w:num w:numId="21">
    <w:abstractNumId w:val="14"/>
  </w:num>
  <w:num w:numId="22">
    <w:abstractNumId w:val="36"/>
  </w:num>
  <w:num w:numId="23">
    <w:abstractNumId w:val="2"/>
  </w:num>
  <w:num w:numId="24">
    <w:abstractNumId w:val="16"/>
  </w:num>
  <w:num w:numId="25">
    <w:abstractNumId w:val="5"/>
  </w:num>
  <w:num w:numId="26">
    <w:abstractNumId w:val="33"/>
  </w:num>
  <w:num w:numId="27">
    <w:abstractNumId w:val="22"/>
  </w:num>
  <w:num w:numId="28">
    <w:abstractNumId w:val="43"/>
  </w:num>
  <w:num w:numId="29">
    <w:abstractNumId w:val="25"/>
  </w:num>
  <w:num w:numId="30">
    <w:abstractNumId w:val="40"/>
  </w:num>
  <w:num w:numId="31">
    <w:abstractNumId w:val="15"/>
  </w:num>
  <w:num w:numId="32">
    <w:abstractNumId w:val="34"/>
  </w:num>
  <w:num w:numId="33">
    <w:abstractNumId w:val="31"/>
  </w:num>
  <w:num w:numId="34">
    <w:abstractNumId w:val="13"/>
  </w:num>
  <w:num w:numId="35">
    <w:abstractNumId w:val="28"/>
  </w:num>
  <w:num w:numId="36">
    <w:abstractNumId w:val="42"/>
  </w:num>
  <w:num w:numId="37">
    <w:abstractNumId w:val="27"/>
  </w:num>
  <w:num w:numId="38">
    <w:abstractNumId w:val="35"/>
  </w:num>
  <w:num w:numId="39">
    <w:abstractNumId w:val="41"/>
  </w:num>
  <w:num w:numId="40">
    <w:abstractNumId w:val="30"/>
  </w:num>
  <w:num w:numId="41">
    <w:abstractNumId w:val="19"/>
  </w:num>
  <w:num w:numId="42">
    <w:abstractNumId w:val="17"/>
  </w:num>
  <w:num w:numId="43">
    <w:abstractNumId w:val="0"/>
  </w:num>
  <w:num w:numId="44">
    <w:abstractNumId w:val="38"/>
  </w:num>
  <w:num w:numId="45">
    <w:abstractNumId w:val="32"/>
  </w:num>
  <w:num w:numId="46">
    <w:abstractNumId w:val="23"/>
  </w:num>
  <w:num w:numId="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32529"/>
    <w:rsid w:val="00034DA5"/>
    <w:rsid w:val="00052F47"/>
    <w:rsid w:val="00054217"/>
    <w:rsid w:val="00064772"/>
    <w:rsid w:val="0007387B"/>
    <w:rsid w:val="000A3763"/>
    <w:rsid w:val="000B6DED"/>
    <w:rsid w:val="000D1D44"/>
    <w:rsid w:val="000E1F60"/>
    <w:rsid w:val="00121373"/>
    <w:rsid w:val="00124E8B"/>
    <w:rsid w:val="0015028F"/>
    <w:rsid w:val="0015577B"/>
    <w:rsid w:val="00186F4E"/>
    <w:rsid w:val="00192B3B"/>
    <w:rsid w:val="00193615"/>
    <w:rsid w:val="001A11D9"/>
    <w:rsid w:val="001A1856"/>
    <w:rsid w:val="001B2EFD"/>
    <w:rsid w:val="001B7E63"/>
    <w:rsid w:val="001D5D18"/>
    <w:rsid w:val="001E7456"/>
    <w:rsid w:val="001F304F"/>
    <w:rsid w:val="001F6081"/>
    <w:rsid w:val="00200A97"/>
    <w:rsid w:val="00203DB2"/>
    <w:rsid w:val="00206B5C"/>
    <w:rsid w:val="00237DFB"/>
    <w:rsid w:val="00245E52"/>
    <w:rsid w:val="00250AA4"/>
    <w:rsid w:val="00251DF5"/>
    <w:rsid w:val="002531B6"/>
    <w:rsid w:val="00287A47"/>
    <w:rsid w:val="0029601D"/>
    <w:rsid w:val="002C2ECC"/>
    <w:rsid w:val="002E64F4"/>
    <w:rsid w:val="002F4721"/>
    <w:rsid w:val="00303AD3"/>
    <w:rsid w:val="0032225C"/>
    <w:rsid w:val="0033484F"/>
    <w:rsid w:val="00345B23"/>
    <w:rsid w:val="0034648F"/>
    <w:rsid w:val="00351515"/>
    <w:rsid w:val="003602FF"/>
    <w:rsid w:val="0037067F"/>
    <w:rsid w:val="00390B32"/>
    <w:rsid w:val="00394D08"/>
    <w:rsid w:val="003A4707"/>
    <w:rsid w:val="003A5434"/>
    <w:rsid w:val="003D556C"/>
    <w:rsid w:val="003E1AF8"/>
    <w:rsid w:val="003E32CC"/>
    <w:rsid w:val="003F12ED"/>
    <w:rsid w:val="003F64AA"/>
    <w:rsid w:val="004021E3"/>
    <w:rsid w:val="00403C5B"/>
    <w:rsid w:val="004103E1"/>
    <w:rsid w:val="0041195A"/>
    <w:rsid w:val="0042089E"/>
    <w:rsid w:val="004513AE"/>
    <w:rsid w:val="00455075"/>
    <w:rsid w:val="0046092C"/>
    <w:rsid w:val="00463CB2"/>
    <w:rsid w:val="00477192"/>
    <w:rsid w:val="004D7FA1"/>
    <w:rsid w:val="004E787D"/>
    <w:rsid w:val="004F7765"/>
    <w:rsid w:val="00503EFD"/>
    <w:rsid w:val="005151E7"/>
    <w:rsid w:val="00520F6D"/>
    <w:rsid w:val="005241E0"/>
    <w:rsid w:val="00543313"/>
    <w:rsid w:val="00550FF3"/>
    <w:rsid w:val="00556145"/>
    <w:rsid w:val="00563338"/>
    <w:rsid w:val="00565B6E"/>
    <w:rsid w:val="00566123"/>
    <w:rsid w:val="00572228"/>
    <w:rsid w:val="0057760A"/>
    <w:rsid w:val="0059440A"/>
    <w:rsid w:val="00595596"/>
    <w:rsid w:val="005B7029"/>
    <w:rsid w:val="005C4CA7"/>
    <w:rsid w:val="005C6EA1"/>
    <w:rsid w:val="005E7F75"/>
    <w:rsid w:val="0060213D"/>
    <w:rsid w:val="00684CA4"/>
    <w:rsid w:val="006930B6"/>
    <w:rsid w:val="00696DE9"/>
    <w:rsid w:val="00696E86"/>
    <w:rsid w:val="006A11CE"/>
    <w:rsid w:val="006A21BD"/>
    <w:rsid w:val="006A336D"/>
    <w:rsid w:val="006A5612"/>
    <w:rsid w:val="006A5A3E"/>
    <w:rsid w:val="006A72B0"/>
    <w:rsid w:val="006B55AD"/>
    <w:rsid w:val="006C25D8"/>
    <w:rsid w:val="006C3983"/>
    <w:rsid w:val="006D0E9C"/>
    <w:rsid w:val="006D556C"/>
    <w:rsid w:val="006E069C"/>
    <w:rsid w:val="006E2563"/>
    <w:rsid w:val="006F03CD"/>
    <w:rsid w:val="006F6812"/>
    <w:rsid w:val="007122B9"/>
    <w:rsid w:val="007128E4"/>
    <w:rsid w:val="00713EFD"/>
    <w:rsid w:val="00717694"/>
    <w:rsid w:val="007255C5"/>
    <w:rsid w:val="00737E39"/>
    <w:rsid w:val="00757A79"/>
    <w:rsid w:val="007631E5"/>
    <w:rsid w:val="00763864"/>
    <w:rsid w:val="00766F55"/>
    <w:rsid w:val="007817C7"/>
    <w:rsid w:val="00783073"/>
    <w:rsid w:val="00793700"/>
    <w:rsid w:val="00797D3F"/>
    <w:rsid w:val="007E0313"/>
    <w:rsid w:val="007E0EF9"/>
    <w:rsid w:val="00804CD7"/>
    <w:rsid w:val="008161BC"/>
    <w:rsid w:val="00821C10"/>
    <w:rsid w:val="00823572"/>
    <w:rsid w:val="00876A4C"/>
    <w:rsid w:val="008857C0"/>
    <w:rsid w:val="0088620B"/>
    <w:rsid w:val="00887533"/>
    <w:rsid w:val="0088778D"/>
    <w:rsid w:val="00891A3C"/>
    <w:rsid w:val="008A0DB5"/>
    <w:rsid w:val="008A71BF"/>
    <w:rsid w:val="008B6C6A"/>
    <w:rsid w:val="008D5E74"/>
    <w:rsid w:val="008E6EEC"/>
    <w:rsid w:val="008E7F14"/>
    <w:rsid w:val="009024F0"/>
    <w:rsid w:val="00906F28"/>
    <w:rsid w:val="00926216"/>
    <w:rsid w:val="00933BC3"/>
    <w:rsid w:val="009540C4"/>
    <w:rsid w:val="00971760"/>
    <w:rsid w:val="00980D87"/>
    <w:rsid w:val="0098256C"/>
    <w:rsid w:val="00992CDC"/>
    <w:rsid w:val="009A2D3E"/>
    <w:rsid w:val="009D71A5"/>
    <w:rsid w:val="009E25F0"/>
    <w:rsid w:val="009E410B"/>
    <w:rsid w:val="009F2A13"/>
    <w:rsid w:val="00A03D21"/>
    <w:rsid w:val="00A25FCB"/>
    <w:rsid w:val="00A278BC"/>
    <w:rsid w:val="00A37985"/>
    <w:rsid w:val="00A44411"/>
    <w:rsid w:val="00A473F4"/>
    <w:rsid w:val="00A62D8F"/>
    <w:rsid w:val="00A735ED"/>
    <w:rsid w:val="00A77C03"/>
    <w:rsid w:val="00A866B9"/>
    <w:rsid w:val="00AB28FC"/>
    <w:rsid w:val="00AB50C8"/>
    <w:rsid w:val="00AD1997"/>
    <w:rsid w:val="00AF2B3D"/>
    <w:rsid w:val="00AF49A2"/>
    <w:rsid w:val="00B20523"/>
    <w:rsid w:val="00B40029"/>
    <w:rsid w:val="00B416E5"/>
    <w:rsid w:val="00B449B1"/>
    <w:rsid w:val="00B60049"/>
    <w:rsid w:val="00B61178"/>
    <w:rsid w:val="00B61E6C"/>
    <w:rsid w:val="00B66799"/>
    <w:rsid w:val="00B743ED"/>
    <w:rsid w:val="00B75E6B"/>
    <w:rsid w:val="00B9284E"/>
    <w:rsid w:val="00B96647"/>
    <w:rsid w:val="00BB73EE"/>
    <w:rsid w:val="00BC1E5C"/>
    <w:rsid w:val="00C04699"/>
    <w:rsid w:val="00C052C8"/>
    <w:rsid w:val="00C06D31"/>
    <w:rsid w:val="00C11DA5"/>
    <w:rsid w:val="00C16BC7"/>
    <w:rsid w:val="00C22B9A"/>
    <w:rsid w:val="00C23E15"/>
    <w:rsid w:val="00C248EE"/>
    <w:rsid w:val="00C24D06"/>
    <w:rsid w:val="00C25B09"/>
    <w:rsid w:val="00C32EA4"/>
    <w:rsid w:val="00C36DBD"/>
    <w:rsid w:val="00C5395D"/>
    <w:rsid w:val="00C5745D"/>
    <w:rsid w:val="00C720B5"/>
    <w:rsid w:val="00C96937"/>
    <w:rsid w:val="00CC5031"/>
    <w:rsid w:val="00CD4A84"/>
    <w:rsid w:val="00CD625D"/>
    <w:rsid w:val="00CF6FF5"/>
    <w:rsid w:val="00D057B2"/>
    <w:rsid w:val="00D070C7"/>
    <w:rsid w:val="00D167C0"/>
    <w:rsid w:val="00D20E1E"/>
    <w:rsid w:val="00D232E1"/>
    <w:rsid w:val="00D26A1E"/>
    <w:rsid w:val="00D33527"/>
    <w:rsid w:val="00D35553"/>
    <w:rsid w:val="00D40700"/>
    <w:rsid w:val="00D51D8C"/>
    <w:rsid w:val="00D53770"/>
    <w:rsid w:val="00D567FB"/>
    <w:rsid w:val="00D829FF"/>
    <w:rsid w:val="00D9054E"/>
    <w:rsid w:val="00D910DC"/>
    <w:rsid w:val="00DA460B"/>
    <w:rsid w:val="00DA5410"/>
    <w:rsid w:val="00DE20AA"/>
    <w:rsid w:val="00DE69F9"/>
    <w:rsid w:val="00DF217D"/>
    <w:rsid w:val="00DF6C7A"/>
    <w:rsid w:val="00E01026"/>
    <w:rsid w:val="00E10910"/>
    <w:rsid w:val="00E2622C"/>
    <w:rsid w:val="00E275C9"/>
    <w:rsid w:val="00E3604D"/>
    <w:rsid w:val="00E43881"/>
    <w:rsid w:val="00E53093"/>
    <w:rsid w:val="00E65FD7"/>
    <w:rsid w:val="00E66957"/>
    <w:rsid w:val="00E843AC"/>
    <w:rsid w:val="00E977AE"/>
    <w:rsid w:val="00EA61C5"/>
    <w:rsid w:val="00EC002B"/>
    <w:rsid w:val="00EC7CA5"/>
    <w:rsid w:val="00EE656F"/>
    <w:rsid w:val="00EE7CEC"/>
    <w:rsid w:val="00F10030"/>
    <w:rsid w:val="00F2559B"/>
    <w:rsid w:val="00F319B1"/>
    <w:rsid w:val="00F80200"/>
    <w:rsid w:val="00F86F1C"/>
    <w:rsid w:val="00F946AB"/>
    <w:rsid w:val="00FA504E"/>
    <w:rsid w:val="00FB04EE"/>
    <w:rsid w:val="00FB15DB"/>
    <w:rsid w:val="00FB256D"/>
    <w:rsid w:val="00FE5316"/>
    <w:rsid w:val="00FF658D"/>
    <w:rsid w:val="00FF7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84114B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99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6DBD"/>
    <w:pPr>
      <w:spacing w:after="0" w:line="240" w:lineRule="auto"/>
    </w:pPr>
    <w:rPr>
      <w:rFonts w:eastAsiaTheme="minorEastAsia"/>
      <w:sz w:val="21"/>
      <w:szCs w:val="21"/>
      <w:lang w:val="pl-PL"/>
    </w:rPr>
  </w:style>
  <w:style w:type="character" w:styleId="CommentReference">
    <w:name w:val="annotation reference"/>
    <w:basedOn w:val="DefaultParagraphFont"/>
    <w:uiPriority w:val="99"/>
    <w:semiHidden/>
    <w:unhideWhenUsed/>
    <w:rsid w:val="003D55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55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55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5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556C"/>
    <w:rPr>
      <w:b/>
      <w:bCs/>
      <w:sz w:val="20"/>
      <w:szCs w:val="20"/>
    </w:rPr>
  </w:style>
  <w:style w:type="table" w:styleId="GridTable1Light-Accent1">
    <w:name w:val="Grid Table 1 Light Accent 1"/>
    <w:basedOn w:val="TableNormal"/>
    <w:uiPriority w:val="46"/>
    <w:rsid w:val="00FF762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463CB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94D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F65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658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7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6847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0029720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2721515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774399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46177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3529401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37070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75018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00291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83369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16147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636269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0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52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87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244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569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0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8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21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188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705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BEBEBE"/>
                                <w:right w:val="none" w:sz="0" w:space="0" w:color="auto"/>
                              </w:divBdr>
                              <w:divsChild>
                                <w:div w:id="2046171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503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8364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5795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9927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61131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7657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8353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447380">
                                                                  <w:marLeft w:val="1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0796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3455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734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6101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043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9094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57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2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18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38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26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786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814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BEBEBE"/>
                                <w:right w:val="none" w:sz="0" w:space="0" w:color="auto"/>
                              </w:divBdr>
                              <w:divsChild>
                                <w:div w:id="1761218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7514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4638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045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1967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318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8260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898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877808">
                                                                  <w:marLeft w:val="15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64291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8929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021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77256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7330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05956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64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0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41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37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562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876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547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3130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20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75600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22814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1075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4128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715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77104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99528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50882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2797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155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9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97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1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6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2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8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7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803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29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07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91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152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6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7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05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779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350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49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0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5831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5552015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5008448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226246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74598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2053160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74496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93256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64808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49082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55346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046756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10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3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file:///C:\Users\gauri.gupta\Downloads\linkedin.com\in\harsh-sharma-613015209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harmalav1408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DDCABD-BDE1-4B72-8AC3-317EB4E54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0</Words>
  <Characters>495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GAURI GUPTA</cp:lastModifiedBy>
  <cp:revision>2</cp:revision>
  <cp:lastPrinted>2024-03-29T04:43:00Z</cp:lastPrinted>
  <dcterms:created xsi:type="dcterms:W3CDTF">2025-04-10T05:46:00Z</dcterms:created>
  <dcterms:modified xsi:type="dcterms:W3CDTF">2025-04-10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48b3efe79383ff0e4a3a2c853cd9d2278b13742edeb04ba48f29184d3e86a9</vt:lpwstr>
  </property>
  <property fmtid="{D5CDD505-2E9C-101B-9397-08002B2CF9AE}" pid="3" name="MSIP_Label_ff6dbec8-95a8-4638-9f5f-bd076536645c_Enabled">
    <vt:lpwstr>true</vt:lpwstr>
  </property>
  <property fmtid="{D5CDD505-2E9C-101B-9397-08002B2CF9AE}" pid="4" name="MSIP_Label_ff6dbec8-95a8-4638-9f5f-bd076536645c_SetDate">
    <vt:lpwstr>2024-08-27T05:33:22Z</vt:lpwstr>
  </property>
  <property fmtid="{D5CDD505-2E9C-101B-9397-08002B2CF9AE}" pid="5" name="MSIP_Label_ff6dbec8-95a8-4638-9f5f-bd076536645c_Method">
    <vt:lpwstr>Standard</vt:lpwstr>
  </property>
  <property fmtid="{D5CDD505-2E9C-101B-9397-08002B2CF9AE}" pid="6" name="MSIP_Label_ff6dbec8-95a8-4638-9f5f-bd076536645c_Name">
    <vt:lpwstr>Restricted - Default</vt:lpwstr>
  </property>
  <property fmtid="{D5CDD505-2E9C-101B-9397-08002B2CF9AE}" pid="7" name="MSIP_Label_ff6dbec8-95a8-4638-9f5f-bd076536645c_SiteId">
    <vt:lpwstr>5dbf1add-202a-4b8d-815b-bf0fb024e033</vt:lpwstr>
  </property>
  <property fmtid="{D5CDD505-2E9C-101B-9397-08002B2CF9AE}" pid="8" name="MSIP_Label_ff6dbec8-95a8-4638-9f5f-bd076536645c_ActionId">
    <vt:lpwstr>b68fa60c-6915-475d-aa73-f9fa9033d2cc</vt:lpwstr>
  </property>
  <property fmtid="{D5CDD505-2E9C-101B-9397-08002B2CF9AE}" pid="9" name="MSIP_Label_ff6dbec8-95a8-4638-9f5f-bd076536645c_ContentBits">
    <vt:lpwstr>0</vt:lpwstr>
  </property>
</Properties>
</file>